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3DFD90" w14:textId="77777777" w:rsidR="003F493D" w:rsidRPr="00226721" w:rsidRDefault="003F493D" w:rsidP="00226721">
      <w:pPr>
        <w:ind w:left="1170"/>
        <w:rPr>
          <w:rFonts w:asciiTheme="minorHAnsi" w:hAnsiTheme="minorHAnsi"/>
          <w:b/>
          <w:sz w:val="32"/>
          <w:szCs w:val="32"/>
        </w:rPr>
      </w:pPr>
      <w:r w:rsidRPr="00CC1469">
        <w:rPr>
          <w:rFonts w:asciiTheme="minorHAnsi" w:eastAsia="Calibri" w:hAnsiTheme="minorHAnsi"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7A70E29" wp14:editId="1ED6FBB6">
            <wp:simplePos x="0" y="0"/>
            <wp:positionH relativeFrom="column">
              <wp:posOffset>-258445</wp:posOffset>
            </wp:positionH>
            <wp:positionV relativeFrom="paragraph">
              <wp:posOffset>0</wp:posOffset>
            </wp:positionV>
            <wp:extent cx="723900" cy="739140"/>
            <wp:effectExtent l="0" t="0" r="0" b="3810"/>
            <wp:wrapTight wrapText="bothSides">
              <wp:wrapPolygon edited="0">
                <wp:start x="3979" y="0"/>
                <wp:lineTo x="0" y="1670"/>
                <wp:lineTo x="0" y="12804"/>
                <wp:lineTo x="2274" y="17814"/>
                <wp:lineTo x="6253" y="20598"/>
                <wp:lineTo x="6821" y="21155"/>
                <wp:lineTo x="13642" y="21155"/>
                <wp:lineTo x="14211" y="20598"/>
                <wp:lineTo x="19326" y="17814"/>
                <wp:lineTo x="21032" y="12247"/>
                <wp:lineTo x="21032" y="3340"/>
                <wp:lineTo x="19895" y="557"/>
                <wp:lineTo x="17053" y="0"/>
                <wp:lineTo x="3979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39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226721">
        <w:rPr>
          <w:rFonts w:asciiTheme="minorHAnsi" w:hAnsiTheme="minorHAnsi"/>
          <w:b/>
          <w:sz w:val="32"/>
          <w:szCs w:val="32"/>
        </w:rPr>
        <w:t xml:space="preserve">                       </w:t>
      </w:r>
      <w:r w:rsidRPr="00226721">
        <w:rPr>
          <w:rFonts w:asciiTheme="minorHAnsi" w:hAnsiTheme="minorHAnsi"/>
          <w:b/>
          <w:sz w:val="32"/>
          <w:szCs w:val="32"/>
        </w:rPr>
        <w:t>THE WESTMINSTER SCHOOL, DUBAI</w:t>
      </w:r>
    </w:p>
    <w:p w14:paraId="6F3527B8" w14:textId="6277B551" w:rsidR="00785B23" w:rsidRPr="007141A0" w:rsidRDefault="00EB1739" w:rsidP="00EB1739">
      <w:pPr>
        <w:rPr>
          <w:rFonts w:asciiTheme="minorHAnsi" w:hAnsiTheme="minorHAnsi"/>
          <w:b/>
          <w:color w:val="365F91" w:themeColor="accent1" w:themeShade="BF"/>
          <w:sz w:val="28"/>
          <w:szCs w:val="28"/>
        </w:rPr>
      </w:pPr>
      <w:r w:rsidRPr="00EB1739">
        <w:rPr>
          <w:rFonts w:asciiTheme="minorHAnsi" w:hAnsiTheme="minorHAnsi"/>
          <w:b/>
          <w:sz w:val="28"/>
          <w:szCs w:val="28"/>
        </w:rPr>
        <w:t xml:space="preserve">                                                  </w:t>
      </w:r>
      <w:r w:rsidR="00304BA4" w:rsidRPr="00EB1739">
        <w:rPr>
          <w:rFonts w:asciiTheme="minorHAnsi" w:hAnsiTheme="minorHAnsi"/>
          <w:b/>
          <w:sz w:val="28"/>
          <w:szCs w:val="28"/>
        </w:rPr>
        <w:t xml:space="preserve">DEPARTMENT </w:t>
      </w:r>
      <w:r w:rsidR="00173AB2">
        <w:rPr>
          <w:rFonts w:asciiTheme="minorHAnsi" w:hAnsiTheme="minorHAnsi"/>
          <w:b/>
          <w:sz w:val="28"/>
          <w:szCs w:val="28"/>
        </w:rPr>
        <w:t>– Physical Education</w:t>
      </w:r>
    </w:p>
    <w:p w14:paraId="6541B6B3" w14:textId="77777777" w:rsidR="007B2005" w:rsidRPr="00CC1469" w:rsidRDefault="00EB1739" w:rsidP="00EB1739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                                                 </w:t>
      </w:r>
      <w:r w:rsidR="00304BA4" w:rsidRPr="00CC1469">
        <w:rPr>
          <w:rFonts w:asciiTheme="minorHAnsi" w:hAnsiTheme="minorHAnsi"/>
          <w:b/>
          <w:sz w:val="28"/>
          <w:szCs w:val="28"/>
        </w:rPr>
        <w:t>SYLLABUS BREAK-U</w:t>
      </w:r>
      <w:r w:rsidR="006A408C">
        <w:rPr>
          <w:rFonts w:asciiTheme="minorHAnsi" w:hAnsiTheme="minorHAnsi"/>
          <w:b/>
          <w:sz w:val="28"/>
          <w:szCs w:val="28"/>
        </w:rPr>
        <w:t>P</w:t>
      </w:r>
    </w:p>
    <w:p w14:paraId="2FC3F6E2" w14:textId="3152D3C7" w:rsidR="006A408C" w:rsidRPr="00173AB2" w:rsidRDefault="009C4363" w:rsidP="00173AB2">
      <w:pPr>
        <w:ind w:right="639"/>
        <w:jc w:val="center"/>
        <w:rPr>
          <w:rFonts w:asciiTheme="minorHAnsi" w:hAnsiTheme="minorHAnsi"/>
          <w:b/>
          <w:bCs/>
          <w:sz w:val="28"/>
          <w:szCs w:val="28"/>
        </w:rPr>
      </w:pPr>
      <w:r w:rsidRPr="00173AB2">
        <w:rPr>
          <w:b/>
          <w:bCs/>
        </w:rPr>
        <w:t xml:space="preserve">YEAR: </w:t>
      </w:r>
      <w:r w:rsidR="00D37600" w:rsidRPr="00173AB2">
        <w:rPr>
          <w:b/>
          <w:bCs/>
        </w:rPr>
        <w:t xml:space="preserve">12, </w:t>
      </w:r>
      <w:r w:rsidR="00A80B04" w:rsidRPr="00173AB2">
        <w:rPr>
          <w:b/>
          <w:bCs/>
        </w:rPr>
        <w:t>2026-27</w:t>
      </w:r>
    </w:p>
    <w:p w14:paraId="0BE307DC" w14:textId="7D674AC4" w:rsidR="003E53CF" w:rsidRPr="00CD278C" w:rsidRDefault="00173AB2" w:rsidP="00EB1739">
      <w:pPr>
        <w:ind w:right="639"/>
        <w:jc w:val="center"/>
        <w:rPr>
          <w:rFonts w:asciiTheme="minorHAnsi" w:hAnsiTheme="minorHAnsi"/>
          <w:b/>
          <w:bCs/>
          <w:sz w:val="28"/>
          <w:szCs w:val="28"/>
          <w:u w:val="single"/>
        </w:rPr>
      </w:pPr>
      <w:r>
        <w:rPr>
          <w:b/>
          <w:bCs/>
        </w:rPr>
        <w:t xml:space="preserve">              </w:t>
      </w:r>
      <w:r w:rsidR="00AA0F7F" w:rsidRPr="00CD278C">
        <w:rPr>
          <w:b/>
          <w:bCs/>
        </w:rPr>
        <w:t>SEPT 202</w:t>
      </w:r>
      <w:r w:rsidR="00A80B04">
        <w:rPr>
          <w:b/>
          <w:bCs/>
        </w:rPr>
        <w:t>6</w:t>
      </w:r>
      <w:r w:rsidR="00AA0F7F" w:rsidRPr="00CD278C">
        <w:rPr>
          <w:b/>
          <w:bCs/>
        </w:rPr>
        <w:t xml:space="preserve"> – JUNE 202</w:t>
      </w:r>
      <w:r w:rsidR="00A80B04">
        <w:rPr>
          <w:b/>
          <w:bCs/>
        </w:rPr>
        <w:t>7</w:t>
      </w:r>
    </w:p>
    <w:p w14:paraId="1FB1288A" w14:textId="77777777" w:rsidR="005F2499" w:rsidRPr="00CC1469" w:rsidRDefault="005F2499">
      <w:pPr>
        <w:rPr>
          <w:rFonts w:asciiTheme="minorHAnsi" w:hAnsiTheme="minorHAnsi"/>
          <w:sz w:val="28"/>
          <w:szCs w:val="28"/>
        </w:rPr>
      </w:pPr>
    </w:p>
    <w:tbl>
      <w:tblPr>
        <w:tblW w:w="114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620"/>
        <w:gridCol w:w="2458"/>
        <w:gridCol w:w="3212"/>
        <w:gridCol w:w="2700"/>
      </w:tblGrid>
      <w:tr w:rsidR="00CD73AF" w:rsidRPr="00B52C9E" w14:paraId="76FBF253" w14:textId="77777777" w:rsidTr="00CD278C">
        <w:trPr>
          <w:trHeight w:val="1101"/>
          <w:jc w:val="center"/>
        </w:trPr>
        <w:tc>
          <w:tcPr>
            <w:tcW w:w="5513" w:type="dxa"/>
            <w:gridSpan w:val="3"/>
          </w:tcPr>
          <w:p w14:paraId="6A6CF0A6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73AF">
              <w:rPr>
                <w:rFonts w:asciiTheme="minorHAnsi" w:hAnsiTheme="minorHAnsi" w:cstheme="minorHAnsi"/>
                <w:b/>
                <w:sz w:val="22"/>
                <w:szCs w:val="22"/>
              </w:rPr>
              <w:t>Colour Cod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0590B2F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  <w:t>Academic – Green</w:t>
            </w:r>
          </w:p>
          <w:p w14:paraId="230F0615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Events</w:t>
            </w:r>
            <w:r w:rsidR="00587D7B"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/International Days</w:t>
            </w: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- Blue</w:t>
            </w:r>
          </w:p>
          <w:p w14:paraId="65CEBF9D" w14:textId="3F591F1B" w:rsidR="00AF695B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Holidays/PC days</w:t>
            </w:r>
            <w:r w:rsidR="00587D7B"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/</w:t>
            </w: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 xml:space="preserve"> – Red</w:t>
            </w:r>
          </w:p>
          <w:p w14:paraId="4799C586" w14:textId="77777777" w:rsidR="00AF695B" w:rsidRDefault="00AF695B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  <w:tc>
          <w:tcPr>
            <w:tcW w:w="5912" w:type="dxa"/>
            <w:gridSpan w:val="2"/>
          </w:tcPr>
          <w:p w14:paraId="713B7733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orking Days</w:t>
            </w:r>
          </w:p>
          <w:p w14:paraId="1CF87C1A" w14:textId="5B00D4FD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Aug – Dec – </w:t>
            </w:r>
            <w:r w:rsidR="00A748B1">
              <w:t>67</w:t>
            </w:r>
          </w:p>
          <w:p w14:paraId="03BDB5C9" w14:textId="44CD2527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Jan – </w:t>
            </w:r>
            <w:r w:rsidR="00DD7A9C">
              <w:t>Apr</w:t>
            </w:r>
            <w:r>
              <w:t xml:space="preserve"> – </w:t>
            </w:r>
            <w:r w:rsidR="00DD7A9C">
              <w:t>60</w:t>
            </w:r>
          </w:p>
          <w:p w14:paraId="1FF3864F" w14:textId="45769574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>Apr – Jun -</w:t>
            </w:r>
            <w:r w:rsidR="00DD7A9C">
              <w:t>58</w:t>
            </w:r>
          </w:p>
          <w:p w14:paraId="7371FCCB" w14:textId="31C70978" w:rsidR="00CD73AF" w:rsidRPr="00CD73AF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t>Total 18</w:t>
            </w:r>
            <w:r w:rsidR="00DD7A9C">
              <w:t>5</w:t>
            </w:r>
            <w:r>
              <w:t xml:space="preserve"> days</w:t>
            </w:r>
          </w:p>
        </w:tc>
      </w:tr>
      <w:tr w:rsidR="00597516" w:rsidRPr="00B52C9E" w14:paraId="70AF3AC2" w14:textId="77777777" w:rsidTr="009D0C11">
        <w:trPr>
          <w:trHeight w:val="142"/>
          <w:jc w:val="center"/>
        </w:trPr>
        <w:tc>
          <w:tcPr>
            <w:tcW w:w="1435" w:type="dxa"/>
            <w:vAlign w:val="center"/>
          </w:tcPr>
          <w:p w14:paraId="3A8C60A6" w14:textId="77777777" w:rsidR="00597516" w:rsidRPr="00B52C9E" w:rsidRDefault="00597516" w:rsidP="00790FBB">
            <w:pPr>
              <w:ind w:right="-144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620" w:type="dxa"/>
            <w:vAlign w:val="center"/>
          </w:tcPr>
          <w:p w14:paraId="36649BF1" w14:textId="77777777" w:rsidR="00597516" w:rsidRPr="00B52C9E" w:rsidRDefault="00597516" w:rsidP="00790FBB">
            <w:pPr>
              <w:ind w:left="-64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670" w:type="dxa"/>
            <w:gridSpan w:val="2"/>
            <w:vAlign w:val="center"/>
          </w:tcPr>
          <w:p w14:paraId="4CBF4C02" w14:textId="77777777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700" w:type="dxa"/>
            <w:vAlign w:val="center"/>
          </w:tcPr>
          <w:p w14:paraId="0CCD7929" w14:textId="77777777" w:rsidR="00790FBB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D3D24C" w14:textId="7DB7BCA8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  <w:p w14:paraId="1637AB31" w14:textId="77777777" w:rsidR="00711B5A" w:rsidRPr="00B52C9E" w:rsidRDefault="00711B5A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597516" w:rsidRPr="00B52C9E" w14:paraId="6EAF195A" w14:textId="77777777" w:rsidTr="00523A5F">
        <w:trPr>
          <w:trHeight w:val="633"/>
          <w:jc w:val="center"/>
        </w:trPr>
        <w:tc>
          <w:tcPr>
            <w:tcW w:w="1435" w:type="dxa"/>
            <w:vMerge w:val="restart"/>
            <w:vAlign w:val="center"/>
          </w:tcPr>
          <w:p w14:paraId="64C03356" w14:textId="77777777" w:rsidR="006B6089" w:rsidRPr="00B52C9E" w:rsidRDefault="006B6089" w:rsidP="006B60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SEPTEMBER</w:t>
            </w:r>
          </w:p>
          <w:p w14:paraId="3C7E4CA0" w14:textId="41C8B495" w:rsidR="006B6089" w:rsidRPr="00B52C9E" w:rsidRDefault="006B6089" w:rsidP="006B608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9361A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2D96058C" w14:textId="77777777" w:rsidR="00597516" w:rsidRPr="00CD278C" w:rsidRDefault="00597516" w:rsidP="00597516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  <w:p w14:paraId="361933DC" w14:textId="4BC47DE3" w:rsidR="00A71676" w:rsidRPr="00CD278C" w:rsidRDefault="00A71676" w:rsidP="00A7167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4"/>
                <w:szCs w:val="14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CAT4 Assessments</w:t>
            </w:r>
          </w:p>
          <w:p w14:paraId="544E5C8F" w14:textId="7FE75503" w:rsidR="00A71676" w:rsidRPr="00B52C9E" w:rsidRDefault="00A71676" w:rsidP="00A7167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(Years 4/6/7/8/10)</w:t>
            </w:r>
          </w:p>
        </w:tc>
        <w:tc>
          <w:tcPr>
            <w:tcW w:w="1620" w:type="dxa"/>
            <w:vAlign w:val="center"/>
          </w:tcPr>
          <w:p w14:paraId="0650AF73" w14:textId="1D54C96E" w:rsidR="0038469A" w:rsidRDefault="00F17E38" w:rsidP="0038469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8 - 4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</w:p>
          <w:p w14:paraId="498E3EE8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711033C7" w14:textId="53F09BB1" w:rsidR="00597516" w:rsidRPr="00D37600" w:rsidRDefault="002D355F" w:rsidP="002D355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D35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wareness of Healthy Lifestyle – BMI &amp; Introduction</w:t>
            </w:r>
            <w:r w:rsidRPr="002D35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• BMI understanding</w:t>
            </w:r>
            <w:r w:rsidRPr="002D35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• Body awareness</w:t>
            </w:r>
            <w:r w:rsidRPr="002D35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• Student wellbeing</w:t>
            </w:r>
          </w:p>
        </w:tc>
        <w:tc>
          <w:tcPr>
            <w:tcW w:w="2700" w:type="dxa"/>
          </w:tcPr>
          <w:p w14:paraId="266E4FD5" w14:textId="798F9181" w:rsidR="00F17E38" w:rsidRDefault="00F17E38" w:rsidP="00F17E38">
            <w:pPr>
              <w:rPr>
                <w:color w:val="000000"/>
                <w:sz w:val="16"/>
                <w:szCs w:val="16"/>
              </w:rPr>
            </w:pPr>
            <w:r>
              <w:rPr>
                <w:rStyle w:val="Hyperlink"/>
                <w:rFonts w:cs="Century Gothic"/>
                <w:b/>
                <w:bCs/>
                <w:color w:val="000000"/>
                <w:sz w:val="16"/>
                <w:szCs w:val="16"/>
              </w:rPr>
              <w:t>31</w:t>
            </w:r>
            <w:r>
              <w:rPr>
                <w:color w:val="000000"/>
                <w:sz w:val="16"/>
                <w:szCs w:val="16"/>
              </w:rPr>
              <w:t xml:space="preserve"> Reporting Day-Years 1/3/7/12</w:t>
            </w:r>
          </w:p>
          <w:p w14:paraId="70F95EE4" w14:textId="613217EC" w:rsidR="00F17E38" w:rsidRDefault="00F17E38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  <w:r>
              <w:rPr>
                <w:color w:val="000000"/>
                <w:sz w:val="16"/>
                <w:szCs w:val="16"/>
              </w:rPr>
              <w:t xml:space="preserve"> Reporting Day - all Students</w:t>
            </w:r>
            <w:r w:rsidRPr="0088654F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</w:p>
          <w:p w14:paraId="40008304" w14:textId="079AC86F" w:rsidR="00597516" w:rsidRPr="00523A5F" w:rsidRDefault="00523A5F" w:rsidP="00523A5F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 xml:space="preserve">1 </w:t>
            </w:r>
            <w:r>
              <w:rPr>
                <w:color w:val="00B050"/>
                <w:sz w:val="16"/>
                <w:szCs w:val="16"/>
              </w:rPr>
              <w:t>Progress</w:t>
            </w:r>
            <w:r w:rsidR="00F17E38" w:rsidRPr="009C147A">
              <w:rPr>
                <w:color w:val="00B050"/>
                <w:sz w:val="16"/>
                <w:szCs w:val="16"/>
              </w:rPr>
              <w:t xml:space="preserve"> tracker-Autumn 1 </w:t>
            </w:r>
          </w:p>
        </w:tc>
      </w:tr>
      <w:tr w:rsidR="00597516" w:rsidRPr="00B52C9E" w14:paraId="5EF6508F" w14:textId="77777777" w:rsidTr="00523A5F">
        <w:trPr>
          <w:trHeight w:val="624"/>
          <w:jc w:val="center"/>
        </w:trPr>
        <w:tc>
          <w:tcPr>
            <w:tcW w:w="1435" w:type="dxa"/>
            <w:vMerge/>
            <w:vAlign w:val="center"/>
          </w:tcPr>
          <w:p w14:paraId="4E6C76EC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661DFB1" w14:textId="26F64EA6" w:rsidR="006A408C" w:rsidRPr="00B52C9E" w:rsidRDefault="008877E7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9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1/9 </w:t>
            </w:r>
          </w:p>
          <w:p w14:paraId="03CF65FE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468868D6" w14:textId="1A0019C8" w:rsidR="00597516" w:rsidRPr="00D37600" w:rsidRDefault="00FA6F26" w:rsidP="002D355F">
            <w:pPr>
              <w:shd w:val="clear" w:color="auto" w:fill="FFFFFF" w:themeFill="background1"/>
              <w:rPr>
                <w:rFonts w:asciiTheme="minorHAnsi" w:hAnsiTheme="minorHAnsi" w:cstheme="minorHAnsi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sz w:val="22"/>
                <w:szCs w:val="22"/>
              </w:rPr>
              <w:t>Awareness of Healthy Lifestyle – BMI &amp; Introduction</w:t>
            </w:r>
            <w:r w:rsidRPr="00FA6F26">
              <w:rPr>
                <w:rFonts w:asciiTheme="minorHAnsi" w:hAnsiTheme="minorHAnsi" w:cstheme="minorHAnsi"/>
                <w:sz w:val="22"/>
                <w:szCs w:val="22"/>
              </w:rPr>
              <w:br/>
              <w:t>• Healthy habits</w:t>
            </w:r>
            <w:r w:rsidRPr="00FA6F26">
              <w:rPr>
                <w:rFonts w:asciiTheme="minorHAnsi" w:hAnsiTheme="minorHAnsi" w:cstheme="minorHAnsi"/>
                <w:sz w:val="22"/>
                <w:szCs w:val="22"/>
              </w:rPr>
              <w:br/>
              <w:t>• Dos and Don’ts</w:t>
            </w:r>
            <w:r w:rsidRPr="00FA6F26">
              <w:rPr>
                <w:rFonts w:asciiTheme="minorHAnsi" w:hAnsiTheme="minorHAnsi" w:cstheme="minorHAnsi"/>
                <w:sz w:val="22"/>
                <w:szCs w:val="22"/>
              </w:rPr>
              <w:br/>
              <w:t>• Hygiene awareness</w:t>
            </w:r>
          </w:p>
        </w:tc>
        <w:tc>
          <w:tcPr>
            <w:tcW w:w="2700" w:type="dxa"/>
          </w:tcPr>
          <w:p w14:paraId="76D4DB84" w14:textId="77777777" w:rsidR="00597516" w:rsidRPr="00B52C9E" w:rsidRDefault="00597516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color w:val="7030A0"/>
                <w:sz w:val="22"/>
                <w:szCs w:val="22"/>
              </w:rPr>
            </w:pPr>
          </w:p>
        </w:tc>
      </w:tr>
      <w:tr w:rsidR="00597516" w:rsidRPr="00B52C9E" w14:paraId="108A034C" w14:textId="77777777" w:rsidTr="00523A5F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2A7D76A9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2717076E" w14:textId="7B9A59FF" w:rsidR="00D66D53" w:rsidRDefault="008877E7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9 – 18/9</w:t>
            </w:r>
          </w:p>
          <w:p w14:paraId="3984D616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3815DCA4" w14:textId="711687A4" w:rsidR="00597516" w:rsidRPr="00B52C9E" w:rsidRDefault="00FA6F26" w:rsidP="002D355F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wareness of Healthy Lifestyle – Fitness Components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• Strength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• Speed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• Flexibility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• Endurance</w:t>
            </w:r>
          </w:p>
        </w:tc>
        <w:tc>
          <w:tcPr>
            <w:tcW w:w="2700" w:type="dxa"/>
          </w:tcPr>
          <w:p w14:paraId="52BBFA9C" w14:textId="7D0E0A32" w:rsidR="009C52B5" w:rsidRPr="00B52C9E" w:rsidRDefault="009C52B5" w:rsidP="00F17E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</w:tr>
      <w:tr w:rsidR="00597516" w:rsidRPr="00B52C9E" w14:paraId="348F5E0B" w14:textId="77777777" w:rsidTr="00523A5F">
        <w:trPr>
          <w:trHeight w:val="714"/>
          <w:jc w:val="center"/>
        </w:trPr>
        <w:tc>
          <w:tcPr>
            <w:tcW w:w="1435" w:type="dxa"/>
            <w:vMerge/>
            <w:vAlign w:val="center"/>
          </w:tcPr>
          <w:p w14:paraId="19AD3F2C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F44937" w14:textId="21357D9A" w:rsidR="00597516" w:rsidRPr="00B52C9E" w:rsidRDefault="00AE385F" w:rsidP="008877E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  <w:r w:rsidR="008877E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 25/9</w:t>
            </w:r>
          </w:p>
        </w:tc>
        <w:tc>
          <w:tcPr>
            <w:tcW w:w="5670" w:type="dxa"/>
            <w:gridSpan w:val="2"/>
          </w:tcPr>
          <w:p w14:paraId="16A9C043" w14:textId="6732AB6B" w:rsidR="00597516" w:rsidRPr="00B52C9E" w:rsidRDefault="00FA6F26" w:rsidP="002D355F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wareness of Healthy Lifestyle – Fitness Components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• Balance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• Coordination</w:t>
            </w:r>
            <w:r w:rsidRPr="00FA6F2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• Agility</w:t>
            </w:r>
          </w:p>
        </w:tc>
        <w:tc>
          <w:tcPr>
            <w:tcW w:w="2700" w:type="dxa"/>
          </w:tcPr>
          <w:p w14:paraId="094198CB" w14:textId="77777777" w:rsidR="007E4A89" w:rsidRPr="00B52C9E" w:rsidRDefault="007E4A89" w:rsidP="009C52B5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D37600" w:rsidRPr="00B52C9E" w14:paraId="79F2A724" w14:textId="77777777" w:rsidTr="00BA382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7B178B9B" w14:textId="77777777" w:rsidR="00D37600" w:rsidRPr="00B52C9E" w:rsidRDefault="00D37600" w:rsidP="00D3760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539FA2B" w14:textId="3D1E0C4C" w:rsidR="00D37600" w:rsidRPr="00B52C9E" w:rsidRDefault="00D37600" w:rsidP="00D3760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9 – 2/10</w:t>
            </w:r>
          </w:p>
        </w:tc>
        <w:tc>
          <w:tcPr>
            <w:tcW w:w="5670" w:type="dxa"/>
            <w:gridSpan w:val="2"/>
          </w:tcPr>
          <w:p w14:paraId="6C3F01CF" w14:textId="548090B7" w:rsidR="00D37600" w:rsidRPr="00B52C9E" w:rsidRDefault="00FA6F26" w:rsidP="002D355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t>Awareness of Healthy Lifestyle – Basketball (Bounce Pass)</w:t>
            </w: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Passing technique</w:t>
            </w: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Hand positioning</w:t>
            </w: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Partner drill</w:t>
            </w:r>
          </w:p>
        </w:tc>
        <w:tc>
          <w:tcPr>
            <w:tcW w:w="2700" w:type="dxa"/>
          </w:tcPr>
          <w:p w14:paraId="76156861" w14:textId="1A0C8950" w:rsidR="00D37600" w:rsidRPr="00CD278C" w:rsidRDefault="00D37600" w:rsidP="00D37600">
            <w:pPr>
              <w:rPr>
                <w:color w:val="0070C0"/>
                <w:sz w:val="16"/>
                <w:szCs w:val="16"/>
              </w:rPr>
            </w:pPr>
            <w:proofErr w:type="gramStart"/>
            <w:r>
              <w:rPr>
                <w:color w:val="0070C0"/>
                <w:sz w:val="16"/>
                <w:szCs w:val="16"/>
              </w:rPr>
              <w:t xml:space="preserve">29 </w:t>
            </w:r>
            <w:r w:rsidRPr="00CD278C">
              <w:rPr>
                <w:color w:val="0070C0"/>
                <w:sz w:val="16"/>
                <w:szCs w:val="16"/>
              </w:rPr>
              <w:t xml:space="preserve"> Leadership</w:t>
            </w:r>
            <w:proofErr w:type="gramEnd"/>
            <w:r w:rsidRPr="00CD278C">
              <w:rPr>
                <w:color w:val="0070C0"/>
                <w:sz w:val="16"/>
                <w:szCs w:val="16"/>
              </w:rPr>
              <w:t xml:space="preserve"> Assembly</w:t>
            </w:r>
          </w:p>
          <w:p w14:paraId="3EE5D0C4" w14:textId="77777777" w:rsidR="00D37600" w:rsidRPr="00D5221D" w:rsidRDefault="00D37600" w:rsidP="00D37600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186C2FA" w14:textId="77777777" w:rsidR="00D37600" w:rsidRPr="00B52C9E" w:rsidRDefault="00D37600" w:rsidP="00D3760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</w:p>
        </w:tc>
      </w:tr>
      <w:tr w:rsidR="00D37600" w:rsidRPr="00B52C9E" w14:paraId="768FC0F4" w14:textId="77777777" w:rsidTr="00BA3823">
        <w:trPr>
          <w:trHeight w:val="696"/>
          <w:jc w:val="center"/>
        </w:trPr>
        <w:tc>
          <w:tcPr>
            <w:tcW w:w="1435" w:type="dxa"/>
            <w:vMerge w:val="restart"/>
            <w:vAlign w:val="center"/>
          </w:tcPr>
          <w:p w14:paraId="387F9E17" w14:textId="77777777" w:rsidR="00D37600" w:rsidRPr="00D72866" w:rsidRDefault="00D37600" w:rsidP="00D37600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OCTOBER</w:t>
            </w:r>
          </w:p>
          <w:p w14:paraId="6D5AD4A2" w14:textId="73A2F63F" w:rsidR="00D37600" w:rsidRDefault="00D37600" w:rsidP="00D37600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sz w:val="13"/>
                <w:szCs w:val="13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17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  <w:r w:rsidRPr="003312CC">
              <w:rPr>
                <w:b/>
                <w:bCs/>
                <w:sz w:val="13"/>
                <w:szCs w:val="13"/>
              </w:rPr>
              <w:t xml:space="preserve"> </w:t>
            </w:r>
          </w:p>
          <w:p w14:paraId="0C477D0C" w14:textId="673A0392" w:rsidR="00D37600" w:rsidRPr="00CD278C" w:rsidRDefault="00D37600" w:rsidP="00D37600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A</w:t>
            </w:r>
          </w:p>
          <w:p w14:paraId="12E09786" w14:textId="74A1DE24" w:rsidR="00D37600" w:rsidRPr="00CD278C" w:rsidRDefault="00D37600" w:rsidP="00D37600">
            <w:pPr>
              <w:ind w:left="1596" w:hanging="1596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 xml:space="preserve"> (Years 2-10)</w:t>
            </w:r>
          </w:p>
          <w:p w14:paraId="4D21A7E0" w14:textId="77777777" w:rsidR="00D37600" w:rsidRPr="00B52C9E" w:rsidRDefault="00D37600" w:rsidP="00D37600">
            <w:pPr>
              <w:ind w:left="1596" w:hanging="159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DE3E64" w14:textId="1FC6063C" w:rsidR="00D37600" w:rsidRPr="00CD406C" w:rsidRDefault="00D37600" w:rsidP="00D3760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/10 – 9/10</w:t>
            </w:r>
          </w:p>
        </w:tc>
        <w:tc>
          <w:tcPr>
            <w:tcW w:w="5670" w:type="dxa"/>
            <w:gridSpan w:val="2"/>
          </w:tcPr>
          <w:p w14:paraId="490C6828" w14:textId="4002AF8A" w:rsidR="00D37600" w:rsidRPr="00B52C9E" w:rsidRDefault="00FA6F26" w:rsidP="002D355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sz w:val="22"/>
                <w:szCs w:val="22"/>
              </w:rPr>
              <w:t>Awareness of Healthy Lifestyle – Basketball (Bounce &amp; Chest Pass)</w:t>
            </w:r>
            <w:r w:rsidRPr="00FA6F26">
              <w:rPr>
                <w:rFonts w:asciiTheme="minorHAnsi" w:hAnsiTheme="minorHAnsi" w:cstheme="minorHAnsi"/>
                <w:sz w:val="22"/>
                <w:szCs w:val="22"/>
              </w:rPr>
              <w:br/>
              <w:t>• Passing control</w:t>
            </w:r>
            <w:r w:rsidRPr="00FA6F26">
              <w:rPr>
                <w:rFonts w:asciiTheme="minorHAnsi" w:hAnsiTheme="minorHAnsi" w:cstheme="minorHAnsi"/>
                <w:sz w:val="22"/>
                <w:szCs w:val="22"/>
              </w:rPr>
              <w:br/>
              <w:t>• Accuracy drills</w:t>
            </w:r>
          </w:p>
        </w:tc>
        <w:tc>
          <w:tcPr>
            <w:tcW w:w="2700" w:type="dxa"/>
          </w:tcPr>
          <w:p w14:paraId="00467924" w14:textId="77777777" w:rsidR="00D37600" w:rsidRDefault="00D37600" w:rsidP="00D37600">
            <w:pPr>
              <w:pStyle w:val="CalendarInformation"/>
              <w:framePr w:hSpace="0" w:wrap="auto" w:vAnchor="margin" w:hAnchor="text" w:xAlign="left" w:yAlign="inline"/>
            </w:pPr>
            <w:r w:rsidRPr="00CD278C">
              <w:t xml:space="preserve">5 World Teachers' Day </w:t>
            </w:r>
          </w:p>
          <w:p w14:paraId="7C049A99" w14:textId="6E1F2C5D" w:rsidR="00D37600" w:rsidRPr="009C147A" w:rsidRDefault="00D37600" w:rsidP="00D37600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9 </w:t>
            </w:r>
            <w:r w:rsidRPr="009C147A">
              <w:rPr>
                <w:color w:val="00B050"/>
                <w:sz w:val="16"/>
                <w:szCs w:val="16"/>
              </w:rPr>
              <w:t xml:space="preserve">Progress tracker-Autumn-1 </w:t>
            </w:r>
          </w:p>
          <w:p w14:paraId="57ABD824" w14:textId="1E077E35" w:rsidR="00D37600" w:rsidRPr="00B52C9E" w:rsidRDefault="00D37600" w:rsidP="00D3760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highlight w:val="green"/>
              </w:rPr>
            </w:pPr>
          </w:p>
        </w:tc>
      </w:tr>
      <w:tr w:rsidR="00D37600" w:rsidRPr="00B52C9E" w14:paraId="11ED0C80" w14:textId="77777777" w:rsidTr="00BA382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03EA55B8" w14:textId="77777777" w:rsidR="00D37600" w:rsidRPr="00B52C9E" w:rsidRDefault="00D37600" w:rsidP="00D3760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F86615C" w14:textId="4358B209" w:rsidR="00D37600" w:rsidRPr="00B52C9E" w:rsidRDefault="00D37600" w:rsidP="00D3760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10 – 16/10</w:t>
            </w:r>
          </w:p>
        </w:tc>
        <w:tc>
          <w:tcPr>
            <w:tcW w:w="5670" w:type="dxa"/>
            <w:gridSpan w:val="2"/>
          </w:tcPr>
          <w:p w14:paraId="1151ED00" w14:textId="62B504DF" w:rsidR="00D37600" w:rsidRPr="00B52C9E" w:rsidRDefault="00FA6F26" w:rsidP="002D355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sz w:val="22"/>
                <w:szCs w:val="22"/>
              </w:rPr>
              <w:t>Awareness of Healthy Lifestyle – Basketball (Shooting)</w:t>
            </w:r>
            <w:r w:rsidRPr="00FA6F26">
              <w:rPr>
                <w:rFonts w:asciiTheme="minorHAnsi" w:hAnsiTheme="minorHAnsi" w:cstheme="minorHAnsi"/>
                <w:sz w:val="22"/>
                <w:szCs w:val="22"/>
              </w:rPr>
              <w:br/>
              <w:t>• Set shot</w:t>
            </w:r>
            <w:r w:rsidRPr="00FA6F26">
              <w:rPr>
                <w:rFonts w:asciiTheme="minorHAnsi" w:hAnsiTheme="minorHAnsi" w:cstheme="minorHAnsi"/>
                <w:sz w:val="22"/>
                <w:szCs w:val="22"/>
              </w:rPr>
              <w:br/>
              <w:t>• Target practice</w:t>
            </w:r>
            <w:r w:rsidRPr="00FA6F26">
              <w:rPr>
                <w:rFonts w:asciiTheme="minorHAnsi" w:hAnsiTheme="minorHAnsi" w:cstheme="minorHAnsi"/>
                <w:sz w:val="22"/>
                <w:szCs w:val="22"/>
              </w:rPr>
              <w:br/>
              <w:t>• Accuracy</w:t>
            </w:r>
          </w:p>
        </w:tc>
        <w:tc>
          <w:tcPr>
            <w:tcW w:w="2700" w:type="dxa"/>
          </w:tcPr>
          <w:p w14:paraId="01CE8838" w14:textId="20CD1704" w:rsidR="00D37600" w:rsidRPr="00CD278C" w:rsidRDefault="00D37600" w:rsidP="00D37600">
            <w:pPr>
              <w:pStyle w:val="CalendarInformation"/>
              <w:framePr w:hSpace="0" w:wrap="auto" w:vAnchor="margin" w:hAnchor="text" w:xAlign="left" w:yAlign="inline"/>
            </w:pPr>
            <w:r>
              <w:rPr>
                <w:color w:val="00B050"/>
                <w:sz w:val="16"/>
                <w:szCs w:val="16"/>
              </w:rPr>
              <w:t>12</w:t>
            </w:r>
            <w:r w:rsidRPr="009C147A">
              <w:rPr>
                <w:color w:val="00B050"/>
                <w:sz w:val="16"/>
                <w:szCs w:val="16"/>
              </w:rPr>
              <w:t xml:space="preserve"> Progress tracker-Autumn-</w:t>
            </w:r>
            <w:r>
              <w:rPr>
                <w:color w:val="00B050"/>
                <w:sz w:val="16"/>
                <w:szCs w:val="16"/>
              </w:rPr>
              <w:t>2</w:t>
            </w:r>
          </w:p>
          <w:p w14:paraId="3D7149C3" w14:textId="1A7C5837" w:rsidR="00D37600" w:rsidRPr="00B31675" w:rsidRDefault="00D37600" w:rsidP="00D37600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FF0000"/>
                <w:sz w:val="22"/>
                <w:szCs w:val="22"/>
                <w:shd w:val="clear" w:color="auto" w:fill="FFFFFF"/>
              </w:rPr>
            </w:pPr>
          </w:p>
          <w:p w14:paraId="3E27A145" w14:textId="77777777" w:rsidR="00D37600" w:rsidRPr="00DA3B0F" w:rsidRDefault="00D37600" w:rsidP="00D37600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00B050"/>
                <w:sz w:val="22"/>
                <w:szCs w:val="22"/>
                <w:shd w:val="clear" w:color="auto" w:fill="FFFFFF"/>
              </w:rPr>
            </w:pPr>
          </w:p>
          <w:p w14:paraId="1162AF55" w14:textId="77777777" w:rsidR="00D37600" w:rsidRPr="00B52C9E" w:rsidRDefault="00D37600" w:rsidP="00D3760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</w:p>
        </w:tc>
      </w:tr>
      <w:tr w:rsidR="00D37600" w:rsidRPr="00B52C9E" w14:paraId="67D4C6E9" w14:textId="77777777" w:rsidTr="009D0C11">
        <w:trPr>
          <w:trHeight w:val="732"/>
          <w:jc w:val="center"/>
        </w:trPr>
        <w:tc>
          <w:tcPr>
            <w:tcW w:w="1435" w:type="dxa"/>
            <w:vMerge/>
            <w:vAlign w:val="center"/>
          </w:tcPr>
          <w:p w14:paraId="4E053BF4" w14:textId="77777777" w:rsidR="00D37600" w:rsidRPr="00B52C9E" w:rsidRDefault="00D37600" w:rsidP="00D3760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EAF1DD" w:themeFill="accent3" w:themeFillTint="33"/>
            <w:vAlign w:val="center"/>
          </w:tcPr>
          <w:p w14:paraId="74CC9D1D" w14:textId="4ADCD7DD" w:rsidR="00D37600" w:rsidRPr="00B52C9E" w:rsidRDefault="00D37600" w:rsidP="00D3760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10 – 23/10</w:t>
            </w:r>
          </w:p>
        </w:tc>
        <w:tc>
          <w:tcPr>
            <w:tcW w:w="8370" w:type="dxa"/>
            <w:gridSpan w:val="3"/>
            <w:shd w:val="clear" w:color="auto" w:fill="EAF1DD" w:themeFill="accent3" w:themeFillTint="33"/>
          </w:tcPr>
          <w:p w14:paraId="0859CB33" w14:textId="77777777" w:rsidR="00D37600" w:rsidRDefault="00D37600" w:rsidP="00D37600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68B44C02" w14:textId="07A035B2" w:rsidR="00D37600" w:rsidRPr="00F318D9" w:rsidRDefault="00D37600" w:rsidP="00D3760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F318D9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MID - TERM BREAK</w:t>
            </w:r>
          </w:p>
        </w:tc>
      </w:tr>
      <w:tr w:rsidR="00D37600" w:rsidRPr="00B52C9E" w14:paraId="099B4FA7" w14:textId="77777777" w:rsidTr="009D0C11">
        <w:trPr>
          <w:trHeight w:val="69"/>
          <w:jc w:val="center"/>
        </w:trPr>
        <w:tc>
          <w:tcPr>
            <w:tcW w:w="1435" w:type="dxa"/>
            <w:vAlign w:val="center"/>
          </w:tcPr>
          <w:p w14:paraId="68DFBED8" w14:textId="77777777" w:rsidR="00D37600" w:rsidRPr="00B52C9E" w:rsidRDefault="00D37600" w:rsidP="00D3760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E237C30" w14:textId="21843034" w:rsidR="00D37600" w:rsidRDefault="00D37600" w:rsidP="00D3760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10 – 30/10</w:t>
            </w:r>
          </w:p>
          <w:p w14:paraId="77C279BA" w14:textId="77777777" w:rsidR="00D37600" w:rsidRDefault="00D37600" w:rsidP="00D3760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7AC4DA17" w14:textId="46500952" w:rsidR="00D37600" w:rsidRPr="00FA6F26" w:rsidRDefault="00FA6F26" w:rsidP="002D355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Awareness of Healthy Lifestyle – Basketball (Lay-up)</w:t>
            </w:r>
            <w:r w:rsidRPr="00FA6F26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br/>
              <w:t>• Footwork</w:t>
            </w:r>
            <w:r w:rsidRPr="00FA6F26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br/>
              <w:t>• Coordination</w:t>
            </w:r>
            <w:r w:rsidRPr="00FA6F26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br/>
              <w:t>• Finishing</w:t>
            </w:r>
          </w:p>
        </w:tc>
        <w:tc>
          <w:tcPr>
            <w:tcW w:w="2700" w:type="dxa"/>
          </w:tcPr>
          <w:p w14:paraId="3C7DE3F7" w14:textId="1D699840" w:rsidR="00D37600" w:rsidRPr="00CD278C" w:rsidRDefault="00D37600" w:rsidP="00D37600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7</w:t>
            </w:r>
            <w:r w:rsidRPr="00CD278C">
              <w:rPr>
                <w:b/>
                <w:bCs/>
                <w:color w:val="0070C0"/>
              </w:rPr>
              <w:t xml:space="preserve"> Awards Day (IGCSE/AS/A Level) </w:t>
            </w:r>
          </w:p>
          <w:p w14:paraId="72FEDA4C" w14:textId="77777777" w:rsidR="00D37600" w:rsidRPr="00CD278C" w:rsidRDefault="00D37600" w:rsidP="00D37600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  <w:r>
              <w:rPr>
                <w:b/>
                <w:bCs/>
                <w:color w:val="0070C0"/>
              </w:rPr>
              <w:t>31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Interschool Quran Competition</w:t>
            </w:r>
          </w:p>
          <w:p w14:paraId="63DF53B6" w14:textId="7DDC34AB" w:rsidR="00D37600" w:rsidRPr="00CD278C" w:rsidRDefault="00D37600" w:rsidP="00D37600">
            <w:pPr>
              <w:pStyle w:val="CalendarInformation"/>
              <w:framePr w:wrap="auto"/>
              <w:rPr>
                <w:b/>
                <w:bCs/>
                <w:color w:val="0070C0"/>
              </w:rPr>
            </w:pPr>
          </w:p>
        </w:tc>
      </w:tr>
      <w:tr w:rsidR="00D37600" w:rsidRPr="00B52C9E" w14:paraId="48D05062" w14:textId="77777777" w:rsidTr="009D0C11">
        <w:trPr>
          <w:trHeight w:val="453"/>
          <w:jc w:val="center"/>
        </w:trPr>
        <w:tc>
          <w:tcPr>
            <w:tcW w:w="1435" w:type="dxa"/>
            <w:vMerge w:val="restart"/>
            <w:vAlign w:val="center"/>
          </w:tcPr>
          <w:p w14:paraId="24541817" w14:textId="77777777" w:rsidR="00D37600" w:rsidRPr="00B52C9E" w:rsidRDefault="00D37600" w:rsidP="00D3760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NOVEMBER</w:t>
            </w:r>
          </w:p>
          <w:p w14:paraId="492CF595" w14:textId="66EBF387" w:rsidR="00D37600" w:rsidRPr="00B52C9E" w:rsidRDefault="00D37600" w:rsidP="00D3760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21F11974" w14:textId="17A08B1F" w:rsidR="00D37600" w:rsidRPr="00B52C9E" w:rsidRDefault="00D37600" w:rsidP="00D3760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1 – 6/11</w:t>
            </w:r>
          </w:p>
        </w:tc>
        <w:tc>
          <w:tcPr>
            <w:tcW w:w="5670" w:type="dxa"/>
            <w:gridSpan w:val="2"/>
          </w:tcPr>
          <w:p w14:paraId="1134988A" w14:textId="33B682D6" w:rsidR="00D37600" w:rsidRPr="00FA6F26" w:rsidRDefault="00FA6F26" w:rsidP="002D355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Awareness of Healthy Lifestyle – Basketball (Dribbling &amp; Crossover)</w:t>
            </w:r>
            <w:r w:rsidRPr="00FA6F26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br/>
              <w:t>• Ball control</w:t>
            </w:r>
            <w:r w:rsidRPr="00FA6F26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br/>
              <w:t>• Direction change</w:t>
            </w:r>
          </w:p>
        </w:tc>
        <w:tc>
          <w:tcPr>
            <w:tcW w:w="2700" w:type="dxa"/>
          </w:tcPr>
          <w:p w14:paraId="2CFC3B81" w14:textId="77777777" w:rsidR="00D37600" w:rsidRDefault="00D37600" w:rsidP="00D3760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</w:p>
          <w:p w14:paraId="63838D4B" w14:textId="77777777" w:rsidR="00D37600" w:rsidRPr="00B52C9E" w:rsidRDefault="00D37600" w:rsidP="00D3760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  <w:highlight w:val="yellow"/>
              </w:rPr>
            </w:pPr>
          </w:p>
        </w:tc>
      </w:tr>
      <w:tr w:rsidR="00D37600" w:rsidRPr="00B52C9E" w14:paraId="281F8C5C" w14:textId="77777777" w:rsidTr="00BA3823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7AA8AD25" w14:textId="77777777" w:rsidR="00D37600" w:rsidRPr="00B52C9E" w:rsidRDefault="00D37600" w:rsidP="00D3760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8233CEB" w14:textId="31C82B17" w:rsidR="00D37600" w:rsidRPr="00B52C9E" w:rsidRDefault="00D37600" w:rsidP="00D3760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/11 – 13/11</w:t>
            </w:r>
          </w:p>
        </w:tc>
        <w:tc>
          <w:tcPr>
            <w:tcW w:w="5670" w:type="dxa"/>
            <w:gridSpan w:val="2"/>
          </w:tcPr>
          <w:p w14:paraId="1AE4C802" w14:textId="44254607" w:rsidR="00D37600" w:rsidRPr="00FA6F26" w:rsidRDefault="00FA6F26" w:rsidP="002D355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t>Awareness of Healthy Lifestyle – Basketball (Match Play)</w:t>
            </w: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Team coordination</w:t>
            </w: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Rules application</w:t>
            </w:r>
          </w:p>
        </w:tc>
        <w:tc>
          <w:tcPr>
            <w:tcW w:w="2700" w:type="dxa"/>
          </w:tcPr>
          <w:p w14:paraId="078126C8" w14:textId="6E2C36E3" w:rsidR="00D37600" w:rsidRDefault="00D37600" w:rsidP="00D37600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color w:val="00B050"/>
                <w:sz w:val="16"/>
                <w:szCs w:val="16"/>
              </w:rPr>
              <w:t>5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/11 to </w:t>
            </w:r>
            <w:r>
              <w:rPr>
                <w:b/>
                <w:color w:val="00B050"/>
                <w:sz w:val="16"/>
                <w:szCs w:val="16"/>
              </w:rPr>
              <w:t>19</w:t>
            </w:r>
            <w:r w:rsidRPr="00CD278C">
              <w:rPr>
                <w:b/>
                <w:color w:val="00B050"/>
                <w:sz w:val="16"/>
                <w:szCs w:val="16"/>
              </w:rPr>
              <w:t>/1</w:t>
            </w:r>
            <w:r>
              <w:rPr>
                <w:b/>
                <w:color w:val="00B050"/>
                <w:sz w:val="16"/>
                <w:szCs w:val="16"/>
              </w:rPr>
              <w:t>1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 -</w:t>
            </w:r>
            <w:r w:rsidRPr="00CD278C">
              <w:rPr>
                <w:color w:val="00B050"/>
              </w:rPr>
              <w:t>Term1 Examinations window</w:t>
            </w:r>
          </w:p>
          <w:p w14:paraId="5F9D1445" w14:textId="5BF022DF" w:rsidR="00D37600" w:rsidRPr="00BA3823" w:rsidRDefault="00D37600" w:rsidP="00D37600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1</w:t>
            </w:r>
            <w:r>
              <w:rPr>
                <w:b/>
                <w:color w:val="0070C0"/>
                <w:sz w:val="16"/>
                <w:szCs w:val="16"/>
              </w:rPr>
              <w:t>4</w:t>
            </w:r>
            <w:r w:rsidRPr="00CD278C">
              <w:rPr>
                <w:b/>
                <w:color w:val="0070C0"/>
                <w:sz w:val="16"/>
                <w:szCs w:val="16"/>
              </w:rPr>
              <w:t xml:space="preserve"> </w:t>
            </w:r>
            <w:r w:rsidRPr="00CD278C">
              <w:rPr>
                <w:color w:val="0070C0"/>
              </w:rPr>
              <w:t>International Day</w:t>
            </w:r>
          </w:p>
        </w:tc>
      </w:tr>
      <w:tr w:rsidR="00D37600" w:rsidRPr="00B52C9E" w14:paraId="182BE4DB" w14:textId="77777777" w:rsidTr="009D0C11">
        <w:trPr>
          <w:trHeight w:val="525"/>
          <w:jc w:val="center"/>
        </w:trPr>
        <w:tc>
          <w:tcPr>
            <w:tcW w:w="1435" w:type="dxa"/>
            <w:vMerge/>
            <w:vAlign w:val="center"/>
          </w:tcPr>
          <w:p w14:paraId="5D587179" w14:textId="77777777" w:rsidR="00D37600" w:rsidRPr="00B52C9E" w:rsidRDefault="00D37600" w:rsidP="00D3760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5A5D398" w14:textId="03E4A71C" w:rsidR="00D37600" w:rsidRPr="00B52C9E" w:rsidRDefault="00D37600" w:rsidP="00D3760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6/11 – 20/11</w:t>
            </w:r>
          </w:p>
        </w:tc>
        <w:tc>
          <w:tcPr>
            <w:tcW w:w="5670" w:type="dxa"/>
            <w:gridSpan w:val="2"/>
          </w:tcPr>
          <w:p w14:paraId="75B36A99" w14:textId="6732C218" w:rsidR="00D37600" w:rsidRPr="00FA6F26" w:rsidRDefault="00FA6F26" w:rsidP="002D355F">
            <w:pPr>
              <w:rPr>
                <w:rFonts w:asciiTheme="minorHAnsi" w:hAnsiTheme="minorHAnsi" w:cstheme="minorHAnsi"/>
                <w:bCs/>
                <w:color w:val="1A1A1A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bCs/>
                <w:color w:val="1A1A1A"/>
                <w:sz w:val="22"/>
                <w:szCs w:val="22"/>
              </w:rPr>
              <w:t>Awareness of Healthy Lifestyle – Basketball (Defense &amp; Rules)</w:t>
            </w:r>
            <w:r w:rsidRPr="00FA6F26">
              <w:rPr>
                <w:rFonts w:asciiTheme="minorHAnsi" w:hAnsiTheme="minorHAnsi" w:cstheme="minorHAnsi"/>
                <w:bCs/>
                <w:color w:val="1A1A1A"/>
                <w:sz w:val="22"/>
                <w:szCs w:val="22"/>
              </w:rPr>
              <w:br/>
              <w:t>• Defensive stance</w:t>
            </w:r>
            <w:r w:rsidRPr="00FA6F26">
              <w:rPr>
                <w:rFonts w:asciiTheme="minorHAnsi" w:hAnsiTheme="minorHAnsi" w:cstheme="minorHAnsi"/>
                <w:bCs/>
                <w:color w:val="1A1A1A"/>
                <w:sz w:val="22"/>
                <w:szCs w:val="22"/>
              </w:rPr>
              <w:br/>
              <w:t>• Game rules</w:t>
            </w:r>
          </w:p>
        </w:tc>
        <w:tc>
          <w:tcPr>
            <w:tcW w:w="2700" w:type="dxa"/>
          </w:tcPr>
          <w:p w14:paraId="4BD97B9B" w14:textId="77777777" w:rsidR="00D37600" w:rsidRDefault="00D37600" w:rsidP="00D37600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19</w:t>
            </w:r>
            <w:r w:rsidRPr="00CD278C">
              <w:rPr>
                <w:color w:val="0070C0"/>
              </w:rPr>
              <w:t xml:space="preserve"> - FS Sports Day</w:t>
            </w:r>
          </w:p>
          <w:p w14:paraId="28FD4AD0" w14:textId="36521116" w:rsidR="00D37600" w:rsidRPr="00796F4C" w:rsidRDefault="00D37600" w:rsidP="00D3760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D37600" w:rsidRPr="00B52C9E" w14:paraId="376F51CE" w14:textId="77777777" w:rsidTr="009D0C11">
        <w:trPr>
          <w:trHeight w:val="444"/>
          <w:jc w:val="center"/>
        </w:trPr>
        <w:tc>
          <w:tcPr>
            <w:tcW w:w="1435" w:type="dxa"/>
            <w:vMerge/>
            <w:vAlign w:val="center"/>
          </w:tcPr>
          <w:p w14:paraId="66F7707C" w14:textId="77777777" w:rsidR="00D37600" w:rsidRPr="00B52C9E" w:rsidRDefault="00D37600" w:rsidP="00D3760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399391B8" w14:textId="4C18984F" w:rsidR="00D37600" w:rsidRDefault="00D37600" w:rsidP="00D3760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3/11 – 27/11</w:t>
            </w:r>
          </w:p>
          <w:p w14:paraId="6D4A103D" w14:textId="77777777" w:rsidR="00D37600" w:rsidRPr="00B52C9E" w:rsidRDefault="00D37600" w:rsidP="00D3760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4D5DF08A" w14:textId="4384B3CE" w:rsidR="00D37600" w:rsidRPr="00B52C9E" w:rsidRDefault="00FA6F26" w:rsidP="002D355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sz w:val="22"/>
                <w:szCs w:val="22"/>
              </w:rPr>
              <w:t>Awareness of Healthy Lifestyle – Basketball (Skill Practice)</w:t>
            </w:r>
            <w:r w:rsidRPr="00FA6F26">
              <w:rPr>
                <w:rFonts w:asciiTheme="minorHAnsi" w:hAnsiTheme="minorHAnsi" w:cstheme="minorHAnsi"/>
                <w:sz w:val="22"/>
                <w:szCs w:val="22"/>
              </w:rPr>
              <w:br/>
              <w:t>• Game drills</w:t>
            </w:r>
            <w:r w:rsidRPr="00FA6F26">
              <w:rPr>
                <w:rFonts w:asciiTheme="minorHAnsi" w:hAnsiTheme="minorHAnsi" w:cstheme="minorHAnsi"/>
                <w:sz w:val="22"/>
                <w:szCs w:val="22"/>
              </w:rPr>
              <w:br/>
              <w:t>• Skill integration</w:t>
            </w:r>
          </w:p>
        </w:tc>
        <w:tc>
          <w:tcPr>
            <w:tcW w:w="2700" w:type="dxa"/>
          </w:tcPr>
          <w:p w14:paraId="295AA351" w14:textId="77777777" w:rsidR="00D37600" w:rsidRPr="00CD278C" w:rsidRDefault="00D37600" w:rsidP="00D37600">
            <w:pPr>
              <w:pStyle w:val="CalendarInformation"/>
              <w:framePr w:hSpace="0" w:wrap="auto" w:vAnchor="margin" w:hAnchor="text" w:xAlign="left" w:yAlign="inline"/>
              <w:rPr>
                <w:color w:val="00B0F0"/>
              </w:rPr>
            </w:pPr>
            <w:r>
              <w:rPr>
                <w:b/>
                <w:bCs/>
                <w:color w:val="00B0F0"/>
              </w:rPr>
              <w:t>2</w:t>
            </w:r>
            <w:r w:rsidRPr="00CD278C">
              <w:rPr>
                <w:b/>
                <w:bCs/>
                <w:color w:val="00B0F0"/>
              </w:rPr>
              <w:t xml:space="preserve">4 </w:t>
            </w:r>
            <w:r w:rsidRPr="00CD278C">
              <w:rPr>
                <w:color w:val="00B0F0"/>
              </w:rPr>
              <w:t>- Year 1 &amp; 2 Sports Day</w:t>
            </w:r>
          </w:p>
          <w:p w14:paraId="43CE1816" w14:textId="376F1854" w:rsidR="00D37600" w:rsidRPr="00CD278C" w:rsidRDefault="00D37600" w:rsidP="00D37600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6</w:t>
            </w:r>
            <w:r w:rsidRPr="00CD278C">
              <w:rPr>
                <w:color w:val="0070C0"/>
              </w:rPr>
              <w:t xml:space="preserve"> National Day Celebrations</w:t>
            </w:r>
          </w:p>
          <w:p w14:paraId="5C5EAF13" w14:textId="795FE74C" w:rsidR="00D37600" w:rsidRPr="00B52C9E" w:rsidRDefault="00D37600" w:rsidP="00D37600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D37600" w:rsidRPr="00B52C9E" w14:paraId="69D5860A" w14:textId="77777777" w:rsidTr="009D0C11">
        <w:trPr>
          <w:trHeight w:val="858"/>
          <w:jc w:val="center"/>
        </w:trPr>
        <w:tc>
          <w:tcPr>
            <w:tcW w:w="1435" w:type="dxa"/>
            <w:vMerge w:val="restart"/>
            <w:vAlign w:val="center"/>
          </w:tcPr>
          <w:p w14:paraId="44A226E0" w14:textId="77777777" w:rsidR="00D37600" w:rsidRPr="00B52C9E" w:rsidRDefault="00D37600" w:rsidP="00D3760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ECEMBER</w:t>
            </w:r>
          </w:p>
          <w:p w14:paraId="1BBA2D74" w14:textId="73EEADE9" w:rsidR="00D37600" w:rsidRPr="00B52C9E" w:rsidRDefault="00D37600" w:rsidP="00D3760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39232339" w14:textId="404D6E98" w:rsidR="00D37600" w:rsidRPr="00B52C9E" w:rsidRDefault="00D37600" w:rsidP="00D3760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/11 – 1/12</w:t>
            </w:r>
          </w:p>
        </w:tc>
        <w:tc>
          <w:tcPr>
            <w:tcW w:w="5670" w:type="dxa"/>
            <w:gridSpan w:val="2"/>
          </w:tcPr>
          <w:p w14:paraId="0A1E10AC" w14:textId="40C1CB20" w:rsidR="00D37600" w:rsidRPr="00B52C9E" w:rsidRDefault="00FA6F26" w:rsidP="002D355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sz w:val="22"/>
                <w:szCs w:val="22"/>
              </w:rPr>
              <w:t>Awareness of Healthy Lifestyle – Basketball (Match Play)</w:t>
            </w:r>
            <w:r w:rsidRPr="00FA6F26">
              <w:rPr>
                <w:rFonts w:asciiTheme="minorHAnsi" w:hAnsiTheme="minorHAnsi" w:cstheme="minorHAnsi"/>
                <w:sz w:val="22"/>
                <w:szCs w:val="22"/>
              </w:rPr>
              <w:br/>
              <w:t>• Team strategy</w:t>
            </w:r>
            <w:r w:rsidRPr="00FA6F26">
              <w:rPr>
                <w:rFonts w:asciiTheme="minorHAnsi" w:hAnsiTheme="minorHAnsi" w:cstheme="minorHAnsi"/>
                <w:sz w:val="22"/>
                <w:szCs w:val="22"/>
              </w:rPr>
              <w:br/>
              <w:t>• Game awareness</w:t>
            </w:r>
          </w:p>
        </w:tc>
        <w:tc>
          <w:tcPr>
            <w:tcW w:w="2700" w:type="dxa"/>
          </w:tcPr>
          <w:p w14:paraId="2B04BC41" w14:textId="74016EAC" w:rsidR="00D37600" w:rsidRPr="001452E5" w:rsidRDefault="00D37600" w:rsidP="00D37600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1452E5">
              <w:rPr>
                <w:b/>
                <w:bCs/>
                <w:color w:val="FF0000"/>
              </w:rPr>
              <w:t>2-</w:t>
            </w:r>
            <w:r>
              <w:rPr>
                <w:b/>
                <w:bCs/>
                <w:color w:val="FF0000"/>
              </w:rPr>
              <w:t>4</w:t>
            </w:r>
            <w:r w:rsidRPr="001452E5">
              <w:rPr>
                <w:color w:val="FF0000"/>
              </w:rPr>
              <w:t xml:space="preserve"> UAE National Day</w:t>
            </w:r>
          </w:p>
          <w:p w14:paraId="401EA731" w14:textId="79BF0C67" w:rsidR="00D37600" w:rsidRDefault="00D37600" w:rsidP="00D37600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4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tracker-Autumn-2</w:t>
            </w:r>
          </w:p>
          <w:p w14:paraId="1A9539C2" w14:textId="7ED0D2F3" w:rsidR="00D37600" w:rsidRPr="00B52C9E" w:rsidRDefault="00D37600" w:rsidP="00D37600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D37600" w:rsidRPr="00B52C9E" w14:paraId="5A2385AF" w14:textId="77777777" w:rsidTr="009D0C11">
        <w:trPr>
          <w:trHeight w:val="858"/>
          <w:jc w:val="center"/>
        </w:trPr>
        <w:tc>
          <w:tcPr>
            <w:tcW w:w="1435" w:type="dxa"/>
            <w:vMerge/>
            <w:vAlign w:val="center"/>
          </w:tcPr>
          <w:p w14:paraId="3F84212C" w14:textId="77777777" w:rsidR="00D37600" w:rsidRPr="00B52C9E" w:rsidRDefault="00D37600" w:rsidP="00D3760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EA1A060" w14:textId="179DF440" w:rsidR="00D37600" w:rsidRDefault="00D37600" w:rsidP="00D3760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12 – 11/12</w:t>
            </w:r>
          </w:p>
        </w:tc>
        <w:tc>
          <w:tcPr>
            <w:tcW w:w="5670" w:type="dxa"/>
            <w:gridSpan w:val="2"/>
          </w:tcPr>
          <w:p w14:paraId="79925E82" w14:textId="06C8BB8D" w:rsidR="00D37600" w:rsidRPr="00B52C9E" w:rsidRDefault="00FA6F26" w:rsidP="002D355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sz w:val="22"/>
                <w:szCs w:val="22"/>
              </w:rPr>
              <w:t>Awareness of Healthy Lifestyle – Football (Shooting)</w:t>
            </w:r>
            <w:r w:rsidRPr="00FA6F26">
              <w:rPr>
                <w:rFonts w:asciiTheme="minorHAnsi" w:hAnsiTheme="minorHAnsi" w:cstheme="minorHAnsi"/>
                <w:sz w:val="22"/>
                <w:szCs w:val="22"/>
              </w:rPr>
              <w:br/>
              <w:t>• Kicking technique</w:t>
            </w:r>
            <w:r w:rsidRPr="00FA6F26">
              <w:rPr>
                <w:rFonts w:asciiTheme="minorHAnsi" w:hAnsiTheme="minorHAnsi" w:cstheme="minorHAnsi"/>
                <w:sz w:val="22"/>
                <w:szCs w:val="22"/>
              </w:rPr>
              <w:br/>
              <w:t>• Accuracy</w:t>
            </w:r>
          </w:p>
        </w:tc>
        <w:tc>
          <w:tcPr>
            <w:tcW w:w="2700" w:type="dxa"/>
          </w:tcPr>
          <w:p w14:paraId="17B58D34" w14:textId="64F2A8F7" w:rsidR="00D37600" w:rsidRPr="00CD278C" w:rsidRDefault="00D37600" w:rsidP="00D37600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 Year 3 &amp; 4 Sports Day</w:t>
            </w:r>
          </w:p>
          <w:p w14:paraId="2AF6BDF6" w14:textId="24003956" w:rsidR="00D37600" w:rsidRPr="00CD278C" w:rsidRDefault="00D37600" w:rsidP="00D37600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color w:val="0070C0"/>
              </w:rPr>
              <w:t>9</w:t>
            </w:r>
            <w:r w:rsidRPr="00CD278C">
              <w:rPr>
                <w:color w:val="0070C0"/>
              </w:rPr>
              <w:t xml:space="preserve"> - Year 5 &amp; 6 Sports Day</w:t>
            </w:r>
          </w:p>
          <w:p w14:paraId="1F588B34" w14:textId="3513825A" w:rsidR="00D37600" w:rsidRDefault="00D37600" w:rsidP="00D37600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>0</w:t>
            </w:r>
            <w:r w:rsidRPr="00CB769D">
              <w:rPr>
                <w:color w:val="000000"/>
              </w:rPr>
              <w:t xml:space="preserve"> Parent Consultation Day</w:t>
            </w:r>
            <w:r>
              <w:rPr>
                <w:color w:val="000000"/>
              </w:rPr>
              <w:t xml:space="preserve"> </w:t>
            </w:r>
          </w:p>
          <w:p w14:paraId="5C7A47DB" w14:textId="2B5D5CA1" w:rsidR="00D37600" w:rsidRPr="009B40B3" w:rsidRDefault="00D37600" w:rsidP="00D37600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color w:val="000000"/>
              </w:rPr>
              <w:t xml:space="preserve"> (Non-instructional working day)</w:t>
            </w:r>
          </w:p>
        </w:tc>
      </w:tr>
      <w:tr w:rsidR="00D37600" w:rsidRPr="00B52C9E" w14:paraId="5A0B0F5B" w14:textId="77777777" w:rsidTr="00856C7F">
        <w:trPr>
          <w:trHeight w:val="759"/>
          <w:jc w:val="center"/>
        </w:trPr>
        <w:tc>
          <w:tcPr>
            <w:tcW w:w="1435" w:type="dxa"/>
            <w:vMerge/>
            <w:vAlign w:val="center"/>
          </w:tcPr>
          <w:p w14:paraId="1FCC5E59" w14:textId="77777777" w:rsidR="00D37600" w:rsidRPr="00B52C9E" w:rsidRDefault="00D37600" w:rsidP="00D3760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90" w:type="dxa"/>
            <w:gridSpan w:val="4"/>
            <w:shd w:val="clear" w:color="auto" w:fill="EAF1DD" w:themeFill="accent3" w:themeFillTint="33"/>
            <w:vAlign w:val="center"/>
          </w:tcPr>
          <w:p w14:paraId="77BE4933" w14:textId="0D0BDE1C" w:rsidR="00D37600" w:rsidRPr="00B52C9E" w:rsidRDefault="00D37600" w:rsidP="00D37600">
            <w:pPr>
              <w:rPr>
                <w:rFonts w:asciiTheme="minorHAnsi" w:hAnsiTheme="minorHAnsi" w:cstheme="minorHAnsi"/>
                <w:bCs/>
                <w:color w:val="365F91" w:themeColor="accent1" w:themeShade="BF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14/12 – 1/1 </w:t>
            </w:r>
            <w:r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Winter Break</w:t>
            </w:r>
            <w:r w:rsidRPr="00790FBB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</w:p>
        </w:tc>
      </w:tr>
    </w:tbl>
    <w:p w14:paraId="7558EA33" w14:textId="77777777" w:rsidR="00427ACF" w:rsidRDefault="005F4EFF" w:rsidP="006334D6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</w:t>
      </w:r>
      <w:r w:rsidR="00566F7F" w:rsidRPr="00CC1469">
        <w:rPr>
          <w:rFonts w:asciiTheme="minorHAnsi" w:hAnsiTheme="minorHAnsi"/>
          <w:b/>
          <w:sz w:val="28"/>
          <w:szCs w:val="28"/>
        </w:rPr>
        <w:t xml:space="preserve">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                                                               </w:t>
      </w:r>
      <w:r w:rsidR="00B610E3">
        <w:rPr>
          <w:rFonts w:asciiTheme="minorHAnsi" w:hAnsiTheme="minorHAnsi"/>
          <w:b/>
          <w:sz w:val="28"/>
          <w:szCs w:val="28"/>
        </w:rPr>
        <w:t xml:space="preserve">                     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</w:t>
      </w:r>
    </w:p>
    <w:p w14:paraId="6F1DA60E" w14:textId="54361111" w:rsidR="00E30A02" w:rsidRPr="00100823" w:rsidRDefault="003E53CF" w:rsidP="00100823">
      <w:pPr>
        <w:jc w:val="center"/>
        <w:rPr>
          <w:rFonts w:asciiTheme="minorHAnsi" w:hAnsiTheme="minorHAnsi"/>
          <w:b/>
          <w:sz w:val="28"/>
          <w:szCs w:val="28"/>
          <w:u w:val="single"/>
        </w:rPr>
      </w:pPr>
      <w:r>
        <w:t xml:space="preserve">TERM – 2   JANUARY </w:t>
      </w:r>
      <w:r w:rsidR="0016133B">
        <w:t>–</w:t>
      </w:r>
      <w:r>
        <w:t xml:space="preserve"> JU</w:t>
      </w:r>
      <w:r w:rsidR="0016133B">
        <w:t xml:space="preserve">NE </w:t>
      </w:r>
      <w:r>
        <w:t>202</w:t>
      </w:r>
      <w:r w:rsidR="008D0C41">
        <w:t>7</w:t>
      </w:r>
    </w:p>
    <w:p w14:paraId="5F7846EB" w14:textId="77777777" w:rsidR="00E30A02" w:rsidRPr="00CC1469" w:rsidRDefault="00E30A02" w:rsidP="00E30A02">
      <w:pPr>
        <w:rPr>
          <w:rFonts w:asciiTheme="minorHAnsi" w:hAnsiTheme="minorHAnsi"/>
        </w:rPr>
      </w:pPr>
      <w:r w:rsidRPr="00CC1469">
        <w:rPr>
          <w:rFonts w:asciiTheme="minorHAnsi" w:hAnsiTheme="minorHAnsi"/>
        </w:rPr>
        <w:t xml:space="preserve">                                                                  </w:t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  <w:t xml:space="preserve">    </w:t>
      </w:r>
      <w:r>
        <w:rPr>
          <w:rFonts w:asciiTheme="minorHAnsi" w:hAnsiTheme="minorHAnsi"/>
        </w:rPr>
        <w:t xml:space="preserve">            </w:t>
      </w:r>
      <w:r w:rsidRPr="00CC1469">
        <w:rPr>
          <w:rFonts w:asciiTheme="minorHAnsi" w:hAnsiTheme="minorHAnsi"/>
        </w:rPr>
        <w:t xml:space="preserve">         </w:t>
      </w:r>
    </w:p>
    <w:tbl>
      <w:tblPr>
        <w:tblW w:w="11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350"/>
        <w:gridCol w:w="5760"/>
        <w:gridCol w:w="2520"/>
      </w:tblGrid>
      <w:tr w:rsidR="00E30A02" w:rsidRPr="00B52C9E" w14:paraId="0409DC4E" w14:textId="77777777" w:rsidTr="0025128A">
        <w:trPr>
          <w:trHeight w:val="593"/>
          <w:jc w:val="center"/>
        </w:trPr>
        <w:tc>
          <w:tcPr>
            <w:tcW w:w="1435" w:type="dxa"/>
            <w:vAlign w:val="center"/>
          </w:tcPr>
          <w:p w14:paraId="24458B80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350" w:type="dxa"/>
            <w:vAlign w:val="center"/>
          </w:tcPr>
          <w:p w14:paraId="1B057715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760" w:type="dxa"/>
            <w:vAlign w:val="center"/>
          </w:tcPr>
          <w:p w14:paraId="3BB62257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520" w:type="dxa"/>
            <w:vAlign w:val="center"/>
          </w:tcPr>
          <w:p w14:paraId="555048E8" w14:textId="1FA10AD6" w:rsidR="00E30A02" w:rsidRPr="00B52C9E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</w:tc>
      </w:tr>
      <w:tr w:rsidR="00D80388" w:rsidRPr="00B52C9E" w14:paraId="252EAEA2" w14:textId="77777777" w:rsidTr="009B40B3">
        <w:trPr>
          <w:trHeight w:val="732"/>
          <w:jc w:val="center"/>
        </w:trPr>
        <w:tc>
          <w:tcPr>
            <w:tcW w:w="1435" w:type="dxa"/>
            <w:vMerge w:val="restart"/>
            <w:vAlign w:val="center"/>
          </w:tcPr>
          <w:p w14:paraId="09553EA8" w14:textId="77777777" w:rsidR="00D80388" w:rsidRPr="00B52C9E" w:rsidRDefault="00D80388" w:rsidP="00D8038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ANUARY</w:t>
            </w:r>
          </w:p>
          <w:p w14:paraId="64A7D6DA" w14:textId="77777777" w:rsidR="00D80388" w:rsidRDefault="00D80388" w:rsidP="00D8038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5EA45E2" w14:textId="77777777" w:rsidR="00D80388" w:rsidRPr="00CD278C" w:rsidRDefault="00D80388" w:rsidP="00D80388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6/1 – 14/2 NGRT Form B (Years 2-10)</w:t>
            </w:r>
          </w:p>
          <w:p w14:paraId="5787BD07" w14:textId="77777777" w:rsidR="00D80388" w:rsidRPr="00CD278C" w:rsidRDefault="00D80388" w:rsidP="00D80388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Arabic Benchmark Assessment (Years 4-10)</w:t>
            </w:r>
          </w:p>
          <w:p w14:paraId="26516DDA" w14:textId="77777777" w:rsidR="00D80388" w:rsidRPr="00B52C9E" w:rsidRDefault="00D80388" w:rsidP="00D8038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05E8C3B" w14:textId="40195A56" w:rsidR="00D80388" w:rsidRPr="00B52C9E" w:rsidRDefault="00D80388" w:rsidP="00D8038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/1 – 8/1</w:t>
            </w:r>
          </w:p>
          <w:p w14:paraId="73D9BEFD" w14:textId="77777777" w:rsidR="00D80388" w:rsidRPr="00B52C9E" w:rsidRDefault="00D80388" w:rsidP="00D8038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0380F031" w14:textId="444D32F3" w:rsidR="00D80388" w:rsidRPr="00D80388" w:rsidRDefault="00FA6F26" w:rsidP="002D355F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t>Awareness of Healthy Lifestyle – Fitness Circuits</w:t>
            </w: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Strength stations</w:t>
            </w: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Endurance training</w:t>
            </w:r>
          </w:p>
        </w:tc>
        <w:tc>
          <w:tcPr>
            <w:tcW w:w="2520" w:type="dxa"/>
          </w:tcPr>
          <w:p w14:paraId="308E3060" w14:textId="14207564" w:rsidR="00D80388" w:rsidRPr="009C147A" w:rsidRDefault="00D80388" w:rsidP="00D80388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b/>
                <w:bCs/>
              </w:rPr>
              <w:t xml:space="preserve">4 </w:t>
            </w:r>
            <w:r w:rsidRPr="009C147A">
              <w:t>School reopens.</w:t>
            </w:r>
          </w:p>
          <w:p w14:paraId="2DF4D8D2" w14:textId="1DF48D50" w:rsidR="00D80388" w:rsidRPr="00B52C9E" w:rsidRDefault="00D80388" w:rsidP="00D80388">
            <w:pPr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>
              <w:rPr>
                <w:color w:val="00B050"/>
                <w:sz w:val="16"/>
                <w:szCs w:val="16"/>
              </w:rPr>
              <w:t>4</w:t>
            </w:r>
            <w:r w:rsidRPr="009C147A">
              <w:rPr>
                <w:color w:val="00B050"/>
                <w:sz w:val="16"/>
                <w:szCs w:val="16"/>
              </w:rPr>
              <w:t xml:space="preserve"> -Progress Tracker-</w:t>
            </w:r>
            <w:r>
              <w:rPr>
                <w:color w:val="00B050"/>
                <w:sz w:val="16"/>
                <w:szCs w:val="16"/>
              </w:rPr>
              <w:t>Spring 1</w:t>
            </w:r>
          </w:p>
        </w:tc>
      </w:tr>
      <w:tr w:rsidR="00D80388" w:rsidRPr="00B52C9E" w14:paraId="1F71BF39" w14:textId="77777777" w:rsidTr="009B40B3">
        <w:trPr>
          <w:trHeight w:val="894"/>
          <w:jc w:val="center"/>
        </w:trPr>
        <w:tc>
          <w:tcPr>
            <w:tcW w:w="1435" w:type="dxa"/>
            <w:vMerge/>
            <w:vAlign w:val="center"/>
          </w:tcPr>
          <w:p w14:paraId="0AEE3520" w14:textId="77777777" w:rsidR="00D80388" w:rsidRPr="00B52C9E" w:rsidRDefault="00D80388" w:rsidP="00D8038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CFBD5" w14:textId="2F0FE8ED" w:rsidR="00D80388" w:rsidRPr="0078026B" w:rsidRDefault="00D80388" w:rsidP="00D8038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1/1 – 15/1</w:t>
            </w:r>
          </w:p>
        </w:tc>
        <w:tc>
          <w:tcPr>
            <w:tcW w:w="5760" w:type="dxa"/>
          </w:tcPr>
          <w:p w14:paraId="3AE5DA4B" w14:textId="4FE3613C" w:rsidR="00D80388" w:rsidRPr="00D80388" w:rsidRDefault="00FA6F26" w:rsidP="002D355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t>Awareness of Healthy Lifestyle – Football (Tactics)</w:t>
            </w: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Positioning</w:t>
            </w: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Formation</w:t>
            </w:r>
          </w:p>
        </w:tc>
        <w:tc>
          <w:tcPr>
            <w:tcW w:w="2520" w:type="dxa"/>
          </w:tcPr>
          <w:p w14:paraId="28F022BF" w14:textId="4CCEC6C0" w:rsidR="00D80388" w:rsidRPr="00B52C9E" w:rsidRDefault="00D80388" w:rsidP="00D80388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 w:rsidRPr="00772049">
              <w:rPr>
                <w:b/>
                <w:bCs/>
                <w:color w:val="0070C0"/>
              </w:rPr>
              <w:t>11-15 Art Exhibition</w:t>
            </w:r>
          </w:p>
        </w:tc>
      </w:tr>
      <w:tr w:rsidR="00D80388" w:rsidRPr="00B52C9E" w14:paraId="4B1FDFE1" w14:textId="77777777" w:rsidTr="0025128A">
        <w:trPr>
          <w:trHeight w:val="930"/>
          <w:jc w:val="center"/>
        </w:trPr>
        <w:tc>
          <w:tcPr>
            <w:tcW w:w="1435" w:type="dxa"/>
            <w:vMerge/>
            <w:vAlign w:val="center"/>
          </w:tcPr>
          <w:p w14:paraId="69C1AC45" w14:textId="77777777" w:rsidR="00D80388" w:rsidRPr="00B52C9E" w:rsidRDefault="00D80388" w:rsidP="00D8038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5FAC69B" w14:textId="0D9FA669" w:rsidR="00D80388" w:rsidRPr="00B52C9E" w:rsidRDefault="00D80388" w:rsidP="00D8038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8/1 – 22/1</w:t>
            </w:r>
          </w:p>
        </w:tc>
        <w:tc>
          <w:tcPr>
            <w:tcW w:w="5760" w:type="dxa"/>
          </w:tcPr>
          <w:p w14:paraId="40A20598" w14:textId="354EBD51" w:rsidR="00D80388" w:rsidRPr="00B52C9E" w:rsidRDefault="00FA6F26" w:rsidP="002D355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sz w:val="22"/>
                <w:szCs w:val="22"/>
              </w:rPr>
              <w:t>Awareness of Healthy Lifestyle – Volleyball (Passing)</w:t>
            </w:r>
            <w:r w:rsidRPr="00FA6F26">
              <w:rPr>
                <w:rFonts w:asciiTheme="minorHAnsi" w:hAnsiTheme="minorHAnsi" w:cstheme="minorHAnsi"/>
                <w:sz w:val="22"/>
                <w:szCs w:val="22"/>
              </w:rPr>
              <w:br/>
              <w:t>• Forearm pass</w:t>
            </w:r>
            <w:r w:rsidRPr="00FA6F26">
              <w:rPr>
                <w:rFonts w:asciiTheme="minorHAnsi" w:hAnsiTheme="minorHAnsi" w:cstheme="minorHAnsi"/>
                <w:sz w:val="22"/>
                <w:szCs w:val="22"/>
              </w:rPr>
              <w:br/>
              <w:t>• Overhead pass</w:t>
            </w:r>
          </w:p>
        </w:tc>
        <w:tc>
          <w:tcPr>
            <w:tcW w:w="2520" w:type="dxa"/>
          </w:tcPr>
          <w:p w14:paraId="2C1C0CB2" w14:textId="39D5DB30" w:rsidR="00D80388" w:rsidRPr="00B52C9E" w:rsidRDefault="00D80388" w:rsidP="00D8038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1</w:t>
            </w:r>
            <w:r w:rsidRPr="00CD278C">
              <w:rPr>
                <w:color w:val="0070C0"/>
              </w:rPr>
              <w:t xml:space="preserve"> </w:t>
            </w:r>
            <w:r>
              <w:rPr>
                <w:color w:val="0070C0"/>
              </w:rPr>
              <w:t>TEDx</w:t>
            </w:r>
          </w:p>
        </w:tc>
      </w:tr>
      <w:tr w:rsidR="00D80388" w:rsidRPr="00B52C9E" w14:paraId="00CEECAF" w14:textId="77777777" w:rsidTr="0025128A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20DCA510" w14:textId="77777777" w:rsidR="00D80388" w:rsidRPr="00B52C9E" w:rsidRDefault="00D80388" w:rsidP="00D8038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BB526FC" w14:textId="16BB2770" w:rsidR="00D80388" w:rsidRPr="009D008F" w:rsidRDefault="00D80388" w:rsidP="00D8038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5/1 – 29/1</w:t>
            </w:r>
          </w:p>
          <w:p w14:paraId="7FA57905" w14:textId="77777777" w:rsidR="00D80388" w:rsidRPr="00B52C9E" w:rsidRDefault="00D80388" w:rsidP="00D8038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0A20AF1A" w14:textId="0D30FABE" w:rsidR="00D80388" w:rsidRPr="00B52C9E" w:rsidRDefault="00FA6F26" w:rsidP="002D355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t>Awareness of Healthy Lifestyle – Volleyball (Passing Practice)</w:t>
            </w: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Accuracy</w:t>
            </w: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Movement</w:t>
            </w:r>
          </w:p>
        </w:tc>
        <w:tc>
          <w:tcPr>
            <w:tcW w:w="2520" w:type="dxa"/>
          </w:tcPr>
          <w:p w14:paraId="22DDF488" w14:textId="091A6115" w:rsidR="00D80388" w:rsidRPr="00CD278C" w:rsidRDefault="00D80388" w:rsidP="00D80388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27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Boys</w:t>
            </w:r>
            <w:r w:rsidRPr="00CD278C">
              <w:rPr>
                <w:b/>
                <w:bCs/>
                <w:color w:val="0070C0"/>
              </w:rPr>
              <w:t>/</w:t>
            </w:r>
            <w:r w:rsidRPr="00CD278C">
              <w:rPr>
                <w:color w:val="0070C0"/>
              </w:rPr>
              <w:t>Sixth Form</w:t>
            </w:r>
          </w:p>
          <w:p w14:paraId="37FADCB3" w14:textId="00D047D4" w:rsidR="00D80388" w:rsidRPr="00CD278C" w:rsidRDefault="00D80388" w:rsidP="00D80388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2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Girls</w:t>
            </w:r>
          </w:p>
          <w:p w14:paraId="0F27B171" w14:textId="4150B306" w:rsidR="00D80388" w:rsidRPr="00BA0169" w:rsidRDefault="00D80388" w:rsidP="00D80388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  <w:highlight w:val="green"/>
              </w:rPr>
            </w:pPr>
          </w:p>
        </w:tc>
      </w:tr>
      <w:tr w:rsidR="00D80388" w:rsidRPr="00B52C9E" w14:paraId="11661EF7" w14:textId="77777777" w:rsidTr="009B40B3">
        <w:trPr>
          <w:trHeight w:val="741"/>
          <w:jc w:val="center"/>
        </w:trPr>
        <w:tc>
          <w:tcPr>
            <w:tcW w:w="1435" w:type="dxa"/>
            <w:vMerge w:val="restart"/>
            <w:vAlign w:val="center"/>
          </w:tcPr>
          <w:p w14:paraId="1D5AA4A2" w14:textId="77777777" w:rsidR="00D80388" w:rsidRPr="00D72866" w:rsidRDefault="00D80388" w:rsidP="00D8038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FEBRUARY</w:t>
            </w:r>
          </w:p>
          <w:p w14:paraId="396A9107" w14:textId="32A8E783" w:rsidR="00D80388" w:rsidRDefault="00D80388" w:rsidP="00D8038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30BC5286" w14:textId="43B69E5E" w:rsidR="00D80388" w:rsidRPr="00CD278C" w:rsidRDefault="00D80388" w:rsidP="00D8038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</w:rPr>
              <w:t>Arabic Benchmark Assessment (Years 4-10)</w:t>
            </w:r>
          </w:p>
          <w:p w14:paraId="484A8508" w14:textId="77777777" w:rsidR="00D80388" w:rsidRPr="00B52C9E" w:rsidRDefault="00D80388" w:rsidP="00D8038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DDE7100" w14:textId="3E358F21" w:rsidR="00D80388" w:rsidRPr="00B52C9E" w:rsidRDefault="00D80388" w:rsidP="00D8038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 2- 5/2</w:t>
            </w:r>
          </w:p>
        </w:tc>
        <w:tc>
          <w:tcPr>
            <w:tcW w:w="5760" w:type="dxa"/>
          </w:tcPr>
          <w:p w14:paraId="09A1F8D3" w14:textId="30C6252F" w:rsidR="00D80388" w:rsidRPr="00B52C9E" w:rsidRDefault="00FA6F26" w:rsidP="002D355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t>Awareness of Healthy Lifestyle – Volleyball (Spike)</w:t>
            </w: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Approach steps</w:t>
            </w: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Jump timing</w:t>
            </w:r>
          </w:p>
        </w:tc>
        <w:tc>
          <w:tcPr>
            <w:tcW w:w="2520" w:type="dxa"/>
          </w:tcPr>
          <w:p w14:paraId="680CA175" w14:textId="571443D6" w:rsidR="00D80388" w:rsidRDefault="00D80388" w:rsidP="00D80388">
            <w:pPr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5</w:t>
            </w:r>
            <w:r w:rsidRPr="009C147A">
              <w:rPr>
                <w:color w:val="00B050"/>
                <w:sz w:val="16"/>
                <w:szCs w:val="16"/>
              </w:rPr>
              <w:t xml:space="preserve"> -Progress Tracker-</w:t>
            </w:r>
            <w:r>
              <w:rPr>
                <w:color w:val="00B050"/>
                <w:sz w:val="16"/>
                <w:szCs w:val="16"/>
              </w:rPr>
              <w:t>Spring 1</w:t>
            </w:r>
          </w:p>
          <w:p w14:paraId="49D87DFD" w14:textId="519707B5" w:rsidR="00D80388" w:rsidRPr="00B66E6C" w:rsidRDefault="00D80388" w:rsidP="00D8038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5417F">
              <w:rPr>
                <w:b/>
                <w:bCs/>
                <w:color w:val="0070C0"/>
              </w:rPr>
              <w:t>4 – 6 MUN</w:t>
            </w:r>
          </w:p>
        </w:tc>
      </w:tr>
      <w:tr w:rsidR="00D80388" w:rsidRPr="00B52C9E" w14:paraId="37EAC44E" w14:textId="77777777" w:rsidTr="0025128A">
        <w:trPr>
          <w:trHeight w:val="989"/>
          <w:jc w:val="center"/>
        </w:trPr>
        <w:tc>
          <w:tcPr>
            <w:tcW w:w="1435" w:type="dxa"/>
            <w:vMerge/>
            <w:vAlign w:val="center"/>
          </w:tcPr>
          <w:p w14:paraId="1797C9F5" w14:textId="77777777" w:rsidR="00D80388" w:rsidRPr="00D72866" w:rsidRDefault="00D80388" w:rsidP="00D8038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52B8270" w14:textId="5BD96188" w:rsidR="00D80388" w:rsidRDefault="00D80388" w:rsidP="00D8038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/2 – 12/2</w:t>
            </w:r>
          </w:p>
        </w:tc>
        <w:tc>
          <w:tcPr>
            <w:tcW w:w="5760" w:type="dxa"/>
          </w:tcPr>
          <w:p w14:paraId="6137D2A2" w14:textId="77FE6999" w:rsidR="00D80388" w:rsidRPr="00B52C9E" w:rsidRDefault="00FA6F26" w:rsidP="002D355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t>Awareness of Healthy Lifestyle – Volleyball (Rotation)</w:t>
            </w: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Court positions</w:t>
            </w: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Team movement</w:t>
            </w:r>
          </w:p>
        </w:tc>
        <w:tc>
          <w:tcPr>
            <w:tcW w:w="2520" w:type="dxa"/>
          </w:tcPr>
          <w:p w14:paraId="1DCBBD6D" w14:textId="649CEAD9" w:rsidR="00D80388" w:rsidRPr="00CD278C" w:rsidRDefault="00D80388" w:rsidP="00D80388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</w:p>
          <w:p w14:paraId="359889C9" w14:textId="7748B934" w:rsidR="00D80388" w:rsidRDefault="00D80388" w:rsidP="00D80388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8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</w:tc>
      </w:tr>
      <w:tr w:rsidR="00D80388" w:rsidRPr="00B52C9E" w14:paraId="4DD93706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5254B8E" w14:textId="77777777" w:rsidR="00D80388" w:rsidRPr="00B52C9E" w:rsidRDefault="00D80388" w:rsidP="00D8038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2D04BF9" w14:textId="609AA6C0" w:rsidR="00D80388" w:rsidRPr="00B52C9E" w:rsidRDefault="00D80388" w:rsidP="00D8038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2 – 19/2</w:t>
            </w:r>
          </w:p>
        </w:tc>
        <w:tc>
          <w:tcPr>
            <w:tcW w:w="5760" w:type="dxa"/>
          </w:tcPr>
          <w:p w14:paraId="44AAD53E" w14:textId="77777777" w:rsidR="00FA6F26" w:rsidRPr="00FA6F26" w:rsidRDefault="00FA6F26" w:rsidP="00FA6F2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t>Awareness of Healthy Lifestyle – Match Play (Volleyball)</w:t>
            </w:r>
          </w:p>
          <w:p w14:paraId="68C391A6" w14:textId="77777777" w:rsidR="00FA6F26" w:rsidRPr="00FA6F26" w:rsidRDefault="00FA6F26" w:rsidP="00FA6F2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t>• Rules</w:t>
            </w:r>
          </w:p>
          <w:p w14:paraId="7BDCCF4D" w14:textId="31B77D40" w:rsidR="00D80388" w:rsidRPr="00B52C9E" w:rsidRDefault="00FA6F26" w:rsidP="00FA6F2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t>• Team play</w:t>
            </w:r>
          </w:p>
        </w:tc>
        <w:tc>
          <w:tcPr>
            <w:tcW w:w="2520" w:type="dxa"/>
          </w:tcPr>
          <w:p w14:paraId="18017A31" w14:textId="77777777" w:rsidR="00D80388" w:rsidRDefault="00D80388" w:rsidP="00D80388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FA1911">
              <w:rPr>
                <w:b/>
                <w:bCs/>
                <w:sz w:val="16"/>
                <w:szCs w:val="16"/>
              </w:rPr>
              <w:t>18</w:t>
            </w:r>
            <w:r>
              <w:rPr>
                <w:sz w:val="16"/>
                <w:szCs w:val="16"/>
              </w:rPr>
              <w:t xml:space="preserve"> Ramadan starts</w:t>
            </w:r>
          </w:p>
          <w:p w14:paraId="6109BE5F" w14:textId="2275B084" w:rsidR="00D80388" w:rsidRPr="00855CC0" w:rsidRDefault="00D80388" w:rsidP="00D80388">
            <w:pPr>
              <w:rPr>
                <w:rFonts w:asciiTheme="minorHAnsi" w:hAnsiTheme="minorHAnsi" w:cstheme="minorHAnsi"/>
                <w:b/>
                <w:sz w:val="22"/>
                <w:szCs w:val="22"/>
                <w:highlight w:val="green"/>
              </w:rPr>
            </w:pPr>
          </w:p>
        </w:tc>
      </w:tr>
      <w:tr w:rsidR="00D80388" w:rsidRPr="00B52C9E" w14:paraId="4C1F9C51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120CC54" w14:textId="77777777" w:rsidR="00D80388" w:rsidRPr="00B52C9E" w:rsidRDefault="00D80388" w:rsidP="00D8038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5DEA18B" w14:textId="512CCC1C" w:rsidR="00D80388" w:rsidRPr="00B52C9E" w:rsidRDefault="00D80388" w:rsidP="00D8038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2 – 26/2</w:t>
            </w:r>
          </w:p>
        </w:tc>
        <w:tc>
          <w:tcPr>
            <w:tcW w:w="5760" w:type="dxa"/>
          </w:tcPr>
          <w:p w14:paraId="68E82989" w14:textId="42EA4AEA" w:rsidR="00D80388" w:rsidRPr="00726E4F" w:rsidRDefault="00FA6F26" w:rsidP="002D355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t>Awareness of Healthy Lifestyle – Throwball (Serve)</w:t>
            </w: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Serving technique</w:t>
            </w: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Accuracy</w:t>
            </w:r>
          </w:p>
        </w:tc>
        <w:tc>
          <w:tcPr>
            <w:tcW w:w="2520" w:type="dxa"/>
          </w:tcPr>
          <w:p w14:paraId="51B80AE8" w14:textId="77777777" w:rsidR="00D80388" w:rsidRPr="00CD278C" w:rsidRDefault="00D80388" w:rsidP="00D80388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 w:rsidRPr="00CD278C">
              <w:rPr>
                <w:b/>
                <w:bCs/>
                <w:color w:val="00B050"/>
                <w:sz w:val="16"/>
                <w:szCs w:val="16"/>
              </w:rPr>
              <w:t>23/2 – 10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</w:p>
          <w:p w14:paraId="2D8E6E06" w14:textId="0CC737E5" w:rsidR="00D80388" w:rsidRDefault="00D80388" w:rsidP="00D80388"/>
        </w:tc>
      </w:tr>
      <w:tr w:rsidR="00D80388" w:rsidRPr="00B52C9E" w14:paraId="751D38E0" w14:textId="77777777" w:rsidTr="009B40B3">
        <w:trPr>
          <w:trHeight w:val="975"/>
          <w:jc w:val="center"/>
        </w:trPr>
        <w:tc>
          <w:tcPr>
            <w:tcW w:w="1435" w:type="dxa"/>
            <w:vMerge w:val="restart"/>
            <w:vAlign w:val="center"/>
          </w:tcPr>
          <w:p w14:paraId="73BCBBD8" w14:textId="77777777" w:rsidR="00D80388" w:rsidRPr="00B52C9E" w:rsidRDefault="00D80388" w:rsidP="00D8038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ARCH</w:t>
            </w:r>
          </w:p>
          <w:p w14:paraId="2A7F474E" w14:textId="03079EB0" w:rsidR="00D80388" w:rsidRPr="00B52C9E" w:rsidRDefault="00D80388" w:rsidP="00D8038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FDF3C4C" w14:textId="77777777" w:rsidR="00D80388" w:rsidRPr="00B52C9E" w:rsidRDefault="00D80388" w:rsidP="00D8038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2191BF4" w14:textId="5F5AA78A" w:rsidR="00D80388" w:rsidRPr="00D72866" w:rsidRDefault="00D80388" w:rsidP="00D8038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3 – 5/3</w:t>
            </w:r>
          </w:p>
          <w:p w14:paraId="785252A7" w14:textId="77777777" w:rsidR="00D80388" w:rsidRPr="00B52C9E" w:rsidRDefault="00D80388" w:rsidP="00D8038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090ACA39" w14:textId="77777777" w:rsidR="00FA6F26" w:rsidRDefault="00FA6F26" w:rsidP="002D355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Awareness of Healthy Lifestyle –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Football (Boys)&amp;</w:t>
            </w: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Throwball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(Girls)</w:t>
            </w:r>
          </w:p>
          <w:p w14:paraId="090378DD" w14:textId="3B744CF9" w:rsidR="00FA6F26" w:rsidRPr="00726E4F" w:rsidRDefault="00FA6F26" w:rsidP="002D355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t>(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Kicking, </w:t>
            </w: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t>Catch &amp; Throw)</w:t>
            </w: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Catching</w:t>
            </w: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Throwing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&amp; Kicking</w:t>
            </w:r>
          </w:p>
        </w:tc>
        <w:tc>
          <w:tcPr>
            <w:tcW w:w="2520" w:type="dxa"/>
          </w:tcPr>
          <w:p w14:paraId="654076DF" w14:textId="718B00B3" w:rsidR="00D80388" w:rsidRPr="009C734C" w:rsidRDefault="00D80388" w:rsidP="00D80388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D80388" w:rsidRPr="00B52C9E" w14:paraId="35A679FC" w14:textId="77777777" w:rsidTr="0046010D">
        <w:trPr>
          <w:trHeight w:val="1440"/>
          <w:jc w:val="center"/>
        </w:trPr>
        <w:tc>
          <w:tcPr>
            <w:tcW w:w="1435" w:type="dxa"/>
            <w:vMerge/>
            <w:vAlign w:val="center"/>
          </w:tcPr>
          <w:p w14:paraId="2CDE503B" w14:textId="77777777" w:rsidR="00D80388" w:rsidRPr="00B52C9E" w:rsidRDefault="00D80388" w:rsidP="00D8038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522A23A6" w14:textId="4642BDB8" w:rsidR="00D80388" w:rsidRPr="00CD278C" w:rsidRDefault="00D80388" w:rsidP="00D80388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  <w:t>8/3 – 12/3 – Eid Al Fitr</w:t>
            </w:r>
          </w:p>
        </w:tc>
      </w:tr>
      <w:tr w:rsidR="00D80388" w:rsidRPr="00B52C9E" w14:paraId="04B6BE0E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7D1BF0D8" w14:textId="77777777" w:rsidR="00D80388" w:rsidRPr="00B52C9E" w:rsidRDefault="00D80388" w:rsidP="00D8038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3F377E5" w14:textId="0DECF056" w:rsidR="00D80388" w:rsidRPr="00B52C9E" w:rsidRDefault="00D80388" w:rsidP="00D8038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3 – 19/3</w:t>
            </w:r>
          </w:p>
        </w:tc>
        <w:tc>
          <w:tcPr>
            <w:tcW w:w="5760" w:type="dxa"/>
          </w:tcPr>
          <w:p w14:paraId="1E4B558C" w14:textId="56D8482D" w:rsidR="00D80388" w:rsidRPr="00B52C9E" w:rsidRDefault="00FA6F26" w:rsidP="002D355F">
            <w:p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t>Awareness of Healthy Lifestyle – Match Play (Throwball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and Football</w:t>
            </w: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t>)</w:t>
            </w: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Team coordination</w:t>
            </w: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Game rules</w:t>
            </w:r>
          </w:p>
        </w:tc>
        <w:tc>
          <w:tcPr>
            <w:tcW w:w="2520" w:type="dxa"/>
          </w:tcPr>
          <w:p w14:paraId="7547A5AA" w14:textId="52B9374C" w:rsidR="00D80388" w:rsidRPr="00CD278C" w:rsidRDefault="00D80388" w:rsidP="00D80388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15/3 – 26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</w:p>
          <w:p w14:paraId="785F8D25" w14:textId="3151B3CA" w:rsidR="00D80388" w:rsidRPr="00C743E6" w:rsidRDefault="00D80388" w:rsidP="00D8038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D80388" w:rsidRPr="00B52C9E" w14:paraId="5F360C23" w14:textId="77777777" w:rsidTr="009B40B3">
        <w:trPr>
          <w:trHeight w:val="975"/>
          <w:jc w:val="center"/>
        </w:trPr>
        <w:tc>
          <w:tcPr>
            <w:tcW w:w="1435" w:type="dxa"/>
            <w:vMerge/>
            <w:vAlign w:val="center"/>
          </w:tcPr>
          <w:p w14:paraId="71A5CB11" w14:textId="77777777" w:rsidR="00D80388" w:rsidRPr="00B52C9E" w:rsidRDefault="00D80388" w:rsidP="00D8038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06C3CEC" w14:textId="34797681" w:rsidR="00D80388" w:rsidRPr="00B52C9E" w:rsidRDefault="00D80388" w:rsidP="00D8038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3 – 26/3</w:t>
            </w:r>
          </w:p>
        </w:tc>
        <w:tc>
          <w:tcPr>
            <w:tcW w:w="5760" w:type="dxa"/>
          </w:tcPr>
          <w:p w14:paraId="5369D305" w14:textId="2123EA30" w:rsidR="00D80388" w:rsidRPr="00726E4F" w:rsidRDefault="00FA6F26" w:rsidP="002D355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sz w:val="22"/>
                <w:szCs w:val="22"/>
              </w:rPr>
              <w:t>Awareness of Healthy Lifestyle – Athletics (Jump)</w:t>
            </w:r>
            <w:r w:rsidRPr="00FA6F26">
              <w:rPr>
                <w:rFonts w:asciiTheme="minorHAnsi" w:hAnsiTheme="minorHAnsi" w:cstheme="minorHAnsi"/>
                <w:sz w:val="22"/>
                <w:szCs w:val="22"/>
              </w:rPr>
              <w:br/>
              <w:t>• Take-off</w:t>
            </w:r>
            <w:r w:rsidRPr="00FA6F26">
              <w:rPr>
                <w:rFonts w:asciiTheme="minorHAnsi" w:hAnsiTheme="minorHAnsi" w:cstheme="minorHAnsi"/>
                <w:sz w:val="22"/>
                <w:szCs w:val="22"/>
              </w:rPr>
              <w:br/>
              <w:t>• Landing</w:t>
            </w:r>
          </w:p>
        </w:tc>
        <w:tc>
          <w:tcPr>
            <w:tcW w:w="2520" w:type="dxa"/>
          </w:tcPr>
          <w:p w14:paraId="5C160E2F" w14:textId="2BF11EE9" w:rsidR="00D80388" w:rsidRDefault="00D80388" w:rsidP="00D80388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5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  <w:p w14:paraId="30C65465" w14:textId="77777777" w:rsidR="00D80388" w:rsidRDefault="00D80388" w:rsidP="00D80388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</w:p>
          <w:p w14:paraId="667B8567" w14:textId="14E85D58" w:rsidR="00D80388" w:rsidRDefault="00D80388" w:rsidP="00D80388">
            <w:pPr>
              <w:pStyle w:val="CalendarInformation"/>
              <w:framePr w:hSpace="0" w:wrap="auto" w:vAnchor="margin" w:hAnchor="text" w:xAlign="left" w:yAlign="inline"/>
            </w:pPr>
          </w:p>
          <w:p w14:paraId="67CDDA21" w14:textId="75D9B390" w:rsidR="00D80388" w:rsidRPr="00031180" w:rsidRDefault="00D80388" w:rsidP="00D8038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D80388" w:rsidRPr="00B52C9E" w14:paraId="4B97BD49" w14:textId="77777777" w:rsidTr="009B40B3">
        <w:trPr>
          <w:trHeight w:val="984"/>
          <w:jc w:val="center"/>
        </w:trPr>
        <w:tc>
          <w:tcPr>
            <w:tcW w:w="1435" w:type="dxa"/>
            <w:vMerge w:val="restart"/>
            <w:vAlign w:val="center"/>
          </w:tcPr>
          <w:p w14:paraId="29FAFAAB" w14:textId="77777777" w:rsidR="00D80388" w:rsidRPr="00B52C9E" w:rsidRDefault="00D80388" w:rsidP="00D8038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</w:t>
            </w:r>
          </w:p>
          <w:p w14:paraId="1C6F3B1B" w14:textId="77777777" w:rsidR="00D80388" w:rsidRPr="00B52C9E" w:rsidRDefault="00D80388" w:rsidP="00D8038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PRIL</w:t>
            </w:r>
          </w:p>
          <w:p w14:paraId="723B2B22" w14:textId="2523F2D0" w:rsidR="00D80388" w:rsidRPr="00B52C9E" w:rsidRDefault="00D80388" w:rsidP="00D8038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7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2F2BD9F" w14:textId="77777777" w:rsidR="00D80388" w:rsidRPr="00B52C9E" w:rsidRDefault="00D80388" w:rsidP="00D8038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56169C9" w14:textId="77777777" w:rsidR="00D80388" w:rsidRPr="00B52C9E" w:rsidRDefault="00D80388" w:rsidP="00D8038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5240282" w14:textId="77777777" w:rsidR="00D80388" w:rsidRPr="00B52C9E" w:rsidRDefault="00D80388" w:rsidP="00D8038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8121CC" w14:textId="77777777" w:rsidR="00D80388" w:rsidRPr="00B52C9E" w:rsidRDefault="00D80388" w:rsidP="00D8038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1FA7084" w14:textId="77777777" w:rsidR="00D80388" w:rsidRPr="00B52C9E" w:rsidRDefault="00D80388" w:rsidP="00D8038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FBB56E2" w14:textId="77777777" w:rsidR="00D80388" w:rsidRPr="00B52C9E" w:rsidRDefault="00D80388" w:rsidP="00D8038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10121A1" w14:textId="77777777" w:rsidR="00D80388" w:rsidRPr="00B52C9E" w:rsidRDefault="00D80388" w:rsidP="00D8038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373C4FA" w14:textId="77777777" w:rsidR="00D80388" w:rsidRPr="00B52C9E" w:rsidRDefault="00D80388" w:rsidP="00D8038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B587A19" w14:textId="0482FC86" w:rsidR="00D80388" w:rsidRPr="00B52C9E" w:rsidRDefault="00D80388" w:rsidP="00D8038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9/3 – 2/4 </w:t>
            </w:r>
          </w:p>
        </w:tc>
        <w:tc>
          <w:tcPr>
            <w:tcW w:w="5760" w:type="dxa"/>
          </w:tcPr>
          <w:p w14:paraId="7C50D6CD" w14:textId="09BD94A2" w:rsidR="00D80388" w:rsidRPr="00726E4F" w:rsidRDefault="00FA6F26" w:rsidP="002D355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sz w:val="22"/>
                <w:szCs w:val="22"/>
              </w:rPr>
              <w:t>Awareness of Healthy Lifestyle – Relay Strategy</w:t>
            </w:r>
            <w:r w:rsidRPr="00FA6F26">
              <w:rPr>
                <w:rFonts w:asciiTheme="minorHAnsi" w:hAnsiTheme="minorHAnsi" w:cstheme="minorHAnsi"/>
                <w:sz w:val="22"/>
                <w:szCs w:val="22"/>
              </w:rPr>
              <w:br/>
              <w:t>• Baton exchange</w:t>
            </w:r>
            <w:r w:rsidRPr="00FA6F26">
              <w:rPr>
                <w:rFonts w:asciiTheme="minorHAnsi" w:hAnsiTheme="minorHAnsi" w:cstheme="minorHAnsi"/>
                <w:sz w:val="22"/>
                <w:szCs w:val="22"/>
              </w:rPr>
              <w:br/>
              <w:t>• Team coordination</w:t>
            </w:r>
          </w:p>
        </w:tc>
        <w:tc>
          <w:tcPr>
            <w:tcW w:w="2520" w:type="dxa"/>
          </w:tcPr>
          <w:p w14:paraId="782F1977" w14:textId="77777777" w:rsidR="00D80388" w:rsidRDefault="00D80388" w:rsidP="00D80388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  <w:p w14:paraId="41F0D035" w14:textId="7BC2892B" w:rsidR="00D80388" w:rsidRDefault="00D80388" w:rsidP="00D80388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29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1</w:t>
            </w:r>
          </w:p>
          <w:p w14:paraId="71879A3A" w14:textId="4D37FD96" w:rsidR="00D80388" w:rsidRPr="00E50F92" w:rsidRDefault="00D80388" w:rsidP="00D80388">
            <w:pPr>
              <w:pStyle w:val="CalendarInformation"/>
              <w:framePr w:hSpace="0" w:wrap="auto" w:vAnchor="margin" w:hAnchor="text" w:xAlign="left" w:yAlign="inline"/>
              <w:rPr>
                <w:color w:val="00B0F0"/>
                <w:sz w:val="16"/>
                <w:szCs w:val="16"/>
              </w:rPr>
            </w:pPr>
            <w:r w:rsidRPr="00E50F92">
              <w:rPr>
                <w:color w:val="00B0F0"/>
                <w:sz w:val="16"/>
                <w:szCs w:val="16"/>
              </w:rPr>
              <w:t>31 Secondary Production</w:t>
            </w:r>
          </w:p>
          <w:p w14:paraId="638A33D0" w14:textId="478C7505" w:rsidR="00D80388" w:rsidRDefault="00D80388" w:rsidP="00D80388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0000"/>
                <w:sz w:val="16"/>
                <w:szCs w:val="16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 xml:space="preserve"> </w:t>
            </w:r>
            <w:r w:rsidRPr="00CB769D">
              <w:rPr>
                <w:color w:val="000000"/>
              </w:rPr>
              <w:t>Parent Consultation Day</w:t>
            </w:r>
            <w:r w:rsidRPr="00CB769D"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14:paraId="63DA5FBD" w14:textId="08536F58" w:rsidR="00D80388" w:rsidRPr="009B40B3" w:rsidRDefault="00D80388" w:rsidP="00D80388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Non-instructional working day)</w:t>
            </w:r>
          </w:p>
        </w:tc>
      </w:tr>
      <w:tr w:rsidR="00D80388" w:rsidRPr="00B52C9E" w14:paraId="3AE78135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62CE3707" w14:textId="77777777" w:rsidR="00D80388" w:rsidRPr="00B52C9E" w:rsidRDefault="00D80388" w:rsidP="00D8038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2C6507C3" w14:textId="4066E030" w:rsidR="00D80388" w:rsidRPr="00505FD5" w:rsidRDefault="00D80388" w:rsidP="00D8038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943634" w:themeColor="accent2" w:themeShade="BF"/>
                <w:sz w:val="22"/>
                <w:szCs w:val="22"/>
              </w:rPr>
            </w:pPr>
            <w:r w:rsidRPr="00505FD5">
              <w:rPr>
                <w:rFonts w:asciiTheme="minorHAnsi" w:hAnsiTheme="minorHAnsi" w:cstheme="minorHAnsi"/>
                <w:color w:val="943634" w:themeColor="accent2" w:themeShade="BF"/>
                <w:sz w:val="22"/>
                <w:szCs w:val="22"/>
              </w:rPr>
              <w:t>5/4 – 9/4 – Spring Break</w:t>
            </w:r>
          </w:p>
        </w:tc>
      </w:tr>
      <w:tr w:rsidR="00D80388" w:rsidRPr="00B52C9E" w14:paraId="70A5482A" w14:textId="77777777" w:rsidTr="009B40B3">
        <w:trPr>
          <w:trHeight w:val="795"/>
          <w:jc w:val="center"/>
        </w:trPr>
        <w:tc>
          <w:tcPr>
            <w:tcW w:w="1435" w:type="dxa"/>
            <w:vMerge/>
            <w:vAlign w:val="center"/>
          </w:tcPr>
          <w:p w14:paraId="17457B61" w14:textId="77777777" w:rsidR="00D80388" w:rsidRPr="00B52C9E" w:rsidRDefault="00D80388" w:rsidP="00D8038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5F9AF441" w14:textId="38AD332D" w:rsidR="00D80388" w:rsidRPr="00B52C9E" w:rsidRDefault="00D80388" w:rsidP="00D8038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4 – 16/4</w:t>
            </w:r>
            <w:r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56994E68" w14:textId="5367270E" w:rsidR="00D80388" w:rsidRPr="00B52C9E" w:rsidRDefault="00FA6F26" w:rsidP="002D355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sz w:val="22"/>
                <w:szCs w:val="22"/>
              </w:rPr>
              <w:t>Awareness of Healthy Lifestyle – Badminton (Singles &amp; Rules)</w:t>
            </w:r>
            <w:r w:rsidRPr="00FA6F26">
              <w:rPr>
                <w:rFonts w:asciiTheme="minorHAnsi" w:hAnsiTheme="minorHAnsi" w:cstheme="minorHAnsi"/>
                <w:sz w:val="22"/>
                <w:szCs w:val="22"/>
              </w:rPr>
              <w:br/>
              <w:t>• Grip</w:t>
            </w:r>
            <w:r w:rsidRPr="00FA6F26">
              <w:rPr>
                <w:rFonts w:asciiTheme="minorHAnsi" w:hAnsiTheme="minorHAnsi" w:cstheme="minorHAnsi"/>
                <w:sz w:val="22"/>
                <w:szCs w:val="22"/>
              </w:rPr>
              <w:br/>
              <w:t>• Court movement</w:t>
            </w:r>
            <w:r w:rsidRPr="00FA6F26">
              <w:rPr>
                <w:rFonts w:asciiTheme="minorHAnsi" w:hAnsiTheme="minorHAnsi" w:cstheme="minorHAnsi"/>
                <w:sz w:val="22"/>
                <w:szCs w:val="22"/>
              </w:rPr>
              <w:br/>
              <w:t>• Rules</w:t>
            </w:r>
          </w:p>
        </w:tc>
        <w:tc>
          <w:tcPr>
            <w:tcW w:w="2520" w:type="dxa"/>
          </w:tcPr>
          <w:p w14:paraId="5261E218" w14:textId="77777777" w:rsidR="00D80388" w:rsidRPr="00B52C9E" w:rsidRDefault="00D80388" w:rsidP="00D8038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7D7B24B5" w14:textId="2B5A9CDF" w:rsidR="00D80388" w:rsidRPr="001452E5" w:rsidRDefault="00D80388" w:rsidP="00D80388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</w:rPr>
              <w:t>12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1452E5">
              <w:rPr>
                <w:sz w:val="16"/>
                <w:szCs w:val="16"/>
              </w:rPr>
              <w:t>School reopens.</w:t>
            </w:r>
          </w:p>
          <w:p w14:paraId="102B854B" w14:textId="77777777" w:rsidR="00D80388" w:rsidRPr="00B52C9E" w:rsidRDefault="00D80388" w:rsidP="00D80388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D80388" w:rsidRPr="00B52C9E" w14:paraId="37FF2461" w14:textId="77777777" w:rsidTr="009B40B3">
        <w:trPr>
          <w:trHeight w:val="633"/>
          <w:jc w:val="center"/>
        </w:trPr>
        <w:tc>
          <w:tcPr>
            <w:tcW w:w="1435" w:type="dxa"/>
            <w:vMerge/>
            <w:vAlign w:val="center"/>
          </w:tcPr>
          <w:p w14:paraId="0FCE5CC3" w14:textId="77777777" w:rsidR="00D80388" w:rsidRPr="00B52C9E" w:rsidRDefault="00D80388" w:rsidP="00D8038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7AC94EB9" w14:textId="136C0CE5" w:rsidR="00D80388" w:rsidRPr="00B52C9E" w:rsidRDefault="00D80388" w:rsidP="00D8038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9/4 – 23/4 </w:t>
            </w:r>
            <w:r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17DDFDA7" w14:textId="46BD35C9" w:rsidR="00D80388" w:rsidRPr="00B52C9E" w:rsidRDefault="00FA6F26" w:rsidP="002D355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sz w:val="22"/>
                <w:szCs w:val="22"/>
              </w:rPr>
              <w:t>Awareness of Healthy Lifestyle – Badminton (Doubles)</w:t>
            </w:r>
            <w:r w:rsidRPr="00FA6F26">
              <w:rPr>
                <w:rFonts w:asciiTheme="minorHAnsi" w:hAnsiTheme="minorHAnsi" w:cstheme="minorHAnsi"/>
                <w:sz w:val="22"/>
                <w:szCs w:val="22"/>
              </w:rPr>
              <w:br/>
              <w:t>• Team coordination</w:t>
            </w:r>
            <w:r w:rsidRPr="00FA6F26">
              <w:rPr>
                <w:rFonts w:asciiTheme="minorHAnsi" w:hAnsiTheme="minorHAnsi" w:cstheme="minorHAnsi"/>
                <w:sz w:val="22"/>
                <w:szCs w:val="22"/>
              </w:rPr>
              <w:br/>
              <w:t>• Communication</w:t>
            </w:r>
          </w:p>
        </w:tc>
        <w:tc>
          <w:tcPr>
            <w:tcW w:w="2520" w:type="dxa"/>
          </w:tcPr>
          <w:p w14:paraId="3A58BF9E" w14:textId="24538222" w:rsidR="00D80388" w:rsidRDefault="00D80388" w:rsidP="00D80388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79BBE2F7" w14:textId="3FE25A30" w:rsidR="00D80388" w:rsidRPr="0024565D" w:rsidRDefault="00D80388" w:rsidP="00D80388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0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Primary Pulse</w:t>
            </w:r>
          </w:p>
        </w:tc>
      </w:tr>
      <w:tr w:rsidR="00D80388" w:rsidRPr="00B52C9E" w14:paraId="1CF33A8E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52236073" w14:textId="77777777" w:rsidR="00D80388" w:rsidRPr="00B52C9E" w:rsidRDefault="00D80388" w:rsidP="00D8038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237F2FF" w14:textId="4C0B1F0E" w:rsidR="00D80388" w:rsidRPr="00B52C9E" w:rsidRDefault="00D80388" w:rsidP="00D8038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6/4 – 30/4 </w:t>
            </w:r>
          </w:p>
        </w:tc>
        <w:tc>
          <w:tcPr>
            <w:tcW w:w="5760" w:type="dxa"/>
          </w:tcPr>
          <w:p w14:paraId="2771E499" w14:textId="776CAB4A" w:rsidR="00D80388" w:rsidRPr="00B52C9E" w:rsidRDefault="00FA6F26" w:rsidP="002D355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sz w:val="22"/>
                <w:szCs w:val="22"/>
              </w:rPr>
              <w:t>Awareness of Healthy Lifestyle – Badminton (Rules)</w:t>
            </w:r>
            <w:r w:rsidRPr="00FA6F26">
              <w:rPr>
                <w:rFonts w:asciiTheme="minorHAnsi" w:hAnsiTheme="minorHAnsi" w:cstheme="minorHAnsi"/>
                <w:sz w:val="22"/>
                <w:szCs w:val="22"/>
              </w:rPr>
              <w:br/>
              <w:t>• Scoring</w:t>
            </w:r>
            <w:r w:rsidRPr="00FA6F26">
              <w:rPr>
                <w:rFonts w:asciiTheme="minorHAnsi" w:hAnsiTheme="minorHAnsi" w:cstheme="minorHAnsi"/>
                <w:sz w:val="22"/>
                <w:szCs w:val="22"/>
              </w:rPr>
              <w:br/>
              <w:t>• Match play</w:t>
            </w:r>
          </w:p>
        </w:tc>
        <w:tc>
          <w:tcPr>
            <w:tcW w:w="2520" w:type="dxa"/>
          </w:tcPr>
          <w:p w14:paraId="575B91C1" w14:textId="77777777" w:rsidR="00D80388" w:rsidRPr="00B52C9E" w:rsidRDefault="00D80388" w:rsidP="00D8038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161AADED" w14:textId="57175047" w:rsidR="00D80388" w:rsidRDefault="00D80388" w:rsidP="00D80388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30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1</w:t>
            </w:r>
          </w:p>
          <w:p w14:paraId="0E98F4C7" w14:textId="45393507" w:rsidR="00D80388" w:rsidRPr="00CC21CC" w:rsidRDefault="00D80388" w:rsidP="00D8038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D80388" w:rsidRPr="00B52C9E" w14:paraId="4F46FE2D" w14:textId="77777777" w:rsidTr="009B40B3">
        <w:trPr>
          <w:trHeight w:val="714"/>
          <w:jc w:val="center"/>
        </w:trPr>
        <w:tc>
          <w:tcPr>
            <w:tcW w:w="1435" w:type="dxa"/>
            <w:vMerge w:val="restart"/>
            <w:vAlign w:val="center"/>
          </w:tcPr>
          <w:p w14:paraId="3A1A1F45" w14:textId="77777777" w:rsidR="00D80388" w:rsidRPr="00B52C9E" w:rsidRDefault="00D80388" w:rsidP="00D8038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AY </w:t>
            </w:r>
          </w:p>
          <w:p w14:paraId="1DA75ACF" w14:textId="31C706AE" w:rsidR="00D80388" w:rsidRDefault="00D80388" w:rsidP="00D8038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3853668E" w14:textId="3B57FC68" w:rsidR="00D80388" w:rsidRPr="00CD278C" w:rsidRDefault="00D80388" w:rsidP="00D80388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C (Years 2-10)</w:t>
            </w:r>
          </w:p>
          <w:p w14:paraId="729227A1" w14:textId="397AE84A" w:rsidR="00D80388" w:rsidRPr="00CD278C" w:rsidRDefault="00D80388" w:rsidP="00D80388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6C0747B8" w14:textId="77777777" w:rsidR="00D80388" w:rsidRPr="00CD278C" w:rsidRDefault="00D80388" w:rsidP="00D80388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172E7110" w14:textId="48A7332E" w:rsidR="00D80388" w:rsidRPr="00B52C9E" w:rsidRDefault="00D80388" w:rsidP="00D8038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BB421DD" w14:textId="6FCC1C59" w:rsidR="00D80388" w:rsidRPr="00B52C9E" w:rsidRDefault="00D80388" w:rsidP="00D8038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3/5 – 7/5 </w:t>
            </w:r>
          </w:p>
        </w:tc>
        <w:tc>
          <w:tcPr>
            <w:tcW w:w="5760" w:type="dxa"/>
          </w:tcPr>
          <w:p w14:paraId="78841E2F" w14:textId="2E492A51" w:rsidR="00D80388" w:rsidRPr="00B52C9E" w:rsidRDefault="00FA6F26" w:rsidP="002D355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sz w:val="22"/>
                <w:szCs w:val="22"/>
              </w:rPr>
              <w:t>Awareness of Healthy Lifestyle – Match Play (Badminton)</w:t>
            </w:r>
            <w:r w:rsidRPr="00FA6F26">
              <w:rPr>
                <w:rFonts w:asciiTheme="minorHAnsi" w:hAnsiTheme="minorHAnsi" w:cstheme="minorHAnsi"/>
                <w:sz w:val="22"/>
                <w:szCs w:val="22"/>
              </w:rPr>
              <w:br/>
              <w:t>• Rally skills</w:t>
            </w:r>
            <w:r w:rsidRPr="00FA6F26">
              <w:rPr>
                <w:rFonts w:asciiTheme="minorHAnsi" w:hAnsiTheme="minorHAnsi" w:cstheme="minorHAnsi"/>
                <w:sz w:val="22"/>
                <w:szCs w:val="22"/>
              </w:rPr>
              <w:br/>
              <w:t>• Game strategy</w:t>
            </w:r>
          </w:p>
        </w:tc>
        <w:tc>
          <w:tcPr>
            <w:tcW w:w="2520" w:type="dxa"/>
          </w:tcPr>
          <w:p w14:paraId="33768225" w14:textId="38D277EB" w:rsidR="00D80388" w:rsidRDefault="00D80388" w:rsidP="00D80388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3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73062F06" w14:textId="665A5B89" w:rsidR="00D80388" w:rsidRPr="00B52C9E" w:rsidRDefault="00D80388" w:rsidP="00D80388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D80388" w:rsidRPr="00B52C9E" w14:paraId="70F98A6A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7191EE12" w14:textId="77777777" w:rsidR="00D80388" w:rsidRPr="00B52C9E" w:rsidRDefault="00D80388" w:rsidP="00D8038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6670DB2" w14:textId="6CE93750" w:rsidR="00D80388" w:rsidRPr="00B52C9E" w:rsidRDefault="00D80388" w:rsidP="00D8038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0/5 – 14/5 </w:t>
            </w:r>
          </w:p>
        </w:tc>
        <w:tc>
          <w:tcPr>
            <w:tcW w:w="5760" w:type="dxa"/>
          </w:tcPr>
          <w:p w14:paraId="3A852188" w14:textId="60F53F83" w:rsidR="00D80388" w:rsidRPr="00B52C9E" w:rsidRDefault="00FA6F26" w:rsidP="002D355F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wareness of Healthy Lifestyle – Theory / Officiating</w:t>
            </w:r>
            <w:r w:rsidRPr="00FA6F2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  <w:t>• Rules</w:t>
            </w:r>
            <w:r w:rsidRPr="00FA6F2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  <w:t>• Signals</w:t>
            </w:r>
          </w:p>
        </w:tc>
        <w:tc>
          <w:tcPr>
            <w:tcW w:w="2520" w:type="dxa"/>
          </w:tcPr>
          <w:p w14:paraId="5079F003" w14:textId="3FE66BA0" w:rsidR="00D80388" w:rsidRPr="0018729A" w:rsidRDefault="00D80388" w:rsidP="00D80388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</w:tc>
      </w:tr>
      <w:tr w:rsidR="00D80388" w:rsidRPr="00B52C9E" w14:paraId="6F07A02A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006CAABD" w14:textId="77777777" w:rsidR="00D80388" w:rsidRPr="00B52C9E" w:rsidRDefault="00D80388" w:rsidP="00D8038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32868E23" w14:textId="50C40C43" w:rsidR="00D80388" w:rsidRPr="00DF5BB1" w:rsidRDefault="00D80388" w:rsidP="00D80388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17/5 – 18/5 – Eid Al Adha</w:t>
            </w:r>
          </w:p>
        </w:tc>
      </w:tr>
      <w:tr w:rsidR="00D80388" w:rsidRPr="00B52C9E" w14:paraId="725710E7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303FF0DB" w14:textId="77777777" w:rsidR="00D80388" w:rsidRPr="00B52C9E" w:rsidRDefault="00D80388" w:rsidP="00D8038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007CE36" w14:textId="2A8C9D5E" w:rsidR="00D80388" w:rsidRPr="00B52C9E" w:rsidRDefault="00D80388" w:rsidP="00D8038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9/5 – 21/5 </w:t>
            </w:r>
          </w:p>
        </w:tc>
        <w:tc>
          <w:tcPr>
            <w:tcW w:w="5760" w:type="dxa"/>
          </w:tcPr>
          <w:p w14:paraId="667EC07C" w14:textId="617F9B26" w:rsidR="00D80388" w:rsidRPr="00FA6F26" w:rsidRDefault="00FA6F26" w:rsidP="002D355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t>Awareness of Healthy Lifestyle – Revision / Assessments</w:t>
            </w: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Skill recap</w:t>
            </w:r>
          </w:p>
        </w:tc>
        <w:tc>
          <w:tcPr>
            <w:tcW w:w="2520" w:type="dxa"/>
          </w:tcPr>
          <w:p w14:paraId="27AB5134" w14:textId="1B18DFEF" w:rsidR="00D80388" w:rsidRPr="00DF5BB1" w:rsidRDefault="00D80388" w:rsidP="00D80388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D80388" w:rsidRPr="00B52C9E" w14:paraId="0B9F492E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11306608" w14:textId="77777777" w:rsidR="00D80388" w:rsidRPr="00B52C9E" w:rsidRDefault="00D80388" w:rsidP="00D8038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6FAFB" w14:textId="404FB887" w:rsidR="00D80388" w:rsidRPr="00B52C9E" w:rsidRDefault="00D80388" w:rsidP="00D8038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4/5 – 28/5</w:t>
            </w:r>
          </w:p>
        </w:tc>
        <w:tc>
          <w:tcPr>
            <w:tcW w:w="5760" w:type="dxa"/>
          </w:tcPr>
          <w:p w14:paraId="549719E4" w14:textId="198687EB" w:rsidR="00D80388" w:rsidRPr="00BF27D2" w:rsidRDefault="00FA6F26" w:rsidP="002D355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t>Awareness of Healthy Lifestyle – Light Activities</w:t>
            </w: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Yoga</w:t>
            </w: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Stretching</w:t>
            </w:r>
          </w:p>
        </w:tc>
        <w:tc>
          <w:tcPr>
            <w:tcW w:w="2520" w:type="dxa"/>
          </w:tcPr>
          <w:p w14:paraId="43C92E33" w14:textId="77777777" w:rsidR="00D80388" w:rsidRPr="009B2DCA" w:rsidRDefault="00D80388" w:rsidP="00D8038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>FS Annual Concert</w:t>
            </w:r>
          </w:p>
          <w:p w14:paraId="3E5D3592" w14:textId="77777777" w:rsidR="00D80388" w:rsidRPr="001452E5" w:rsidRDefault="00D80388" w:rsidP="00D8038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bCs/>
                <w:color w:val="FF0000"/>
                <w:sz w:val="16"/>
                <w:szCs w:val="16"/>
              </w:rPr>
            </w:pPr>
            <w:r w:rsidRPr="001452E5">
              <w:rPr>
                <w:color w:val="FF0000"/>
              </w:rPr>
              <w:t xml:space="preserve">26-29 </w:t>
            </w:r>
            <w:r w:rsidRPr="001452E5">
              <w:rPr>
                <w:b/>
                <w:bCs/>
                <w:color w:val="FF0000"/>
              </w:rPr>
              <w:t>Eid AL Adha</w:t>
            </w:r>
          </w:p>
          <w:p w14:paraId="7E98A67E" w14:textId="77777777" w:rsidR="00D80388" w:rsidRDefault="00D80388" w:rsidP="00D8038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7FE235C" w14:textId="77777777" w:rsidR="00D80388" w:rsidRPr="00FB57B7" w:rsidRDefault="00D80388" w:rsidP="00D8038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D80388" w:rsidRPr="00B52C9E" w14:paraId="45656961" w14:textId="77777777" w:rsidTr="009B40B3">
        <w:trPr>
          <w:trHeight w:val="867"/>
          <w:jc w:val="center"/>
        </w:trPr>
        <w:tc>
          <w:tcPr>
            <w:tcW w:w="1435" w:type="dxa"/>
            <w:vMerge w:val="restart"/>
            <w:vAlign w:val="center"/>
          </w:tcPr>
          <w:p w14:paraId="78C72B7F" w14:textId="77777777" w:rsidR="00D80388" w:rsidRPr="00B52C9E" w:rsidRDefault="00D80388" w:rsidP="00D8038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U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E</w:t>
            </w: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6064BDB3" w14:textId="08640F3E" w:rsidR="00D80388" w:rsidRDefault="00D80388" w:rsidP="00D8038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2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3CE71A1" w14:textId="01A9848F" w:rsidR="00D80388" w:rsidRPr="00CD278C" w:rsidRDefault="00D80388" w:rsidP="00D80388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71E9F75D" w14:textId="77777777" w:rsidR="00D80388" w:rsidRPr="00CD278C" w:rsidRDefault="00D80388" w:rsidP="00D80388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0BDC9369" w14:textId="35F3D302" w:rsidR="00D80388" w:rsidRPr="00B52C9E" w:rsidRDefault="00D80388" w:rsidP="00D8038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80FE8C1" w14:textId="7694E81C" w:rsidR="00D80388" w:rsidRPr="00B52C9E" w:rsidRDefault="00D80388" w:rsidP="00D8038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5 – 4/6</w:t>
            </w:r>
          </w:p>
        </w:tc>
        <w:tc>
          <w:tcPr>
            <w:tcW w:w="5760" w:type="dxa"/>
          </w:tcPr>
          <w:p w14:paraId="05610424" w14:textId="111C1F22" w:rsidR="00D80388" w:rsidRPr="00FA6F26" w:rsidRDefault="00FA6F26" w:rsidP="002D355F">
            <w:p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t>Awareness of Healthy Lifestyle – Court Rules &amp; Measurement</w:t>
            </w: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Court layout</w:t>
            </w: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Rules</w:t>
            </w:r>
          </w:p>
        </w:tc>
        <w:tc>
          <w:tcPr>
            <w:tcW w:w="2520" w:type="dxa"/>
          </w:tcPr>
          <w:p w14:paraId="64EB3D7E" w14:textId="40B646D7" w:rsidR="00D80388" w:rsidRPr="00CD278C" w:rsidRDefault="00D80388" w:rsidP="00D80388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3</w:t>
            </w:r>
            <w:r w:rsidRPr="00CD278C">
              <w:rPr>
                <w:b/>
                <w:bCs/>
                <w:color w:val="00B050"/>
                <w:sz w:val="16"/>
                <w:szCs w:val="16"/>
              </w:rPr>
              <w:t xml:space="preserve">/6 – </w:t>
            </w:r>
            <w:r>
              <w:rPr>
                <w:b/>
                <w:bCs/>
                <w:color w:val="00B050"/>
                <w:sz w:val="16"/>
                <w:szCs w:val="16"/>
              </w:rPr>
              <w:t>2</w:t>
            </w:r>
            <w:r w:rsidRPr="00CD278C">
              <w:rPr>
                <w:b/>
                <w:bCs/>
                <w:color w:val="00B050"/>
                <w:sz w:val="16"/>
                <w:szCs w:val="16"/>
              </w:rPr>
              <w:t>5/6-</w:t>
            </w:r>
            <w:r w:rsidRPr="00CD278C">
              <w:rPr>
                <w:color w:val="00B050"/>
              </w:rPr>
              <w:t>End of Year Exams</w:t>
            </w:r>
          </w:p>
          <w:p w14:paraId="040816F5" w14:textId="77777777" w:rsidR="00D80388" w:rsidRPr="004E20B6" w:rsidRDefault="00D80388" w:rsidP="00D8038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D80388" w:rsidRPr="00B52C9E" w14:paraId="385D25D4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5E8886CD" w14:textId="77777777" w:rsidR="00D80388" w:rsidRPr="00B52C9E" w:rsidRDefault="00D80388" w:rsidP="00D8038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6A85B23" w14:textId="0B5DECE6" w:rsidR="00D80388" w:rsidRPr="00B52C9E" w:rsidRDefault="00D80388" w:rsidP="00D8038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6 – 11/6 </w:t>
            </w:r>
          </w:p>
        </w:tc>
        <w:tc>
          <w:tcPr>
            <w:tcW w:w="5760" w:type="dxa"/>
          </w:tcPr>
          <w:p w14:paraId="73BD206F" w14:textId="620F5C20" w:rsidR="00D80388" w:rsidRPr="00726E4F" w:rsidRDefault="00FA6F26" w:rsidP="002D355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t>Awareness of Healthy Lifestyle – Court Rules (Games)</w:t>
            </w: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Safety</w:t>
            </w: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Game structure</w:t>
            </w:r>
          </w:p>
        </w:tc>
        <w:tc>
          <w:tcPr>
            <w:tcW w:w="2520" w:type="dxa"/>
          </w:tcPr>
          <w:p w14:paraId="2031EB4D" w14:textId="07AF9FA5" w:rsidR="00D80388" w:rsidRPr="00CD278C" w:rsidRDefault="00D80388" w:rsidP="00D80388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CD278C">
              <w:rPr>
                <w:b/>
                <w:bCs/>
                <w:color w:val="FF0000"/>
              </w:rPr>
              <w:t xml:space="preserve">6 </w:t>
            </w:r>
            <w:r w:rsidRPr="00CD278C">
              <w:rPr>
                <w:color w:val="FF0000"/>
              </w:rPr>
              <w:t>Islamic New Year</w:t>
            </w:r>
          </w:p>
          <w:p w14:paraId="3992308B" w14:textId="1277FD02" w:rsidR="00D80388" w:rsidRPr="00B52C9E" w:rsidRDefault="00D80388" w:rsidP="00D8038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D80388" w:rsidRPr="00B52C9E" w14:paraId="345A0518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68810DFB" w14:textId="77777777" w:rsidR="00D80388" w:rsidRPr="00B52C9E" w:rsidRDefault="00D80388" w:rsidP="00D8038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A023977" w14:textId="3A925B64" w:rsidR="00D80388" w:rsidRPr="00B52C9E" w:rsidRDefault="00D80388" w:rsidP="00D8038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6 – 18/6</w:t>
            </w:r>
          </w:p>
        </w:tc>
        <w:tc>
          <w:tcPr>
            <w:tcW w:w="5760" w:type="dxa"/>
          </w:tcPr>
          <w:p w14:paraId="02635790" w14:textId="485CB83A" w:rsidR="00D80388" w:rsidRPr="00726E4F" w:rsidRDefault="00FA6F26" w:rsidP="002D355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t>Awareness of Healthy Lifestyle – Officiating (Throwball)</w:t>
            </w: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Referee signals</w:t>
            </w: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Match control</w:t>
            </w:r>
          </w:p>
        </w:tc>
        <w:tc>
          <w:tcPr>
            <w:tcW w:w="2520" w:type="dxa"/>
          </w:tcPr>
          <w:p w14:paraId="706CD817" w14:textId="56C1807C" w:rsidR="00D80388" w:rsidRDefault="00D80388" w:rsidP="00D80388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18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1B3E366A" w14:textId="63C6A54B" w:rsidR="00D80388" w:rsidRPr="009B2DCA" w:rsidRDefault="00D80388" w:rsidP="00D8038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 xml:space="preserve">17 Graduation </w:t>
            </w:r>
            <w:proofErr w:type="gramStart"/>
            <w:r w:rsidRPr="009B2DCA">
              <w:rPr>
                <w:b/>
                <w:color w:val="0070C0"/>
                <w:sz w:val="16"/>
                <w:szCs w:val="16"/>
              </w:rPr>
              <w:t>( Year</w:t>
            </w:r>
            <w:proofErr w:type="gramEnd"/>
            <w:r w:rsidRPr="009B2DCA">
              <w:rPr>
                <w:b/>
                <w:color w:val="0070C0"/>
                <w:sz w:val="16"/>
                <w:szCs w:val="16"/>
              </w:rPr>
              <w:t xml:space="preserve"> 6)</w:t>
            </w:r>
          </w:p>
          <w:p w14:paraId="09B1433B" w14:textId="77777777" w:rsidR="00D80388" w:rsidRPr="00372C60" w:rsidRDefault="00D80388" w:rsidP="00D80388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</w:p>
          <w:p w14:paraId="2A3E5545" w14:textId="5B274AFC" w:rsidR="00D80388" w:rsidRPr="00B52C9E" w:rsidRDefault="00D80388" w:rsidP="00D8038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D80388" w:rsidRPr="00B52C9E" w14:paraId="6F46F603" w14:textId="77777777" w:rsidTr="0025128A">
        <w:trPr>
          <w:trHeight w:val="1220"/>
          <w:jc w:val="center"/>
        </w:trPr>
        <w:tc>
          <w:tcPr>
            <w:tcW w:w="1435" w:type="dxa"/>
            <w:vMerge/>
            <w:vAlign w:val="center"/>
          </w:tcPr>
          <w:p w14:paraId="7C823910" w14:textId="77777777" w:rsidR="00D80388" w:rsidRPr="00B52C9E" w:rsidRDefault="00D80388" w:rsidP="00D8038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AD428BA" w14:textId="5C8AE87A" w:rsidR="00D80388" w:rsidRPr="00B52C9E" w:rsidRDefault="00D80388" w:rsidP="00D8038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6 – 25/6</w:t>
            </w:r>
          </w:p>
        </w:tc>
        <w:tc>
          <w:tcPr>
            <w:tcW w:w="5760" w:type="dxa"/>
          </w:tcPr>
          <w:p w14:paraId="282B429C" w14:textId="4DCF4E93" w:rsidR="00D80388" w:rsidRPr="00726E4F" w:rsidRDefault="00FA6F26" w:rsidP="002D355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t>Awareness of Healthy Lifestyle – Officiating (Volleyball)</w:t>
            </w: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Scoring</w:t>
            </w: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Match management</w:t>
            </w:r>
          </w:p>
        </w:tc>
        <w:tc>
          <w:tcPr>
            <w:tcW w:w="2520" w:type="dxa"/>
          </w:tcPr>
          <w:p w14:paraId="1C547631" w14:textId="4B2B28F3" w:rsidR="00D80388" w:rsidRPr="009B40B3" w:rsidRDefault="00D80388" w:rsidP="00D8038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Cs/>
                <w:color w:val="0070C0"/>
                <w:sz w:val="16"/>
                <w:szCs w:val="16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2</w:t>
            </w:r>
            <w:r>
              <w:rPr>
                <w:b/>
                <w:color w:val="0070C0"/>
                <w:sz w:val="16"/>
                <w:szCs w:val="16"/>
              </w:rPr>
              <w:t>2</w:t>
            </w:r>
            <w:r w:rsidRPr="00CD278C">
              <w:rPr>
                <w:bCs/>
                <w:color w:val="0070C0"/>
                <w:sz w:val="16"/>
                <w:szCs w:val="16"/>
              </w:rPr>
              <w:t xml:space="preserve"> Graduation</w:t>
            </w:r>
            <w:r>
              <w:rPr>
                <w:bCs/>
                <w:color w:val="0070C0"/>
                <w:sz w:val="16"/>
                <w:szCs w:val="16"/>
              </w:rPr>
              <w:t xml:space="preserve"> </w:t>
            </w:r>
            <w:proofErr w:type="gramStart"/>
            <w:r>
              <w:rPr>
                <w:bCs/>
                <w:color w:val="0070C0"/>
                <w:sz w:val="16"/>
                <w:szCs w:val="16"/>
              </w:rPr>
              <w:t>( Year</w:t>
            </w:r>
            <w:proofErr w:type="gramEnd"/>
            <w:r>
              <w:rPr>
                <w:bCs/>
                <w:color w:val="0070C0"/>
                <w:sz w:val="16"/>
                <w:szCs w:val="16"/>
              </w:rPr>
              <w:t xml:space="preserve"> 13)</w:t>
            </w:r>
          </w:p>
        </w:tc>
      </w:tr>
      <w:tr w:rsidR="00D80388" w:rsidRPr="00B52C9E" w14:paraId="1E7C7DD5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1058C47C" w14:textId="77777777" w:rsidR="00D80388" w:rsidRPr="00B52C9E" w:rsidRDefault="00D80388" w:rsidP="00D8038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8767209" w14:textId="69C0EEA4" w:rsidR="00D80388" w:rsidRPr="00B52C9E" w:rsidRDefault="00D80388" w:rsidP="00D8038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6 – 2/7</w:t>
            </w:r>
          </w:p>
        </w:tc>
        <w:tc>
          <w:tcPr>
            <w:tcW w:w="5760" w:type="dxa"/>
          </w:tcPr>
          <w:p w14:paraId="33018475" w14:textId="116285B4" w:rsidR="00D80388" w:rsidRPr="00726E4F" w:rsidRDefault="00FA6F26" w:rsidP="002D355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t>Awareness of Healthy Lifestyle – Officiating (Basketball)</w:t>
            </w: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Rules application</w:t>
            </w:r>
            <w:r w:rsidRPr="00FA6F26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• Game supervision</w:t>
            </w:r>
          </w:p>
        </w:tc>
        <w:tc>
          <w:tcPr>
            <w:tcW w:w="2520" w:type="dxa"/>
          </w:tcPr>
          <w:p w14:paraId="7808213E" w14:textId="6E6224EE" w:rsidR="00D80388" w:rsidRDefault="00D80388" w:rsidP="00D80388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30</w:t>
            </w:r>
            <w:r w:rsidRPr="00CB769D">
              <w:rPr>
                <w:color w:val="000000"/>
              </w:rPr>
              <w:t xml:space="preserve"> Parent Consultation Day </w:t>
            </w:r>
          </w:p>
          <w:p w14:paraId="6AF04BFF" w14:textId="1AF808B5" w:rsidR="00D80388" w:rsidRPr="00CB769D" w:rsidRDefault="00D80388" w:rsidP="00D80388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</w:t>
            </w:r>
            <w:r>
              <w:rPr>
                <w:color w:val="000000"/>
              </w:rPr>
              <w:t>After School</w:t>
            </w:r>
            <w:r w:rsidRPr="004E7B14">
              <w:rPr>
                <w:color w:val="000000"/>
              </w:rPr>
              <w:t>)</w:t>
            </w:r>
          </w:p>
          <w:p w14:paraId="59AC93BC" w14:textId="4A8D8D98" w:rsidR="00D80388" w:rsidRPr="001452E5" w:rsidRDefault="00D80388" w:rsidP="00D80388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2/</w:t>
            </w:r>
            <w:proofErr w:type="gramStart"/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7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 xml:space="preserve">  </w:t>
            </w:r>
            <w:r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>Last</w:t>
            </w:r>
            <w:proofErr w:type="gramEnd"/>
            <w:r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 xml:space="preserve"> working day</w:t>
            </w:r>
          </w:p>
          <w:p w14:paraId="5C435764" w14:textId="77777777" w:rsidR="00D80388" w:rsidRPr="00B52C9E" w:rsidRDefault="00D80388" w:rsidP="00D8038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</w:tbl>
    <w:p w14:paraId="28F41A70" w14:textId="77777777" w:rsidR="004E34F2" w:rsidRPr="00CC1469" w:rsidRDefault="004E34F2" w:rsidP="00E30A02">
      <w:pPr>
        <w:rPr>
          <w:rFonts w:asciiTheme="minorHAnsi" w:hAnsiTheme="minorHAnsi"/>
        </w:rPr>
      </w:pPr>
    </w:p>
    <w:sectPr w:rsidR="004E34F2" w:rsidRPr="00CC1469" w:rsidSect="00BD1545">
      <w:footerReference w:type="default" r:id="rId12"/>
      <w:pgSz w:w="11907" w:h="16839" w:code="9"/>
      <w:pgMar w:top="806" w:right="835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D235BB" w14:textId="77777777" w:rsidR="00597BF2" w:rsidRDefault="00597BF2" w:rsidP="00381F65">
      <w:r>
        <w:separator/>
      </w:r>
    </w:p>
  </w:endnote>
  <w:endnote w:type="continuationSeparator" w:id="0">
    <w:p w14:paraId="7365D752" w14:textId="77777777" w:rsidR="00597BF2" w:rsidRDefault="00597BF2" w:rsidP="00381F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7F3D4" w14:textId="77777777" w:rsidR="001275DD" w:rsidRDefault="001275DD">
    <w:pPr>
      <w:pStyle w:val="Footer"/>
      <w:rPr>
        <w:rFonts w:ascii="Arial" w:hAnsi="Arial" w:cs="Arial"/>
        <w:b/>
        <w:bCs/>
        <w:sz w:val="20"/>
        <w:szCs w:val="20"/>
        <w:u w:val="single"/>
      </w:rPr>
    </w:pPr>
    <w:r w:rsidRPr="004E34F2">
      <w:rPr>
        <w:rFonts w:ascii="Arial" w:hAnsi="Arial" w:cs="Arial"/>
        <w:b/>
        <w:bCs/>
        <w:sz w:val="20"/>
        <w:szCs w:val="20"/>
        <w:u w:val="single"/>
      </w:rPr>
      <w:t xml:space="preserve">Please Note: </w:t>
    </w:r>
  </w:p>
  <w:p w14:paraId="2A11CEC7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 w:rsidRPr="004E34F2">
      <w:rPr>
        <w:rFonts w:ascii="Arial" w:hAnsi="Arial" w:cs="Arial"/>
        <w:sz w:val="20"/>
        <w:szCs w:val="20"/>
      </w:rPr>
      <w:t xml:space="preserve">All public holidays are subject to </w:t>
    </w:r>
    <w:r>
      <w:rPr>
        <w:rFonts w:ascii="Arial" w:hAnsi="Arial" w:cs="Arial"/>
        <w:sz w:val="20"/>
        <w:szCs w:val="20"/>
      </w:rPr>
      <w:t>change according to the National</w:t>
    </w:r>
    <w:r w:rsidRPr="004E34F2">
      <w:rPr>
        <w:rFonts w:ascii="Arial" w:hAnsi="Arial" w:cs="Arial"/>
        <w:sz w:val="20"/>
        <w:szCs w:val="20"/>
      </w:rPr>
      <w:t xml:space="preserve"> Calendar</w:t>
    </w:r>
    <w:r>
      <w:rPr>
        <w:rFonts w:ascii="Arial" w:hAnsi="Arial" w:cs="Arial"/>
        <w:sz w:val="20"/>
        <w:szCs w:val="20"/>
      </w:rPr>
      <w:t xml:space="preserve"> of the UAE.</w:t>
    </w:r>
  </w:p>
  <w:p w14:paraId="08367C11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ll assessments are to be scheduled within the specified window period.</w:t>
    </w:r>
  </w:p>
  <w:p w14:paraId="2D424E80" w14:textId="77777777" w:rsidR="001275DD" w:rsidRPr="004E34F2" w:rsidRDefault="001275DD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3BF9A2" w14:textId="77777777" w:rsidR="00597BF2" w:rsidRDefault="00597BF2" w:rsidP="00381F65">
      <w:r>
        <w:separator/>
      </w:r>
    </w:p>
  </w:footnote>
  <w:footnote w:type="continuationSeparator" w:id="0">
    <w:p w14:paraId="069FF55B" w14:textId="77777777" w:rsidR="00597BF2" w:rsidRDefault="00597BF2" w:rsidP="00381F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6E61B2"/>
    <w:multiLevelType w:val="hybridMultilevel"/>
    <w:tmpl w:val="8332AD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2934BF2"/>
    <w:multiLevelType w:val="multilevel"/>
    <w:tmpl w:val="754658D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0A87C4A"/>
    <w:multiLevelType w:val="hybridMultilevel"/>
    <w:tmpl w:val="F0B4B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64C7283"/>
    <w:multiLevelType w:val="hybridMultilevel"/>
    <w:tmpl w:val="6E005F1E"/>
    <w:lvl w:ilvl="0" w:tplc="040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7340D07"/>
    <w:multiLevelType w:val="hybridMultilevel"/>
    <w:tmpl w:val="53A41C92"/>
    <w:lvl w:ilvl="0" w:tplc="04090001">
      <w:start w:val="2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94544A0"/>
    <w:multiLevelType w:val="hybridMultilevel"/>
    <w:tmpl w:val="F9A48F0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575D6330"/>
    <w:multiLevelType w:val="hybridMultilevel"/>
    <w:tmpl w:val="FCB2FD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B8B0DF2"/>
    <w:multiLevelType w:val="hybridMultilevel"/>
    <w:tmpl w:val="4B7057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1830DC3"/>
    <w:multiLevelType w:val="multilevel"/>
    <w:tmpl w:val="57780D6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0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79EA462F"/>
    <w:multiLevelType w:val="hybridMultilevel"/>
    <w:tmpl w:val="5AAE61A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C510C20"/>
    <w:multiLevelType w:val="hybridMultilevel"/>
    <w:tmpl w:val="B60ED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5848581">
    <w:abstractNumId w:val="7"/>
  </w:num>
  <w:num w:numId="2" w16cid:durableId="1263298540">
    <w:abstractNumId w:val="5"/>
  </w:num>
  <w:num w:numId="3" w16cid:durableId="1919289505">
    <w:abstractNumId w:val="2"/>
  </w:num>
  <w:num w:numId="4" w16cid:durableId="1203983617">
    <w:abstractNumId w:val="9"/>
  </w:num>
  <w:num w:numId="5" w16cid:durableId="433866043">
    <w:abstractNumId w:val="6"/>
  </w:num>
  <w:num w:numId="6" w16cid:durableId="1880773622">
    <w:abstractNumId w:val="0"/>
  </w:num>
  <w:num w:numId="7" w16cid:durableId="1152671367">
    <w:abstractNumId w:val="3"/>
  </w:num>
  <w:num w:numId="8" w16cid:durableId="638072048">
    <w:abstractNumId w:val="4"/>
  </w:num>
  <w:num w:numId="9" w16cid:durableId="1035470445">
    <w:abstractNumId w:val="10"/>
  </w:num>
  <w:num w:numId="10" w16cid:durableId="988755269">
    <w:abstractNumId w:val="1"/>
  </w:num>
  <w:num w:numId="11" w16cid:durableId="13962174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5"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sjQ3NjUwN7U0tDRS0lEKTi0uzszPAykwrAUAu8e7gSwAAAA="/>
  </w:docVars>
  <w:rsids>
    <w:rsidRoot w:val="00073AD6"/>
    <w:rsid w:val="00002A51"/>
    <w:rsid w:val="00013D99"/>
    <w:rsid w:val="000233C8"/>
    <w:rsid w:val="000256C5"/>
    <w:rsid w:val="000256DF"/>
    <w:rsid w:val="00025C96"/>
    <w:rsid w:val="00025EAD"/>
    <w:rsid w:val="00030115"/>
    <w:rsid w:val="00031180"/>
    <w:rsid w:val="00036005"/>
    <w:rsid w:val="00037AA3"/>
    <w:rsid w:val="00040E38"/>
    <w:rsid w:val="00041DEA"/>
    <w:rsid w:val="00042C55"/>
    <w:rsid w:val="000449E2"/>
    <w:rsid w:val="000450B3"/>
    <w:rsid w:val="00051636"/>
    <w:rsid w:val="0005185F"/>
    <w:rsid w:val="00057F8D"/>
    <w:rsid w:val="00061422"/>
    <w:rsid w:val="0006409A"/>
    <w:rsid w:val="00064660"/>
    <w:rsid w:val="00066877"/>
    <w:rsid w:val="000704E3"/>
    <w:rsid w:val="00073AD6"/>
    <w:rsid w:val="00073CB4"/>
    <w:rsid w:val="0008402E"/>
    <w:rsid w:val="0009028D"/>
    <w:rsid w:val="00094AAD"/>
    <w:rsid w:val="000A0A11"/>
    <w:rsid w:val="000A2CD7"/>
    <w:rsid w:val="000A4173"/>
    <w:rsid w:val="000A507B"/>
    <w:rsid w:val="000B05C0"/>
    <w:rsid w:val="000B1D0A"/>
    <w:rsid w:val="000B279D"/>
    <w:rsid w:val="000C2D69"/>
    <w:rsid w:val="000C52EF"/>
    <w:rsid w:val="000C64A7"/>
    <w:rsid w:val="000D113C"/>
    <w:rsid w:val="000D71EF"/>
    <w:rsid w:val="000D7232"/>
    <w:rsid w:val="000F2FD2"/>
    <w:rsid w:val="000F3A02"/>
    <w:rsid w:val="000F3FD8"/>
    <w:rsid w:val="0010042A"/>
    <w:rsid w:val="00100823"/>
    <w:rsid w:val="001023A0"/>
    <w:rsid w:val="00103F7D"/>
    <w:rsid w:val="001061A6"/>
    <w:rsid w:val="00106DF6"/>
    <w:rsid w:val="00110481"/>
    <w:rsid w:val="00110500"/>
    <w:rsid w:val="00110A7C"/>
    <w:rsid w:val="00111DF4"/>
    <w:rsid w:val="0011318A"/>
    <w:rsid w:val="001157D2"/>
    <w:rsid w:val="0011711E"/>
    <w:rsid w:val="001216EC"/>
    <w:rsid w:val="001250C2"/>
    <w:rsid w:val="001275DD"/>
    <w:rsid w:val="00130F0A"/>
    <w:rsid w:val="00132BCF"/>
    <w:rsid w:val="0013349A"/>
    <w:rsid w:val="00133567"/>
    <w:rsid w:val="00141070"/>
    <w:rsid w:val="001440AC"/>
    <w:rsid w:val="0014499F"/>
    <w:rsid w:val="001452E5"/>
    <w:rsid w:val="00145C6C"/>
    <w:rsid w:val="00146B36"/>
    <w:rsid w:val="0014743F"/>
    <w:rsid w:val="001521FA"/>
    <w:rsid w:val="00153EFD"/>
    <w:rsid w:val="001547C9"/>
    <w:rsid w:val="00155CA4"/>
    <w:rsid w:val="001576B9"/>
    <w:rsid w:val="00157B2C"/>
    <w:rsid w:val="0016133B"/>
    <w:rsid w:val="00161543"/>
    <w:rsid w:val="001651FD"/>
    <w:rsid w:val="00173AB2"/>
    <w:rsid w:val="001750FD"/>
    <w:rsid w:val="0018357C"/>
    <w:rsid w:val="00185676"/>
    <w:rsid w:val="0018729A"/>
    <w:rsid w:val="001918D7"/>
    <w:rsid w:val="001966E2"/>
    <w:rsid w:val="001976A6"/>
    <w:rsid w:val="001A0A65"/>
    <w:rsid w:val="001A31A0"/>
    <w:rsid w:val="001A410A"/>
    <w:rsid w:val="001A4D5D"/>
    <w:rsid w:val="001A5062"/>
    <w:rsid w:val="001A7CB9"/>
    <w:rsid w:val="001B1433"/>
    <w:rsid w:val="001B1C34"/>
    <w:rsid w:val="001B23C4"/>
    <w:rsid w:val="001B365F"/>
    <w:rsid w:val="001B5792"/>
    <w:rsid w:val="001B5B71"/>
    <w:rsid w:val="001C0BB0"/>
    <w:rsid w:val="001C6AA1"/>
    <w:rsid w:val="001C74E1"/>
    <w:rsid w:val="001D1D30"/>
    <w:rsid w:val="001D55D5"/>
    <w:rsid w:val="001D6EDB"/>
    <w:rsid w:val="001E095D"/>
    <w:rsid w:val="001E5342"/>
    <w:rsid w:val="001F1B6E"/>
    <w:rsid w:val="001F2114"/>
    <w:rsid w:val="001F38D0"/>
    <w:rsid w:val="001F5DC4"/>
    <w:rsid w:val="002006F9"/>
    <w:rsid w:val="0020299F"/>
    <w:rsid w:val="0020382F"/>
    <w:rsid w:val="00204ED9"/>
    <w:rsid w:val="00205AB7"/>
    <w:rsid w:val="0020796E"/>
    <w:rsid w:val="002107FE"/>
    <w:rsid w:val="00211F96"/>
    <w:rsid w:val="002227AD"/>
    <w:rsid w:val="0022523C"/>
    <w:rsid w:val="00226721"/>
    <w:rsid w:val="00227D30"/>
    <w:rsid w:val="00227EAD"/>
    <w:rsid w:val="0023293E"/>
    <w:rsid w:val="00235282"/>
    <w:rsid w:val="00236F1C"/>
    <w:rsid w:val="00237328"/>
    <w:rsid w:val="00243924"/>
    <w:rsid w:val="0024565D"/>
    <w:rsid w:val="002456BD"/>
    <w:rsid w:val="00245AB3"/>
    <w:rsid w:val="00250B97"/>
    <w:rsid w:val="0025128A"/>
    <w:rsid w:val="002527D3"/>
    <w:rsid w:val="00254CB5"/>
    <w:rsid w:val="00256615"/>
    <w:rsid w:val="002602DF"/>
    <w:rsid w:val="00263751"/>
    <w:rsid w:val="00267119"/>
    <w:rsid w:val="00270895"/>
    <w:rsid w:val="00271AB7"/>
    <w:rsid w:val="00273906"/>
    <w:rsid w:val="0029617A"/>
    <w:rsid w:val="002A0CFF"/>
    <w:rsid w:val="002A3795"/>
    <w:rsid w:val="002A7541"/>
    <w:rsid w:val="002A7D12"/>
    <w:rsid w:val="002B1057"/>
    <w:rsid w:val="002B25EA"/>
    <w:rsid w:val="002B318D"/>
    <w:rsid w:val="002B7A8E"/>
    <w:rsid w:val="002C3351"/>
    <w:rsid w:val="002C3F42"/>
    <w:rsid w:val="002D04EA"/>
    <w:rsid w:val="002D10F3"/>
    <w:rsid w:val="002D14AE"/>
    <w:rsid w:val="002D355F"/>
    <w:rsid w:val="002D5952"/>
    <w:rsid w:val="002F054F"/>
    <w:rsid w:val="002F26B9"/>
    <w:rsid w:val="002F4D8A"/>
    <w:rsid w:val="002F536C"/>
    <w:rsid w:val="002F5598"/>
    <w:rsid w:val="002F67C9"/>
    <w:rsid w:val="00303995"/>
    <w:rsid w:val="003045F8"/>
    <w:rsid w:val="00304BA4"/>
    <w:rsid w:val="00307FBF"/>
    <w:rsid w:val="00311F7A"/>
    <w:rsid w:val="00315301"/>
    <w:rsid w:val="00317A94"/>
    <w:rsid w:val="00317C77"/>
    <w:rsid w:val="00324B10"/>
    <w:rsid w:val="00325C0B"/>
    <w:rsid w:val="00327F13"/>
    <w:rsid w:val="00331380"/>
    <w:rsid w:val="003316D6"/>
    <w:rsid w:val="0034157B"/>
    <w:rsid w:val="00343F6D"/>
    <w:rsid w:val="00351986"/>
    <w:rsid w:val="00351B76"/>
    <w:rsid w:val="00352A83"/>
    <w:rsid w:val="00352EF0"/>
    <w:rsid w:val="0035611E"/>
    <w:rsid w:val="00356481"/>
    <w:rsid w:val="003568B3"/>
    <w:rsid w:val="003621D4"/>
    <w:rsid w:val="00363B3E"/>
    <w:rsid w:val="003646A0"/>
    <w:rsid w:val="003656A1"/>
    <w:rsid w:val="0036682F"/>
    <w:rsid w:val="00366DD6"/>
    <w:rsid w:val="0037269E"/>
    <w:rsid w:val="003774D7"/>
    <w:rsid w:val="00380EF3"/>
    <w:rsid w:val="00381F65"/>
    <w:rsid w:val="00383953"/>
    <w:rsid w:val="0038469A"/>
    <w:rsid w:val="00384E98"/>
    <w:rsid w:val="00385699"/>
    <w:rsid w:val="003859B5"/>
    <w:rsid w:val="003907F6"/>
    <w:rsid w:val="00395CEF"/>
    <w:rsid w:val="003A5041"/>
    <w:rsid w:val="003B046D"/>
    <w:rsid w:val="003B2B3A"/>
    <w:rsid w:val="003B3C90"/>
    <w:rsid w:val="003B40E0"/>
    <w:rsid w:val="003B4944"/>
    <w:rsid w:val="003B6199"/>
    <w:rsid w:val="003B7DDC"/>
    <w:rsid w:val="003B7ED3"/>
    <w:rsid w:val="003C1148"/>
    <w:rsid w:val="003C7F5C"/>
    <w:rsid w:val="003D01B5"/>
    <w:rsid w:val="003D1FDA"/>
    <w:rsid w:val="003D532E"/>
    <w:rsid w:val="003D5992"/>
    <w:rsid w:val="003E0C31"/>
    <w:rsid w:val="003E34F2"/>
    <w:rsid w:val="003E53CF"/>
    <w:rsid w:val="003E6C7F"/>
    <w:rsid w:val="003E76DE"/>
    <w:rsid w:val="003F39B6"/>
    <w:rsid w:val="003F3BD0"/>
    <w:rsid w:val="003F493D"/>
    <w:rsid w:val="003F65A0"/>
    <w:rsid w:val="00400842"/>
    <w:rsid w:val="004009EC"/>
    <w:rsid w:val="0040587D"/>
    <w:rsid w:val="00407F5A"/>
    <w:rsid w:val="004151B3"/>
    <w:rsid w:val="00417B10"/>
    <w:rsid w:val="00417CFF"/>
    <w:rsid w:val="00422B43"/>
    <w:rsid w:val="00425878"/>
    <w:rsid w:val="00427ACF"/>
    <w:rsid w:val="004340C2"/>
    <w:rsid w:val="004372BD"/>
    <w:rsid w:val="00442A9F"/>
    <w:rsid w:val="00445446"/>
    <w:rsid w:val="00453740"/>
    <w:rsid w:val="00456972"/>
    <w:rsid w:val="00456F72"/>
    <w:rsid w:val="0046010D"/>
    <w:rsid w:val="004617BB"/>
    <w:rsid w:val="0046538A"/>
    <w:rsid w:val="0046615B"/>
    <w:rsid w:val="00467DD0"/>
    <w:rsid w:val="004715F2"/>
    <w:rsid w:val="004728B5"/>
    <w:rsid w:val="00482AA2"/>
    <w:rsid w:val="00483319"/>
    <w:rsid w:val="00483403"/>
    <w:rsid w:val="00495A76"/>
    <w:rsid w:val="00496B8F"/>
    <w:rsid w:val="004A1CAD"/>
    <w:rsid w:val="004A3741"/>
    <w:rsid w:val="004B7271"/>
    <w:rsid w:val="004B7EF0"/>
    <w:rsid w:val="004C025F"/>
    <w:rsid w:val="004C0272"/>
    <w:rsid w:val="004C170A"/>
    <w:rsid w:val="004C2A4B"/>
    <w:rsid w:val="004C36F0"/>
    <w:rsid w:val="004C60FE"/>
    <w:rsid w:val="004D2629"/>
    <w:rsid w:val="004D2A13"/>
    <w:rsid w:val="004E07CB"/>
    <w:rsid w:val="004E20B6"/>
    <w:rsid w:val="004E2F25"/>
    <w:rsid w:val="004E34F2"/>
    <w:rsid w:val="004E6A95"/>
    <w:rsid w:val="004F39B3"/>
    <w:rsid w:val="004F474A"/>
    <w:rsid w:val="004F799B"/>
    <w:rsid w:val="00501DC1"/>
    <w:rsid w:val="00505257"/>
    <w:rsid w:val="00505FD5"/>
    <w:rsid w:val="00506CB4"/>
    <w:rsid w:val="00513484"/>
    <w:rsid w:val="005202B2"/>
    <w:rsid w:val="00520A34"/>
    <w:rsid w:val="00523A5F"/>
    <w:rsid w:val="005304D3"/>
    <w:rsid w:val="005307AA"/>
    <w:rsid w:val="00533AE2"/>
    <w:rsid w:val="00534BE0"/>
    <w:rsid w:val="00534D7C"/>
    <w:rsid w:val="005462B0"/>
    <w:rsid w:val="00546665"/>
    <w:rsid w:val="005466B2"/>
    <w:rsid w:val="00554869"/>
    <w:rsid w:val="0055550D"/>
    <w:rsid w:val="005575DD"/>
    <w:rsid w:val="00561380"/>
    <w:rsid w:val="0056642B"/>
    <w:rsid w:val="00566F7F"/>
    <w:rsid w:val="0057088C"/>
    <w:rsid w:val="005722DB"/>
    <w:rsid w:val="00572D8F"/>
    <w:rsid w:val="0058457E"/>
    <w:rsid w:val="00584754"/>
    <w:rsid w:val="005851FF"/>
    <w:rsid w:val="00587D7B"/>
    <w:rsid w:val="005912A8"/>
    <w:rsid w:val="0059167B"/>
    <w:rsid w:val="00592F40"/>
    <w:rsid w:val="0059320A"/>
    <w:rsid w:val="00597516"/>
    <w:rsid w:val="00597BF2"/>
    <w:rsid w:val="00597DF3"/>
    <w:rsid w:val="005A10BF"/>
    <w:rsid w:val="005A50DF"/>
    <w:rsid w:val="005A62EF"/>
    <w:rsid w:val="005A7DB1"/>
    <w:rsid w:val="005B3D5A"/>
    <w:rsid w:val="005B55F1"/>
    <w:rsid w:val="005B5A67"/>
    <w:rsid w:val="005B5F00"/>
    <w:rsid w:val="005B7091"/>
    <w:rsid w:val="005C136A"/>
    <w:rsid w:val="005C3644"/>
    <w:rsid w:val="005C5759"/>
    <w:rsid w:val="005D190F"/>
    <w:rsid w:val="005D2078"/>
    <w:rsid w:val="005D4975"/>
    <w:rsid w:val="005D5CD9"/>
    <w:rsid w:val="005D6233"/>
    <w:rsid w:val="005E1224"/>
    <w:rsid w:val="005E203A"/>
    <w:rsid w:val="005E4A01"/>
    <w:rsid w:val="005E6D32"/>
    <w:rsid w:val="005E7320"/>
    <w:rsid w:val="005E78E0"/>
    <w:rsid w:val="005F19D3"/>
    <w:rsid w:val="005F23FB"/>
    <w:rsid w:val="005F2499"/>
    <w:rsid w:val="005F4EFF"/>
    <w:rsid w:val="005F574E"/>
    <w:rsid w:val="005F57F7"/>
    <w:rsid w:val="005F7008"/>
    <w:rsid w:val="005F77E6"/>
    <w:rsid w:val="0060210F"/>
    <w:rsid w:val="00602ACD"/>
    <w:rsid w:val="006033BA"/>
    <w:rsid w:val="00605DCB"/>
    <w:rsid w:val="00607CD5"/>
    <w:rsid w:val="00611E47"/>
    <w:rsid w:val="00613EA9"/>
    <w:rsid w:val="0062185C"/>
    <w:rsid w:val="006233A9"/>
    <w:rsid w:val="00625CEB"/>
    <w:rsid w:val="006334D6"/>
    <w:rsid w:val="0064279B"/>
    <w:rsid w:val="00643256"/>
    <w:rsid w:val="006460AD"/>
    <w:rsid w:val="00650463"/>
    <w:rsid w:val="0065248A"/>
    <w:rsid w:val="006526C3"/>
    <w:rsid w:val="0065417F"/>
    <w:rsid w:val="00660EEF"/>
    <w:rsid w:val="006618DC"/>
    <w:rsid w:val="0066565D"/>
    <w:rsid w:val="00671C48"/>
    <w:rsid w:val="0067716F"/>
    <w:rsid w:val="0068314A"/>
    <w:rsid w:val="00691685"/>
    <w:rsid w:val="0069426A"/>
    <w:rsid w:val="006966C5"/>
    <w:rsid w:val="006A108F"/>
    <w:rsid w:val="006A2F05"/>
    <w:rsid w:val="006A408C"/>
    <w:rsid w:val="006B1F3C"/>
    <w:rsid w:val="006B3D5F"/>
    <w:rsid w:val="006B6089"/>
    <w:rsid w:val="006B63F2"/>
    <w:rsid w:val="006B6A09"/>
    <w:rsid w:val="006B6D99"/>
    <w:rsid w:val="006C0CF2"/>
    <w:rsid w:val="006C7F90"/>
    <w:rsid w:val="006D089C"/>
    <w:rsid w:val="006D3CC9"/>
    <w:rsid w:val="006D3CE1"/>
    <w:rsid w:val="006E4A67"/>
    <w:rsid w:val="006F2A97"/>
    <w:rsid w:val="006F538B"/>
    <w:rsid w:val="006F71CB"/>
    <w:rsid w:val="006F748E"/>
    <w:rsid w:val="006F7BAA"/>
    <w:rsid w:val="0070154D"/>
    <w:rsid w:val="00702E67"/>
    <w:rsid w:val="00703B21"/>
    <w:rsid w:val="0071072F"/>
    <w:rsid w:val="007111E1"/>
    <w:rsid w:val="00711882"/>
    <w:rsid w:val="00711B5A"/>
    <w:rsid w:val="007141A0"/>
    <w:rsid w:val="007147DE"/>
    <w:rsid w:val="007200D5"/>
    <w:rsid w:val="00723C55"/>
    <w:rsid w:val="007251B9"/>
    <w:rsid w:val="00726D3B"/>
    <w:rsid w:val="00726E4F"/>
    <w:rsid w:val="00731973"/>
    <w:rsid w:val="007321D7"/>
    <w:rsid w:val="00732E97"/>
    <w:rsid w:val="00734419"/>
    <w:rsid w:val="0074130C"/>
    <w:rsid w:val="00742686"/>
    <w:rsid w:val="00742F4F"/>
    <w:rsid w:val="00744ED7"/>
    <w:rsid w:val="00745A48"/>
    <w:rsid w:val="00746128"/>
    <w:rsid w:val="0074710A"/>
    <w:rsid w:val="00751FD3"/>
    <w:rsid w:val="00751FD6"/>
    <w:rsid w:val="00763EBA"/>
    <w:rsid w:val="00765FF2"/>
    <w:rsid w:val="00766264"/>
    <w:rsid w:val="0076732A"/>
    <w:rsid w:val="007701BC"/>
    <w:rsid w:val="00770EEE"/>
    <w:rsid w:val="00772049"/>
    <w:rsid w:val="00772D6C"/>
    <w:rsid w:val="0078026B"/>
    <w:rsid w:val="007807B6"/>
    <w:rsid w:val="00782812"/>
    <w:rsid w:val="007846EC"/>
    <w:rsid w:val="00785B23"/>
    <w:rsid w:val="007862FE"/>
    <w:rsid w:val="00790FBB"/>
    <w:rsid w:val="0079602B"/>
    <w:rsid w:val="00796F4C"/>
    <w:rsid w:val="0079747C"/>
    <w:rsid w:val="007A177D"/>
    <w:rsid w:val="007A5343"/>
    <w:rsid w:val="007B2005"/>
    <w:rsid w:val="007B3651"/>
    <w:rsid w:val="007B52F1"/>
    <w:rsid w:val="007B5D5F"/>
    <w:rsid w:val="007C19FD"/>
    <w:rsid w:val="007D08FA"/>
    <w:rsid w:val="007D3A9A"/>
    <w:rsid w:val="007D6E0F"/>
    <w:rsid w:val="007E37AD"/>
    <w:rsid w:val="007E4A89"/>
    <w:rsid w:val="007F34B0"/>
    <w:rsid w:val="007F652E"/>
    <w:rsid w:val="007F7653"/>
    <w:rsid w:val="008006F2"/>
    <w:rsid w:val="00802138"/>
    <w:rsid w:val="0080496E"/>
    <w:rsid w:val="00804972"/>
    <w:rsid w:val="00805012"/>
    <w:rsid w:val="008067B6"/>
    <w:rsid w:val="008160E0"/>
    <w:rsid w:val="00824563"/>
    <w:rsid w:val="00825F08"/>
    <w:rsid w:val="008266F1"/>
    <w:rsid w:val="00832FCC"/>
    <w:rsid w:val="0083398F"/>
    <w:rsid w:val="00834013"/>
    <w:rsid w:val="00837DE8"/>
    <w:rsid w:val="008440A5"/>
    <w:rsid w:val="008464BA"/>
    <w:rsid w:val="008464DF"/>
    <w:rsid w:val="0084694A"/>
    <w:rsid w:val="008529AE"/>
    <w:rsid w:val="00855CC0"/>
    <w:rsid w:val="008575E8"/>
    <w:rsid w:val="008577B8"/>
    <w:rsid w:val="00860EFA"/>
    <w:rsid w:val="00862027"/>
    <w:rsid w:val="008624FC"/>
    <w:rsid w:val="008625FD"/>
    <w:rsid w:val="00865C55"/>
    <w:rsid w:val="00866CDA"/>
    <w:rsid w:val="0087306D"/>
    <w:rsid w:val="0087323B"/>
    <w:rsid w:val="00875E0B"/>
    <w:rsid w:val="0088355F"/>
    <w:rsid w:val="0088654F"/>
    <w:rsid w:val="008877E7"/>
    <w:rsid w:val="00890B33"/>
    <w:rsid w:val="008954F1"/>
    <w:rsid w:val="008958AD"/>
    <w:rsid w:val="008A3787"/>
    <w:rsid w:val="008A3CA9"/>
    <w:rsid w:val="008A40CD"/>
    <w:rsid w:val="008B03D5"/>
    <w:rsid w:val="008B13CE"/>
    <w:rsid w:val="008B446B"/>
    <w:rsid w:val="008B5AC7"/>
    <w:rsid w:val="008D0C41"/>
    <w:rsid w:val="008D27AF"/>
    <w:rsid w:val="008D2C68"/>
    <w:rsid w:val="008D443B"/>
    <w:rsid w:val="008D5F57"/>
    <w:rsid w:val="008E0709"/>
    <w:rsid w:val="008E3719"/>
    <w:rsid w:val="008E5096"/>
    <w:rsid w:val="008E6667"/>
    <w:rsid w:val="00900DE6"/>
    <w:rsid w:val="0091340B"/>
    <w:rsid w:val="0091581C"/>
    <w:rsid w:val="00916957"/>
    <w:rsid w:val="00920D78"/>
    <w:rsid w:val="009210FD"/>
    <w:rsid w:val="00922138"/>
    <w:rsid w:val="00922D6D"/>
    <w:rsid w:val="00923E3F"/>
    <w:rsid w:val="00925A75"/>
    <w:rsid w:val="009273CE"/>
    <w:rsid w:val="00930333"/>
    <w:rsid w:val="0093047B"/>
    <w:rsid w:val="0093302D"/>
    <w:rsid w:val="009343F6"/>
    <w:rsid w:val="009361AA"/>
    <w:rsid w:val="009374F9"/>
    <w:rsid w:val="0095319A"/>
    <w:rsid w:val="0095655A"/>
    <w:rsid w:val="0096097F"/>
    <w:rsid w:val="00961F7C"/>
    <w:rsid w:val="009625C3"/>
    <w:rsid w:val="009630A7"/>
    <w:rsid w:val="0096567C"/>
    <w:rsid w:val="00971303"/>
    <w:rsid w:val="00975BA1"/>
    <w:rsid w:val="00975F03"/>
    <w:rsid w:val="00977627"/>
    <w:rsid w:val="00982D34"/>
    <w:rsid w:val="00984187"/>
    <w:rsid w:val="00984FEC"/>
    <w:rsid w:val="00985F21"/>
    <w:rsid w:val="00996D4A"/>
    <w:rsid w:val="009A01DF"/>
    <w:rsid w:val="009A18B3"/>
    <w:rsid w:val="009A1D17"/>
    <w:rsid w:val="009A7BEC"/>
    <w:rsid w:val="009B2DCA"/>
    <w:rsid w:val="009B3019"/>
    <w:rsid w:val="009B40B3"/>
    <w:rsid w:val="009C147A"/>
    <w:rsid w:val="009C3C76"/>
    <w:rsid w:val="009C3FAB"/>
    <w:rsid w:val="009C4363"/>
    <w:rsid w:val="009C4AD8"/>
    <w:rsid w:val="009C52B5"/>
    <w:rsid w:val="009C5973"/>
    <w:rsid w:val="009C5EDE"/>
    <w:rsid w:val="009C734C"/>
    <w:rsid w:val="009D008F"/>
    <w:rsid w:val="009D0C11"/>
    <w:rsid w:val="009D43A2"/>
    <w:rsid w:val="009D7111"/>
    <w:rsid w:val="009E0C63"/>
    <w:rsid w:val="009E0F49"/>
    <w:rsid w:val="009E335D"/>
    <w:rsid w:val="009E596B"/>
    <w:rsid w:val="009E61FB"/>
    <w:rsid w:val="009E6F1C"/>
    <w:rsid w:val="009E79A5"/>
    <w:rsid w:val="009F35FC"/>
    <w:rsid w:val="00A00321"/>
    <w:rsid w:val="00A049D4"/>
    <w:rsid w:val="00A04BB8"/>
    <w:rsid w:val="00A10B88"/>
    <w:rsid w:val="00A12EF9"/>
    <w:rsid w:val="00A1319D"/>
    <w:rsid w:val="00A235C2"/>
    <w:rsid w:val="00A26082"/>
    <w:rsid w:val="00A260D2"/>
    <w:rsid w:val="00A30250"/>
    <w:rsid w:val="00A31811"/>
    <w:rsid w:val="00A325DE"/>
    <w:rsid w:val="00A334B1"/>
    <w:rsid w:val="00A36DE7"/>
    <w:rsid w:val="00A43C16"/>
    <w:rsid w:val="00A45969"/>
    <w:rsid w:val="00A46231"/>
    <w:rsid w:val="00A462EA"/>
    <w:rsid w:val="00A47E02"/>
    <w:rsid w:val="00A51A94"/>
    <w:rsid w:val="00A53B65"/>
    <w:rsid w:val="00A53D94"/>
    <w:rsid w:val="00A60C54"/>
    <w:rsid w:val="00A60F4E"/>
    <w:rsid w:val="00A61681"/>
    <w:rsid w:val="00A71676"/>
    <w:rsid w:val="00A725A6"/>
    <w:rsid w:val="00A73159"/>
    <w:rsid w:val="00A748B1"/>
    <w:rsid w:val="00A77281"/>
    <w:rsid w:val="00A77A32"/>
    <w:rsid w:val="00A80B04"/>
    <w:rsid w:val="00A82410"/>
    <w:rsid w:val="00A8384D"/>
    <w:rsid w:val="00A84597"/>
    <w:rsid w:val="00A854D6"/>
    <w:rsid w:val="00A859F8"/>
    <w:rsid w:val="00A92B40"/>
    <w:rsid w:val="00A92B4F"/>
    <w:rsid w:val="00A94EB9"/>
    <w:rsid w:val="00A960F1"/>
    <w:rsid w:val="00AA0F7F"/>
    <w:rsid w:val="00AA296E"/>
    <w:rsid w:val="00AA2D52"/>
    <w:rsid w:val="00AA4B8C"/>
    <w:rsid w:val="00AA662C"/>
    <w:rsid w:val="00AA6AA7"/>
    <w:rsid w:val="00AA6B49"/>
    <w:rsid w:val="00AA747D"/>
    <w:rsid w:val="00AB03BC"/>
    <w:rsid w:val="00AB4B5B"/>
    <w:rsid w:val="00AB5834"/>
    <w:rsid w:val="00AB73E2"/>
    <w:rsid w:val="00AC4CE4"/>
    <w:rsid w:val="00AD06AF"/>
    <w:rsid w:val="00AD286E"/>
    <w:rsid w:val="00AD3715"/>
    <w:rsid w:val="00AD5D1B"/>
    <w:rsid w:val="00AE385F"/>
    <w:rsid w:val="00AE3F84"/>
    <w:rsid w:val="00AE47C1"/>
    <w:rsid w:val="00AF0E03"/>
    <w:rsid w:val="00AF21EB"/>
    <w:rsid w:val="00AF2D4B"/>
    <w:rsid w:val="00AF5C9D"/>
    <w:rsid w:val="00AF695B"/>
    <w:rsid w:val="00B035BA"/>
    <w:rsid w:val="00B038FF"/>
    <w:rsid w:val="00B111D1"/>
    <w:rsid w:val="00B11F6D"/>
    <w:rsid w:val="00B202E4"/>
    <w:rsid w:val="00B2044A"/>
    <w:rsid w:val="00B21AA4"/>
    <w:rsid w:val="00B302BA"/>
    <w:rsid w:val="00B30B81"/>
    <w:rsid w:val="00B311FB"/>
    <w:rsid w:val="00B31675"/>
    <w:rsid w:val="00B322BB"/>
    <w:rsid w:val="00B36A62"/>
    <w:rsid w:val="00B37E6C"/>
    <w:rsid w:val="00B50007"/>
    <w:rsid w:val="00B52C9E"/>
    <w:rsid w:val="00B54BB0"/>
    <w:rsid w:val="00B57F60"/>
    <w:rsid w:val="00B610E3"/>
    <w:rsid w:val="00B619FB"/>
    <w:rsid w:val="00B66E6C"/>
    <w:rsid w:val="00B71A2D"/>
    <w:rsid w:val="00B7796D"/>
    <w:rsid w:val="00B85675"/>
    <w:rsid w:val="00B87CDB"/>
    <w:rsid w:val="00B916DB"/>
    <w:rsid w:val="00B929A0"/>
    <w:rsid w:val="00B9453D"/>
    <w:rsid w:val="00B96A8F"/>
    <w:rsid w:val="00BA0169"/>
    <w:rsid w:val="00BA3823"/>
    <w:rsid w:val="00BB37E9"/>
    <w:rsid w:val="00BC1E4D"/>
    <w:rsid w:val="00BC3156"/>
    <w:rsid w:val="00BC3C89"/>
    <w:rsid w:val="00BC4254"/>
    <w:rsid w:val="00BD1177"/>
    <w:rsid w:val="00BD1545"/>
    <w:rsid w:val="00BD4927"/>
    <w:rsid w:val="00BD75C0"/>
    <w:rsid w:val="00BE0481"/>
    <w:rsid w:val="00BE3A76"/>
    <w:rsid w:val="00BE6557"/>
    <w:rsid w:val="00BE6F03"/>
    <w:rsid w:val="00BE74D5"/>
    <w:rsid w:val="00BF0C0C"/>
    <w:rsid w:val="00BF27D2"/>
    <w:rsid w:val="00BF41E4"/>
    <w:rsid w:val="00BF6D03"/>
    <w:rsid w:val="00C02C86"/>
    <w:rsid w:val="00C038C9"/>
    <w:rsid w:val="00C06D57"/>
    <w:rsid w:val="00C20F79"/>
    <w:rsid w:val="00C232F7"/>
    <w:rsid w:val="00C25877"/>
    <w:rsid w:val="00C2686F"/>
    <w:rsid w:val="00C27438"/>
    <w:rsid w:val="00C30CB8"/>
    <w:rsid w:val="00C318EF"/>
    <w:rsid w:val="00C32123"/>
    <w:rsid w:val="00C32311"/>
    <w:rsid w:val="00C34D44"/>
    <w:rsid w:val="00C36D9E"/>
    <w:rsid w:val="00C37295"/>
    <w:rsid w:val="00C421B3"/>
    <w:rsid w:val="00C5490C"/>
    <w:rsid w:val="00C55156"/>
    <w:rsid w:val="00C662FE"/>
    <w:rsid w:val="00C700C0"/>
    <w:rsid w:val="00C72598"/>
    <w:rsid w:val="00C72614"/>
    <w:rsid w:val="00C743E6"/>
    <w:rsid w:val="00C74C76"/>
    <w:rsid w:val="00C74DB9"/>
    <w:rsid w:val="00C828D4"/>
    <w:rsid w:val="00C875B6"/>
    <w:rsid w:val="00C94362"/>
    <w:rsid w:val="00C94D17"/>
    <w:rsid w:val="00C96F37"/>
    <w:rsid w:val="00CA0400"/>
    <w:rsid w:val="00CA6576"/>
    <w:rsid w:val="00CA7B74"/>
    <w:rsid w:val="00CB004A"/>
    <w:rsid w:val="00CB220B"/>
    <w:rsid w:val="00CB30A2"/>
    <w:rsid w:val="00CB3C6D"/>
    <w:rsid w:val="00CB52FF"/>
    <w:rsid w:val="00CC1469"/>
    <w:rsid w:val="00CC1845"/>
    <w:rsid w:val="00CC21CC"/>
    <w:rsid w:val="00CC39D5"/>
    <w:rsid w:val="00CC5A74"/>
    <w:rsid w:val="00CD278C"/>
    <w:rsid w:val="00CD406C"/>
    <w:rsid w:val="00CD5039"/>
    <w:rsid w:val="00CD73AF"/>
    <w:rsid w:val="00CE0C67"/>
    <w:rsid w:val="00CE12BA"/>
    <w:rsid w:val="00CE20A7"/>
    <w:rsid w:val="00CE21C6"/>
    <w:rsid w:val="00CE66AF"/>
    <w:rsid w:val="00CF079C"/>
    <w:rsid w:val="00CF0AD5"/>
    <w:rsid w:val="00CF4179"/>
    <w:rsid w:val="00D00696"/>
    <w:rsid w:val="00D0195F"/>
    <w:rsid w:val="00D03C8D"/>
    <w:rsid w:val="00D10BC5"/>
    <w:rsid w:val="00D13993"/>
    <w:rsid w:val="00D139BF"/>
    <w:rsid w:val="00D13F21"/>
    <w:rsid w:val="00D15DA2"/>
    <w:rsid w:val="00D17DBE"/>
    <w:rsid w:val="00D2040A"/>
    <w:rsid w:val="00D20960"/>
    <w:rsid w:val="00D2133A"/>
    <w:rsid w:val="00D24DC4"/>
    <w:rsid w:val="00D262ED"/>
    <w:rsid w:val="00D357E2"/>
    <w:rsid w:val="00D37600"/>
    <w:rsid w:val="00D403D1"/>
    <w:rsid w:val="00D42835"/>
    <w:rsid w:val="00D4409E"/>
    <w:rsid w:val="00D5221D"/>
    <w:rsid w:val="00D5233A"/>
    <w:rsid w:val="00D53953"/>
    <w:rsid w:val="00D54C1F"/>
    <w:rsid w:val="00D575C7"/>
    <w:rsid w:val="00D60DAD"/>
    <w:rsid w:val="00D616B8"/>
    <w:rsid w:val="00D6491F"/>
    <w:rsid w:val="00D6509C"/>
    <w:rsid w:val="00D66D53"/>
    <w:rsid w:val="00D6755E"/>
    <w:rsid w:val="00D713ED"/>
    <w:rsid w:val="00D72866"/>
    <w:rsid w:val="00D733C0"/>
    <w:rsid w:val="00D80388"/>
    <w:rsid w:val="00D80891"/>
    <w:rsid w:val="00D81A7C"/>
    <w:rsid w:val="00D82672"/>
    <w:rsid w:val="00D92A7F"/>
    <w:rsid w:val="00D93563"/>
    <w:rsid w:val="00D93EEB"/>
    <w:rsid w:val="00D943D3"/>
    <w:rsid w:val="00D946F5"/>
    <w:rsid w:val="00D962A2"/>
    <w:rsid w:val="00DA3B0F"/>
    <w:rsid w:val="00DB0549"/>
    <w:rsid w:val="00DB38B4"/>
    <w:rsid w:val="00DB42DF"/>
    <w:rsid w:val="00DB4478"/>
    <w:rsid w:val="00DB6560"/>
    <w:rsid w:val="00DC0440"/>
    <w:rsid w:val="00DC59D0"/>
    <w:rsid w:val="00DC7437"/>
    <w:rsid w:val="00DD4F28"/>
    <w:rsid w:val="00DD7A9C"/>
    <w:rsid w:val="00DE0EB2"/>
    <w:rsid w:val="00DE1065"/>
    <w:rsid w:val="00DE2374"/>
    <w:rsid w:val="00DE6A7A"/>
    <w:rsid w:val="00DF04DB"/>
    <w:rsid w:val="00DF2B5C"/>
    <w:rsid w:val="00DF33FA"/>
    <w:rsid w:val="00DF3DE3"/>
    <w:rsid w:val="00DF51AD"/>
    <w:rsid w:val="00DF5578"/>
    <w:rsid w:val="00DF5BB1"/>
    <w:rsid w:val="00E0144C"/>
    <w:rsid w:val="00E16E9F"/>
    <w:rsid w:val="00E26780"/>
    <w:rsid w:val="00E30A02"/>
    <w:rsid w:val="00E32B4D"/>
    <w:rsid w:val="00E33758"/>
    <w:rsid w:val="00E34755"/>
    <w:rsid w:val="00E41A1D"/>
    <w:rsid w:val="00E42738"/>
    <w:rsid w:val="00E44EAA"/>
    <w:rsid w:val="00E47753"/>
    <w:rsid w:val="00E50F92"/>
    <w:rsid w:val="00E51325"/>
    <w:rsid w:val="00E5143B"/>
    <w:rsid w:val="00E5149A"/>
    <w:rsid w:val="00E5280F"/>
    <w:rsid w:val="00E53213"/>
    <w:rsid w:val="00E534B9"/>
    <w:rsid w:val="00E54DE6"/>
    <w:rsid w:val="00E57FC7"/>
    <w:rsid w:val="00E6251C"/>
    <w:rsid w:val="00E64F4D"/>
    <w:rsid w:val="00E679EC"/>
    <w:rsid w:val="00E73F38"/>
    <w:rsid w:val="00E7771F"/>
    <w:rsid w:val="00E81AEA"/>
    <w:rsid w:val="00E82196"/>
    <w:rsid w:val="00E829B8"/>
    <w:rsid w:val="00E92568"/>
    <w:rsid w:val="00E93CD8"/>
    <w:rsid w:val="00EA1E42"/>
    <w:rsid w:val="00EA1FDC"/>
    <w:rsid w:val="00EB1739"/>
    <w:rsid w:val="00EB5EA7"/>
    <w:rsid w:val="00EC0278"/>
    <w:rsid w:val="00EC26EB"/>
    <w:rsid w:val="00EC5D88"/>
    <w:rsid w:val="00ED0546"/>
    <w:rsid w:val="00ED1074"/>
    <w:rsid w:val="00ED1D07"/>
    <w:rsid w:val="00ED6AA4"/>
    <w:rsid w:val="00EE1418"/>
    <w:rsid w:val="00EE6F0D"/>
    <w:rsid w:val="00EF0E6C"/>
    <w:rsid w:val="00EF1A7A"/>
    <w:rsid w:val="00EF2D1E"/>
    <w:rsid w:val="00EF4051"/>
    <w:rsid w:val="00EF78CC"/>
    <w:rsid w:val="00EF7C14"/>
    <w:rsid w:val="00F15DA8"/>
    <w:rsid w:val="00F17E38"/>
    <w:rsid w:val="00F20E00"/>
    <w:rsid w:val="00F21DC5"/>
    <w:rsid w:val="00F22885"/>
    <w:rsid w:val="00F27905"/>
    <w:rsid w:val="00F30005"/>
    <w:rsid w:val="00F30061"/>
    <w:rsid w:val="00F318D9"/>
    <w:rsid w:val="00F31925"/>
    <w:rsid w:val="00F32C73"/>
    <w:rsid w:val="00F37350"/>
    <w:rsid w:val="00F37B64"/>
    <w:rsid w:val="00F42078"/>
    <w:rsid w:val="00F50572"/>
    <w:rsid w:val="00F50EA6"/>
    <w:rsid w:val="00F542CD"/>
    <w:rsid w:val="00F54360"/>
    <w:rsid w:val="00F561FE"/>
    <w:rsid w:val="00F569FB"/>
    <w:rsid w:val="00F60C74"/>
    <w:rsid w:val="00F61599"/>
    <w:rsid w:val="00F66326"/>
    <w:rsid w:val="00F674B8"/>
    <w:rsid w:val="00F71BD0"/>
    <w:rsid w:val="00F84FB4"/>
    <w:rsid w:val="00F86716"/>
    <w:rsid w:val="00F930C6"/>
    <w:rsid w:val="00F953FF"/>
    <w:rsid w:val="00FA0B34"/>
    <w:rsid w:val="00FA2638"/>
    <w:rsid w:val="00FA2EA9"/>
    <w:rsid w:val="00FA5C39"/>
    <w:rsid w:val="00FA6F26"/>
    <w:rsid w:val="00FB0504"/>
    <w:rsid w:val="00FB090E"/>
    <w:rsid w:val="00FB203F"/>
    <w:rsid w:val="00FB2050"/>
    <w:rsid w:val="00FB4E03"/>
    <w:rsid w:val="00FB57B7"/>
    <w:rsid w:val="00FC2B5A"/>
    <w:rsid w:val="00FC4669"/>
    <w:rsid w:val="00FC4BA0"/>
    <w:rsid w:val="00FC50D8"/>
    <w:rsid w:val="00FD0F75"/>
    <w:rsid w:val="00FD47F1"/>
    <w:rsid w:val="00FE03C6"/>
    <w:rsid w:val="00FE2E57"/>
    <w:rsid w:val="00FE392F"/>
    <w:rsid w:val="00FF0C7D"/>
    <w:rsid w:val="00FF2446"/>
    <w:rsid w:val="00FF3970"/>
    <w:rsid w:val="4191AB04"/>
    <w:rsid w:val="5708B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243B10"/>
  <w15:docId w15:val="{A8508754-B863-4015-AB63-4131E0687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DD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AD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3415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415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1F6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F65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D7111"/>
    <w:rPr>
      <w:color w:val="0000FF"/>
      <w:u w:val="single"/>
    </w:rPr>
  </w:style>
  <w:style w:type="paragraph" w:styleId="NoSpacing">
    <w:name w:val="No Spacing"/>
    <w:uiPriority w:val="1"/>
    <w:qFormat/>
    <w:rsid w:val="001E095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D47F1"/>
    <w:pPr>
      <w:ind w:left="720"/>
      <w:contextualSpacing/>
    </w:pPr>
  </w:style>
  <w:style w:type="paragraph" w:customStyle="1" w:styleId="CalendarInformation">
    <w:name w:val="Calendar Information"/>
    <w:basedOn w:val="Normal"/>
    <w:rsid w:val="00711B5A"/>
    <w:pPr>
      <w:framePr w:hSpace="187" w:wrap="auto" w:vAnchor="page" w:hAnchor="page" w:xAlign="center" w:y="1441"/>
      <w:tabs>
        <w:tab w:val="left" w:pos="576"/>
      </w:tabs>
    </w:pPr>
    <w:rPr>
      <w:rFonts w:ascii="Century Gothic" w:hAnsi="Century Gothic" w:cs="Century Gothic"/>
      <w:sz w:val="15"/>
      <w:szCs w:val="15"/>
    </w:rPr>
  </w:style>
  <w:style w:type="character" w:customStyle="1" w:styleId="CalendarInformationBoldChar">
    <w:name w:val="Calendar Information Bold Char"/>
    <w:locked/>
    <w:rsid w:val="00E73F38"/>
    <w:rPr>
      <w:rFonts w:ascii="Century Gothic" w:hAnsi="Century Gothic" w:cs="Century Gothic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D733C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02A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2A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2A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2AC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0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5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28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953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28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897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1768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136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565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7394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0756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BDED9341D034EA324BB1FED6473F7" ma:contentTypeVersion="6" ma:contentTypeDescription="Create a new document." ma:contentTypeScope="" ma:versionID="55d4fda93b423eea93d7efb87fcfbb84">
  <xsd:schema xmlns:xsd="http://www.w3.org/2001/XMLSchema" xmlns:xs="http://www.w3.org/2001/XMLSchema" xmlns:p="http://schemas.microsoft.com/office/2006/metadata/properties" xmlns:ns2="7332de53-03a0-4751-b4a1-ac41650d931d" targetNamespace="http://schemas.microsoft.com/office/2006/metadata/properties" ma:root="true" ma:fieldsID="eaa5931322d53ef8335717f7ef7daf64" ns2:_="">
    <xsd:import namespace="7332de53-03a0-4751-b4a1-ac41650d93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2de53-03a0-4751-b4a1-ac41650d93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60B12F-F131-4502-A43F-B91957EE752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62EEE54-CB76-4950-A2D1-D0453D876B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454958-120E-4EA2-B7C4-18CBFDAE88C7}">
  <ds:schemaRefs>
    <ds:schemaRef ds:uri="http://schemas.microsoft.com/office/2006/metadata/properties"/>
    <ds:schemaRef ds:uri="http://schemas.microsoft.com/office/infopath/2007/PartnerControls"/>
    <ds:schemaRef ds:uri="3b78a0ee-8e4a-489c-bc21-69fb70743a71"/>
  </ds:schemaRefs>
</ds:datastoreItem>
</file>

<file path=customXml/itemProps4.xml><?xml version="1.0" encoding="utf-8"?>
<ds:datastoreItem xmlns:ds="http://schemas.openxmlformats.org/officeDocument/2006/customXml" ds:itemID="{5A7294BC-137B-47ED-B316-124CD413846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05</Words>
  <Characters>5735</Characters>
  <Application>Microsoft Office Word</Application>
  <DocSecurity>0</DocSecurity>
  <Lines>47</Lines>
  <Paragraphs>13</Paragraphs>
  <ScaleCrop>false</ScaleCrop>
  <Company>Naveed Computer LLC (04 - 2638740)</Company>
  <LinksUpToDate>false</LinksUpToDate>
  <CharactersWithSpaces>6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BREAK UP-2005-2006</dc:title>
  <dc:subject/>
  <dc:creator>nc</dc:creator>
  <cp:keywords/>
  <dc:description/>
  <cp:lastModifiedBy>Aneesh Chandran</cp:lastModifiedBy>
  <cp:revision>10</cp:revision>
  <cp:lastPrinted>2019-04-10T20:17:00Z</cp:lastPrinted>
  <dcterms:created xsi:type="dcterms:W3CDTF">2026-04-22T17:41:00Z</dcterms:created>
  <dcterms:modified xsi:type="dcterms:W3CDTF">2026-06-19T0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c1703a4-cc6f-4025-8438-815d9f7bd05c_Enabled">
    <vt:lpwstr>True</vt:lpwstr>
  </property>
  <property fmtid="{D5CDD505-2E9C-101B-9397-08002B2CF9AE}" pid="3" name="MSIP_Label_2c1703a4-cc6f-4025-8438-815d9f7bd05c_SiteId">
    <vt:lpwstr>d2b3a7dc-d57e-417f-90ad-149b872e9aa1</vt:lpwstr>
  </property>
  <property fmtid="{D5CDD505-2E9C-101B-9397-08002B2CF9AE}" pid="4" name="MSIP_Label_2c1703a4-cc6f-4025-8438-815d9f7bd05c_Owner">
    <vt:lpwstr>shelmy.p_tws@gemsedu.com</vt:lpwstr>
  </property>
  <property fmtid="{D5CDD505-2E9C-101B-9397-08002B2CF9AE}" pid="5" name="MSIP_Label_2c1703a4-cc6f-4025-8438-815d9f7bd05c_SetDate">
    <vt:lpwstr>2020-06-14T17:50:19.8232810Z</vt:lpwstr>
  </property>
  <property fmtid="{D5CDD505-2E9C-101B-9397-08002B2CF9AE}" pid="6" name="MSIP_Label_2c1703a4-cc6f-4025-8438-815d9f7bd05c_Name">
    <vt:lpwstr>Internal</vt:lpwstr>
  </property>
  <property fmtid="{D5CDD505-2E9C-101B-9397-08002B2CF9AE}" pid="7" name="MSIP_Label_2c1703a4-cc6f-4025-8438-815d9f7bd05c_Application">
    <vt:lpwstr>Microsoft Azure Information Protection</vt:lpwstr>
  </property>
  <property fmtid="{D5CDD505-2E9C-101B-9397-08002B2CF9AE}" pid="8" name="MSIP_Label_2c1703a4-cc6f-4025-8438-815d9f7bd05c_ActionId">
    <vt:lpwstr>b6e66a43-f99d-4d9f-8c15-067d23059f87</vt:lpwstr>
  </property>
  <property fmtid="{D5CDD505-2E9C-101B-9397-08002B2CF9AE}" pid="9" name="MSIP_Label_2c1703a4-cc6f-4025-8438-815d9f7bd05c_Extended_MSFT_Method">
    <vt:lpwstr>Automatic</vt:lpwstr>
  </property>
  <property fmtid="{D5CDD505-2E9C-101B-9397-08002B2CF9AE}" pid="10" name="Sensitivity">
    <vt:lpwstr>Internal</vt:lpwstr>
  </property>
  <property fmtid="{D5CDD505-2E9C-101B-9397-08002B2CF9AE}" pid="11" name="ContentTypeId">
    <vt:lpwstr>0x01010011BBDED9341D034EA324BB1FED6473F7</vt:lpwstr>
  </property>
  <property fmtid="{D5CDD505-2E9C-101B-9397-08002B2CF9AE}" pid="12" name="GrammarlyDocumentId">
    <vt:lpwstr>30dd1887d9bc9d7a3ac8177d922880e6eab8598a1e9fb14b271be3f7aed86b76</vt:lpwstr>
  </property>
</Properties>
</file>